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2"/>
        <w:gridCol w:w="1678"/>
        <w:gridCol w:w="1583"/>
        <w:gridCol w:w="3040"/>
      </w:tblGrid>
      <w:tr w:rsidR="001E3407" w:rsidRPr="00843E4B" w:rsidTr="0013345D">
        <w:trPr>
          <w:trHeight w:val="551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rmit No.</w:t>
            </w:r>
            <w:r w:rsidR="001E3407" w:rsidRPr="00843E4B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Permit No"/>
                <w:tag w:val="Permit No"/>
                <w:id w:val="1042255087"/>
                <w:placeholder>
                  <w:docPart w:val="E7B9E02F5DFD47149D8FA91562BCC4D7"/>
                </w:placeholder>
                <w:showingPlcHdr/>
                <w:text/>
              </w:sdtPr>
              <w:sdtEndPr/>
              <w:sdtContent>
                <w:r w:rsidRPr="00F539B5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ermit No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1E3407" w:rsidRPr="00B26A24" w:rsidRDefault="00FF6157" w:rsidP="00FF615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FF6157">
              <w:rPr>
                <w:rFonts w:ascii="Times New Roman" w:hAnsi="Times New Roman" w:cs="Times New Roman" w:hint="cs"/>
                <w:b/>
                <w:sz w:val="20"/>
                <w:szCs w:val="20"/>
              </w:rPr>
              <w:t>رخصة</w:t>
            </w:r>
            <w:proofErr w:type="spellEnd"/>
            <w:r w:rsidRPr="00FF615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FF6157">
              <w:rPr>
                <w:rFonts w:ascii="Times New Roman" w:hAnsi="Times New Roman" w:cs="Times New Roman" w:hint="cs"/>
                <w:b/>
                <w:sz w:val="20"/>
                <w:szCs w:val="20"/>
              </w:rPr>
              <w:t>وتصريح</w:t>
            </w:r>
            <w:proofErr w:type="spellEnd"/>
            <w:r w:rsidRPr="00FF615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FF6157">
              <w:rPr>
                <w:rFonts w:ascii="Times New Roman" w:hAnsi="Times New Roman" w:cs="Times New Roman" w:hint="cs"/>
                <w:b/>
                <w:sz w:val="20"/>
                <w:szCs w:val="20"/>
              </w:rPr>
              <w:t>استيراد</w:t>
            </w:r>
            <w:proofErr w:type="spellEnd"/>
            <w:r w:rsidRPr="00FF615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FF6157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مجوهرات</w:t>
            </w:r>
            <w:proofErr w:type="spellEnd"/>
            <w:r w:rsidRPr="00FF615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FF6157">
              <w:rPr>
                <w:rFonts w:ascii="Times New Roman" w:hAnsi="Times New Roman" w:cs="Times New Roman" w:hint="cs"/>
                <w:b/>
                <w:sz w:val="20"/>
                <w:szCs w:val="20"/>
              </w:rPr>
              <w:t>والمعادن</w:t>
            </w:r>
            <w:proofErr w:type="spellEnd"/>
            <w:r w:rsidRPr="00FF615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FF6157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ثمينة</w:t>
            </w:r>
            <w:proofErr w:type="spellEnd"/>
          </w:p>
        </w:tc>
        <w:tc>
          <w:tcPr>
            <w:tcW w:w="3040" w:type="dxa"/>
            <w:vAlign w:val="center"/>
          </w:tcPr>
          <w:p w:rsidR="001E3407" w:rsidRPr="00843E4B" w:rsidRDefault="001E3407" w:rsidP="009B587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E3407" w:rsidRPr="00843E4B" w:rsidTr="0013345D">
        <w:trPr>
          <w:trHeight w:val="330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e of Issu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Date of Issue"/>
                <w:tag w:val="Date of Issue"/>
                <w:id w:val="-1135950723"/>
                <w:placeholder>
                  <w:docPart w:val="348FA061EE3C49ACAE41AEBD74E67BFB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75CF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 of Issue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843E4B" w:rsidRPr="00B26A24" w:rsidRDefault="003E6901" w:rsidP="00FF615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E6901">
              <w:rPr>
                <w:rFonts w:ascii="Times New Roman" w:hAnsi="Times New Roman" w:cs="Times New Roman"/>
                <w:b/>
                <w:sz w:val="20"/>
                <w:szCs w:val="20"/>
              </w:rPr>
              <w:t>License and Permit for jew</w:t>
            </w:r>
            <w:r w:rsidR="00FF6157">
              <w:rPr>
                <w:rFonts w:ascii="Times New Roman" w:hAnsi="Times New Roman" w:cs="Times New Roman"/>
                <w:b/>
                <w:sz w:val="20"/>
                <w:szCs w:val="20"/>
              </w:rPr>
              <w:t>elry and precious metals import</w:t>
            </w:r>
          </w:p>
        </w:tc>
        <w:tc>
          <w:tcPr>
            <w:tcW w:w="3040" w:type="dxa"/>
            <w:vAlign w:val="center"/>
          </w:tcPr>
          <w:p w:rsidR="001E3407" w:rsidRPr="00843E4B" w:rsidRDefault="001E3407" w:rsidP="00F539B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539B5" w:rsidRPr="00915AD7" w:rsidTr="000F6A59">
        <w:trPr>
          <w:trHeight w:val="224"/>
        </w:trPr>
        <w:tc>
          <w:tcPr>
            <w:tcW w:w="4620" w:type="dxa"/>
            <w:gridSpan w:val="2"/>
            <w:vAlign w:val="center"/>
          </w:tcPr>
          <w:p w:rsidR="00F539B5" w:rsidRPr="00915AD7" w:rsidRDefault="00F539B5" w:rsidP="00237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</w:t>
            </w:r>
            <w:r w:rsidR="00237F98" w:rsidRPr="00915AD7">
              <w:rPr>
                <w:rFonts w:ascii="Times New Roman" w:hAnsi="Times New Roman" w:cs="Times New Roman"/>
                <w:sz w:val="20"/>
                <w:szCs w:val="20"/>
              </w:rPr>
              <w:t>Importer: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Name &amp; Address of Importer"/>
                <w:tag w:val="Name &amp; Address of Importer"/>
                <w:id w:val="-1175650387"/>
                <w:placeholder>
                  <w:docPart w:val="A36C754F31F44FAB8CA89BBA09E91DAB"/>
                </w:placeholder>
                <w:showingPlcHdr/>
                <w:text/>
              </w:sdtPr>
              <w:sdtEndPr/>
              <w:sdtContent>
                <w:r w:rsidR="00237F98"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Importer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F539B5" w:rsidRPr="00915AD7" w:rsidRDefault="00F539B5" w:rsidP="00343A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3A7A" w:rsidRPr="00915AD7" w:rsidTr="0013345D">
        <w:tc>
          <w:tcPr>
            <w:tcW w:w="4620" w:type="dxa"/>
            <w:gridSpan w:val="2"/>
            <w:vAlign w:val="center"/>
          </w:tcPr>
          <w:p w:rsidR="00343A7A" w:rsidRPr="00915AD7" w:rsidRDefault="00343A7A" w:rsidP="00237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Exporte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30961228"/>
                <w:placeholder>
                  <w:docPart w:val="5E6E5BFE325243B99A437EBE6734EE83"/>
                </w:placeholder>
                <w:showingPlcHdr/>
                <w:text/>
              </w:sdtPr>
              <w:sdtEndPr/>
              <w:sdtContent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Exporter: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343A7A" w:rsidRPr="00915AD7" w:rsidRDefault="00343A7A" w:rsidP="00343A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oint of Entry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304532171"/>
                <w:placeholder>
                  <w:docPart w:val="8BFBF4B9CAF84A3E9019E5F9BFB7EDBA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oint of entry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             </w:t>
            </w:r>
          </w:p>
        </w:tc>
        <w:tc>
          <w:tcPr>
            <w:tcW w:w="4623" w:type="dxa"/>
            <w:gridSpan w:val="2"/>
          </w:tcPr>
          <w:p w:rsidR="00BF3147" w:rsidRPr="00915AD7" w:rsidRDefault="00BF3147" w:rsidP="007D5F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Country of Origin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94597337"/>
                <w:placeholder>
                  <w:docPart w:val="3D85344DC7FE420E9D156A3EA472580F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untry of origin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B5870" w:rsidRPr="00915AD7" w:rsidTr="0013345D">
        <w:tc>
          <w:tcPr>
            <w:tcW w:w="4620" w:type="dxa"/>
            <w:gridSpan w:val="2"/>
            <w:vAlign w:val="center"/>
          </w:tcPr>
          <w:p w:rsidR="009B5870" w:rsidRPr="00915AD7" w:rsidRDefault="009B5870" w:rsidP="008C66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Country of Export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81903034"/>
                <w:placeholder>
                  <w:docPart w:val="480EC0956E414A1EB754429E14ECECE6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untry of export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9B5870" w:rsidRPr="00915AD7" w:rsidRDefault="009B5870" w:rsidP="008C661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701D09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ype of Entry Point: </w:t>
            </w:r>
            <w:sdt>
              <w:sdtPr>
                <w:alias w:val="Entry point"/>
                <w:tag w:val="Entry point"/>
                <w:id w:val="521593513"/>
                <w:placeholder>
                  <w:docPart w:val="1243330EA41B46E3954A8E47D41604AE"/>
                </w:placeholder>
                <w:showingPlcHdr/>
                <w:comboBox>
                  <w:listItem w:value="Choose an item."/>
                  <w:listItem w:displayText="Port" w:value="Port"/>
                  <w:listItem w:displayText="Border crossing point" w:value="Border crossing point"/>
                  <w:listItem w:displayText="Airport (Cargo)" w:value="Airport (Cargo)"/>
                </w:comboBox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01D09" w:rsidTr="00270097">
        <w:tc>
          <w:tcPr>
            <w:tcW w:w="4620" w:type="dxa"/>
            <w:gridSpan w:val="2"/>
          </w:tcPr>
          <w:p w:rsidR="00701D09" w:rsidRDefault="00701D09" w:rsidP="0032336E"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oint of Entry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55579770"/>
                <w:placeholder>
                  <w:docPart w:val="F21F786445334A25B289521284E86A4F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oint of entry</w:t>
                </w:r>
              </w:sdtContent>
            </w:sdt>
          </w:p>
        </w:tc>
        <w:tc>
          <w:tcPr>
            <w:tcW w:w="4623" w:type="dxa"/>
            <w:gridSpan w:val="2"/>
          </w:tcPr>
          <w:p w:rsidR="00701D09" w:rsidRDefault="00701D09" w:rsidP="0032336E"/>
        </w:tc>
      </w:tr>
      <w:tr w:rsidR="00023B82" w:rsidTr="0075206E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MOT Type"/>
                <w:tag w:val="MOT Type"/>
                <w:id w:val="-1351954243"/>
                <w:placeholder>
                  <w:docPart w:val="CA2FAA98065D45E6A7B7DF7E49ADF152"/>
                </w:placeholder>
                <w:showingPlcHdr/>
                <w:comboBox>
                  <w:listItem w:value="Choose an item."/>
                  <w:listItem w:displayText="Truck" w:value="Truck"/>
                  <w:listItem w:displayText="Vessel" w:value="Vessel"/>
                  <w:listItem w:displayText="Airplane (Cargo)" w:value="Airplane (Cargo)"/>
                </w:comboBox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1F45C1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 ETA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84236769"/>
                <w:placeholder>
                  <w:docPart w:val="5040FA43E6264A4AA0AB784B14CB1491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here to enter a date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EE24E6">
        <w:tc>
          <w:tcPr>
            <w:tcW w:w="4620" w:type="dxa"/>
            <w:gridSpan w:val="2"/>
          </w:tcPr>
          <w:p w:rsidR="00023B82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ake and identification of MOT (if available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33214035"/>
                <w:placeholder>
                  <w:docPart w:val="8623E58A61E44A5CB5FCAABF3E85D342"/>
                </w:placeholder>
                <w:text/>
              </w:sdtPr>
              <w:sdtEndPr/>
              <w:sdtContent>
                <w:r w:rsidRPr="008A7C5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MOT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7F22D9">
        <w:tc>
          <w:tcPr>
            <w:tcW w:w="4620" w:type="dxa"/>
            <w:gridSpan w:val="2"/>
          </w:tcPr>
          <w:p w:rsidR="00023B82" w:rsidRPr="008A3D15" w:rsidRDefault="00023B82" w:rsidP="008A3D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Border inspection post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487281089"/>
                <w:placeholder>
                  <w:docPart w:val="2C02C55783654B578358EE5D04597009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Border inspection post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: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8C33BE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rrival at BIP (ETD): Dat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7028031"/>
                <w:placeholder>
                  <w:docPart w:val="266E0BA7C6BD49539E62F46A8840D3FE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</w:t>
                </w:r>
              </w:sdtContent>
            </w:sdt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im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25071926"/>
                <w:placeholder>
                  <w:docPart w:val="8A9DB052E34D42839905D32D79CA1433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ime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4F1117">
        <w:tc>
          <w:tcPr>
            <w:tcW w:w="4620" w:type="dxa"/>
            <w:gridSpan w:val="2"/>
          </w:tcPr>
          <w:p w:rsidR="00023B82" w:rsidRPr="008A3D15" w:rsidRDefault="00481CF9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023B82">
              <w:rPr>
                <w:rFonts w:ascii="Times New Roman" w:hAnsi="Times New Roman" w:cs="Times New Roman"/>
                <w:sz w:val="20"/>
                <w:szCs w:val="20"/>
              </w:rPr>
              <w:t>ocuments:</w:t>
            </w:r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5616F3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umber(s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422374056"/>
                <w:placeholder>
                  <w:docPart w:val="ADD35C9E239D4C729F9378280FDE3239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s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26716F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e of issu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382129808"/>
                <w:placeholder>
                  <w:docPart w:val="46BB3A84DF8E41CEB6D219A67AFC1A8A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 w:rsidRPr="004871E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 of issue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1F40D5" w:rsidTr="0026716F">
        <w:tc>
          <w:tcPr>
            <w:tcW w:w="4620" w:type="dxa"/>
            <w:gridSpan w:val="2"/>
          </w:tcPr>
          <w:p w:rsidR="001F40D5" w:rsidRPr="001F40D5" w:rsidRDefault="001F40D5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ecurity escort: Yes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812141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o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327715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623" w:type="dxa"/>
            <w:gridSpan w:val="2"/>
          </w:tcPr>
          <w:p w:rsidR="001F40D5" w:rsidRDefault="001F40D5" w:rsidP="0032336E"/>
        </w:tc>
      </w:tr>
      <w:tr w:rsidR="00023B82" w:rsidTr="00B551AD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ccompanying document(s): </w:t>
            </w:r>
            <w:sdt>
              <w:sdtPr>
                <w:rPr>
                  <w:rStyle w:val="PlaceholderText"/>
                  <w:rFonts w:ascii="Times New Roman" w:hAnsi="Times New Roman" w:cs="Times New Roman"/>
                </w:rPr>
                <w:id w:val="-95717718"/>
                <w:placeholder>
                  <w:docPart w:val="73B96ABA67AF4438BD92566843086D88"/>
                </w:placeholder>
                <w:text/>
              </w:sdtPr>
              <w:sdtEndPr>
                <w:rPr>
                  <w:rStyle w:val="DefaultParagraphFont"/>
                  <w:color w:val="auto"/>
                  <w:sz w:val="20"/>
                  <w:szCs w:val="20"/>
                </w:rPr>
              </w:sdtEndPr>
              <w:sdtContent>
                <w:r w:rsidRPr="008A7C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Accompanying document(s)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</w:tbl>
    <w:p w:rsidR="007363BC" w:rsidRDefault="007363BC" w:rsidP="0013345D">
      <w:pPr>
        <w:rPr>
          <w:rFonts w:ascii="Times New Roman" w:hAnsi="Times New Roman" w:cs="Times New Roman"/>
          <w:sz w:val="20"/>
          <w:szCs w:val="20"/>
        </w:rPr>
      </w:pPr>
    </w:p>
    <w:p w:rsidR="001F40D5" w:rsidRDefault="001F40D5" w:rsidP="0013345D">
      <w:pPr>
        <w:rPr>
          <w:rFonts w:ascii="Times New Roman" w:hAnsi="Times New Roman" w:cs="Times New Roman"/>
          <w:sz w:val="20"/>
          <w:szCs w:val="20"/>
        </w:rPr>
      </w:pPr>
    </w:p>
    <w:p w:rsidR="00FF6157" w:rsidRDefault="00FF6157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29"/>
        <w:gridCol w:w="1458"/>
        <w:gridCol w:w="1453"/>
        <w:gridCol w:w="1867"/>
        <w:gridCol w:w="1568"/>
        <w:gridCol w:w="1568"/>
      </w:tblGrid>
      <w:tr w:rsidR="00293FEF" w:rsidRPr="007363BC" w:rsidTr="00FF6157">
        <w:tc>
          <w:tcPr>
            <w:tcW w:w="1329" w:type="dxa"/>
            <w:vAlign w:val="center"/>
          </w:tcPr>
          <w:p w:rsidR="00293FEF" w:rsidRPr="007363BC" w:rsidRDefault="00293FEF" w:rsidP="00FF615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Tariff number:</w:t>
            </w:r>
          </w:p>
        </w:tc>
        <w:tc>
          <w:tcPr>
            <w:tcW w:w="1458" w:type="dxa"/>
            <w:vAlign w:val="center"/>
          </w:tcPr>
          <w:p w:rsidR="00293FEF" w:rsidRPr="007363BC" w:rsidRDefault="00293FEF" w:rsidP="00FF615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mmercial description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1453" w:type="dxa"/>
            <w:vAlign w:val="center"/>
          </w:tcPr>
          <w:p w:rsidR="00293FEF" w:rsidRDefault="008D6366" w:rsidP="00FF615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urity (%)</w:t>
            </w:r>
            <w:r w:rsidR="00293FEF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1867" w:type="dxa"/>
            <w:vAlign w:val="center"/>
          </w:tcPr>
          <w:p w:rsidR="00293FEF" w:rsidRPr="007363BC" w:rsidRDefault="00293FEF" w:rsidP="00FF615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odel and manufacturer (if appropriate)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1568" w:type="dxa"/>
            <w:vAlign w:val="center"/>
          </w:tcPr>
          <w:p w:rsidR="00293FEF" w:rsidRPr="007363BC" w:rsidRDefault="00293FEF" w:rsidP="00FF615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ype of packages:</w:t>
            </w:r>
          </w:p>
        </w:tc>
        <w:tc>
          <w:tcPr>
            <w:tcW w:w="1568" w:type="dxa"/>
            <w:vAlign w:val="center"/>
          </w:tcPr>
          <w:p w:rsidR="00293FEF" w:rsidRDefault="00293FEF" w:rsidP="00FF615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Number of packages:</w:t>
            </w:r>
          </w:p>
        </w:tc>
      </w:tr>
      <w:tr w:rsidR="00293FEF" w:rsidRPr="007363BC" w:rsidTr="00293FEF">
        <w:tc>
          <w:tcPr>
            <w:tcW w:w="1329" w:type="dxa"/>
          </w:tcPr>
          <w:p w:rsidR="00293FEF" w:rsidRPr="007363BC" w:rsidRDefault="0085114E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808080" w:themeColor="background1" w:themeShade="80"/>
                  <w:sz w:val="20"/>
                  <w:szCs w:val="20"/>
                </w:rPr>
                <w:id w:val="365111756"/>
                <w:placeholder>
                  <w:docPart w:val="6453568956B74A5EAEEEA2409FC3C8EF"/>
                </w:placeholder>
                <w:text/>
              </w:sdtPr>
              <w:sdtEndPr/>
              <w:sdtContent>
                <w:r w:rsidR="00293FEF"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458" w:type="dxa"/>
          </w:tcPr>
          <w:p w:rsidR="00293FEF" w:rsidRPr="007363BC" w:rsidRDefault="0085114E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854492238"/>
                <w:placeholder>
                  <w:docPart w:val="EAC74402D52742E4B93947EB715E15F0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453" w:type="dxa"/>
          </w:tcPr>
          <w:p w:rsidR="00293FEF" w:rsidRDefault="0085114E" w:rsidP="00BD31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597362108"/>
                <w:placeholder>
                  <w:docPart w:val="5F8953CD1ED7464298FE5D69121E0733"/>
                </w:placeholder>
                <w:showingPlcHdr/>
                <w:text/>
              </w:sdtPr>
              <w:sdtEndPr/>
              <w:sdtContent>
                <w:r w:rsidR="008D636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urity</w:t>
                </w:r>
              </w:sdtContent>
            </w:sdt>
          </w:p>
        </w:tc>
        <w:tc>
          <w:tcPr>
            <w:tcW w:w="1867" w:type="dxa"/>
          </w:tcPr>
          <w:p w:rsidR="00293FEF" w:rsidRPr="007363BC" w:rsidRDefault="0085114E" w:rsidP="00BD31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381677847"/>
                <w:placeholder>
                  <w:docPart w:val="AC61013F729049248128519EA8CBB325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Model and manufacturer</w:t>
                </w:r>
              </w:sdtContent>
            </w:sdt>
          </w:p>
        </w:tc>
        <w:tc>
          <w:tcPr>
            <w:tcW w:w="1568" w:type="dxa"/>
          </w:tcPr>
          <w:p w:rsidR="00293FEF" w:rsidRDefault="0085114E" w:rsidP="00CD78B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045180018"/>
                <w:placeholder>
                  <w:docPart w:val="958D2AC7DEBD4AF3A985CECD8F8D0C08"/>
                </w:placeholder>
                <w:showingPlcHdr/>
                <w:text/>
              </w:sdtPr>
              <w:sdtEndPr/>
              <w:sdtContent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1568" w:type="dxa"/>
          </w:tcPr>
          <w:p w:rsidR="00293FEF" w:rsidRDefault="0085114E" w:rsidP="00BD31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36305883"/>
                <w:placeholder>
                  <w:docPart w:val="6BC0339F1383484799A2D34E5AFA6E80"/>
                </w:placeholder>
                <w:showingPlcHdr/>
                <w:text/>
              </w:sdtPr>
              <w:sdtEndPr/>
              <w:sdtContent>
                <w:r w:rsidR="00293FEF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Number</w:t>
                </w:r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 xml:space="preserve"> of packages</w:t>
                </w:r>
              </w:sdtContent>
            </w:sdt>
          </w:p>
        </w:tc>
      </w:tr>
      <w:tr w:rsidR="00293FEF" w:rsidRPr="007363BC" w:rsidTr="00293FEF">
        <w:tc>
          <w:tcPr>
            <w:tcW w:w="1329" w:type="dxa"/>
          </w:tcPr>
          <w:p w:rsidR="00293FEF" w:rsidRPr="007363BC" w:rsidRDefault="0085114E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788619684"/>
                <w:placeholder>
                  <w:docPart w:val="3AF133BF8D4A46B2BFCD19B4C012582B"/>
                </w:placeholder>
                <w:text/>
              </w:sdtPr>
              <w:sdtEndPr/>
              <w:sdtContent>
                <w:r w:rsidR="00293FEF"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458" w:type="dxa"/>
          </w:tcPr>
          <w:p w:rsidR="00293FEF" w:rsidRPr="007363BC" w:rsidRDefault="0085114E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23059589"/>
                <w:placeholder>
                  <w:docPart w:val="33FE17FE822F4F8D8E54EEE80137E35D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453" w:type="dxa"/>
          </w:tcPr>
          <w:p w:rsidR="00293FEF" w:rsidRDefault="0085114E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128435765"/>
                <w:placeholder>
                  <w:docPart w:val="123CB86226184219A98B5930817C5595"/>
                </w:placeholder>
                <w:showingPlcHdr/>
                <w:text/>
              </w:sdtPr>
              <w:sdtEndPr/>
              <w:sdtContent>
                <w:r w:rsidR="008D636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urity</w:t>
                </w:r>
              </w:sdtContent>
            </w:sdt>
          </w:p>
        </w:tc>
        <w:tc>
          <w:tcPr>
            <w:tcW w:w="1867" w:type="dxa"/>
          </w:tcPr>
          <w:p w:rsidR="00293FEF" w:rsidRPr="007363BC" w:rsidRDefault="0085114E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814939396"/>
                <w:placeholder>
                  <w:docPart w:val="6EE32A7D56934D339D8C9D95E3DB7776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Model and manufacturer</w:t>
                </w:r>
              </w:sdtContent>
            </w:sdt>
          </w:p>
        </w:tc>
        <w:tc>
          <w:tcPr>
            <w:tcW w:w="1568" w:type="dxa"/>
          </w:tcPr>
          <w:p w:rsidR="00293FEF" w:rsidRDefault="0085114E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98656778"/>
                <w:placeholder>
                  <w:docPart w:val="C9B359B69F8546E4A147A115B59B043E"/>
                </w:placeholder>
                <w:showingPlcHdr/>
                <w:text/>
              </w:sdtPr>
              <w:sdtEndPr/>
              <w:sdtContent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1568" w:type="dxa"/>
          </w:tcPr>
          <w:p w:rsidR="00293FEF" w:rsidRDefault="0085114E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59932088"/>
                <w:placeholder>
                  <w:docPart w:val="1D3BC5D1AA2E4334ABC79604A07F7FA9"/>
                </w:placeholder>
                <w:showingPlcHdr/>
                <w:text/>
              </w:sdtPr>
              <w:sdtEndPr/>
              <w:sdtContent>
                <w:r w:rsidR="00293FEF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Number</w:t>
                </w:r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 xml:space="preserve"> of packages</w:t>
                </w:r>
              </w:sdtContent>
            </w:sdt>
          </w:p>
        </w:tc>
      </w:tr>
      <w:tr w:rsidR="00293FEF" w:rsidRPr="007363BC" w:rsidTr="00293FEF">
        <w:tc>
          <w:tcPr>
            <w:tcW w:w="1329" w:type="dxa"/>
          </w:tcPr>
          <w:p w:rsidR="00293FEF" w:rsidRPr="007363BC" w:rsidRDefault="0085114E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74105308"/>
                <w:placeholder>
                  <w:docPart w:val="76B1CCC7AA5F4CE2B2140EB2C450B133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458" w:type="dxa"/>
          </w:tcPr>
          <w:p w:rsidR="00293FEF" w:rsidRPr="007363BC" w:rsidRDefault="0085114E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36645253"/>
                <w:placeholder>
                  <w:docPart w:val="54221C0985974F1E843DCB0F1E68DC40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453" w:type="dxa"/>
          </w:tcPr>
          <w:p w:rsidR="00293FEF" w:rsidRDefault="0085114E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86234432"/>
                <w:placeholder>
                  <w:docPart w:val="C179FB4132B64B6299C92DAD6ACECBD5"/>
                </w:placeholder>
                <w:showingPlcHdr/>
                <w:text/>
              </w:sdtPr>
              <w:sdtEndPr/>
              <w:sdtContent>
                <w:r w:rsidR="008D636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urity</w:t>
                </w:r>
              </w:sdtContent>
            </w:sdt>
          </w:p>
        </w:tc>
        <w:tc>
          <w:tcPr>
            <w:tcW w:w="1867" w:type="dxa"/>
          </w:tcPr>
          <w:p w:rsidR="00293FEF" w:rsidRPr="007363BC" w:rsidRDefault="0085114E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46924205"/>
                <w:placeholder>
                  <w:docPart w:val="01A5169A56B048CF87BAE9B1015FD87F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Model and manufacturer</w:t>
                </w:r>
              </w:sdtContent>
            </w:sdt>
          </w:p>
        </w:tc>
        <w:tc>
          <w:tcPr>
            <w:tcW w:w="1568" w:type="dxa"/>
          </w:tcPr>
          <w:p w:rsidR="00293FEF" w:rsidRDefault="0085114E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25506027"/>
                <w:placeholder>
                  <w:docPart w:val="DC667F010FEC4D8EB655F9F1518784E5"/>
                </w:placeholder>
                <w:showingPlcHdr/>
                <w:text/>
              </w:sdtPr>
              <w:sdtEndPr/>
              <w:sdtContent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1568" w:type="dxa"/>
          </w:tcPr>
          <w:p w:rsidR="00293FEF" w:rsidRDefault="0085114E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502711574"/>
                <w:placeholder>
                  <w:docPart w:val="6578CB0A92C145929EE0A87AAB583D4E"/>
                </w:placeholder>
                <w:showingPlcHdr/>
                <w:text/>
              </w:sdtPr>
              <w:sdtEndPr/>
              <w:sdtContent>
                <w:r w:rsidR="00293FEF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Number</w:t>
                </w:r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 xml:space="preserve"> of packages</w:t>
                </w:r>
              </w:sdtContent>
            </w:sdt>
          </w:p>
        </w:tc>
      </w:tr>
      <w:tr w:rsidR="00293FEF" w:rsidRPr="007363BC" w:rsidTr="00293FEF">
        <w:tc>
          <w:tcPr>
            <w:tcW w:w="1329" w:type="dxa"/>
          </w:tcPr>
          <w:p w:rsidR="00293FEF" w:rsidRPr="007363BC" w:rsidRDefault="0085114E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50214898"/>
                <w:placeholder>
                  <w:docPart w:val="F024DB0EEAD94C77836E71769DF3A949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458" w:type="dxa"/>
          </w:tcPr>
          <w:p w:rsidR="00293FEF" w:rsidRPr="007363BC" w:rsidRDefault="0085114E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41137580"/>
                <w:placeholder>
                  <w:docPart w:val="4A8C0B4CB35247999DB70E9C9C9A9257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453" w:type="dxa"/>
          </w:tcPr>
          <w:p w:rsidR="00293FEF" w:rsidRDefault="0085114E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270844923"/>
                <w:placeholder>
                  <w:docPart w:val="AA60203EF8D343359BB79DD4120F6D2F"/>
                </w:placeholder>
                <w:showingPlcHdr/>
                <w:text/>
              </w:sdtPr>
              <w:sdtEndPr/>
              <w:sdtContent>
                <w:r w:rsidR="008D636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urity</w:t>
                </w:r>
              </w:sdtContent>
            </w:sdt>
          </w:p>
        </w:tc>
        <w:tc>
          <w:tcPr>
            <w:tcW w:w="1867" w:type="dxa"/>
          </w:tcPr>
          <w:p w:rsidR="00293FEF" w:rsidRPr="007363BC" w:rsidRDefault="0085114E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58307499"/>
                <w:placeholder>
                  <w:docPart w:val="7D01C5E624C947E3A324FE09D6086DFE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Model and manufacturer</w:t>
                </w:r>
              </w:sdtContent>
            </w:sdt>
          </w:p>
        </w:tc>
        <w:tc>
          <w:tcPr>
            <w:tcW w:w="1568" w:type="dxa"/>
          </w:tcPr>
          <w:p w:rsidR="00293FEF" w:rsidRDefault="0085114E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865933411"/>
                <w:placeholder>
                  <w:docPart w:val="EF5245EBC84242D99A14A3F4B6C82F89"/>
                </w:placeholder>
                <w:showingPlcHdr/>
                <w:text/>
              </w:sdtPr>
              <w:sdtEndPr/>
              <w:sdtContent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1568" w:type="dxa"/>
          </w:tcPr>
          <w:p w:rsidR="00293FEF" w:rsidRDefault="0085114E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517604793"/>
                <w:placeholder>
                  <w:docPart w:val="B3EDEB238D754BA09BF78DC4EEB61A3E"/>
                </w:placeholder>
                <w:showingPlcHdr/>
                <w:text/>
              </w:sdtPr>
              <w:sdtEndPr/>
              <w:sdtContent>
                <w:r w:rsidR="00293FEF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Number</w:t>
                </w:r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 xml:space="preserve"> of packages</w:t>
                </w:r>
              </w:sdtContent>
            </w:sdt>
          </w:p>
        </w:tc>
      </w:tr>
    </w:tbl>
    <w:p w:rsidR="00BE5936" w:rsidRDefault="00BE5936" w:rsidP="0013345D">
      <w:pPr>
        <w:rPr>
          <w:rFonts w:ascii="Times New Roman" w:hAnsi="Times New Roman" w:cs="Times New Roman"/>
          <w:sz w:val="20"/>
          <w:szCs w:val="20"/>
        </w:rPr>
      </w:pPr>
    </w:p>
    <w:p w:rsidR="001F40D5" w:rsidRDefault="001F40D5" w:rsidP="0013345D">
      <w:pPr>
        <w:rPr>
          <w:rFonts w:ascii="Times New Roman" w:hAnsi="Times New Roman" w:cs="Times New Roman"/>
          <w:sz w:val="20"/>
          <w:szCs w:val="20"/>
        </w:rPr>
      </w:pPr>
    </w:p>
    <w:p w:rsidR="001F40D5" w:rsidRDefault="001F40D5" w:rsidP="0013345D">
      <w:pPr>
        <w:rPr>
          <w:rFonts w:ascii="Times New Roman" w:hAnsi="Times New Roman" w:cs="Times New Roman"/>
          <w:sz w:val="20"/>
          <w:szCs w:val="20"/>
        </w:rPr>
      </w:pPr>
    </w:p>
    <w:p w:rsidR="00FF6157" w:rsidRDefault="00FF6157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0"/>
        <w:gridCol w:w="4193"/>
      </w:tblGrid>
      <w:tr w:rsidR="00843617" w:rsidTr="00A241C4">
        <w:tc>
          <w:tcPr>
            <w:tcW w:w="5050" w:type="dxa"/>
          </w:tcPr>
          <w:p w:rsidR="00843617" w:rsidRPr="00BE5936" w:rsidRDefault="00843617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otal number of packages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94895065"/>
                <w:placeholder>
                  <w:docPart w:val="202B545721644FB68D6C76DDFE67F840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43617" w:rsidTr="007A3AEA">
        <w:tc>
          <w:tcPr>
            <w:tcW w:w="5050" w:type="dxa"/>
          </w:tcPr>
          <w:p w:rsidR="00843617" w:rsidRDefault="00293FEF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echnical documentation enclosed: Yes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37251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o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57762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483C80">
        <w:tc>
          <w:tcPr>
            <w:tcW w:w="5050" w:type="dxa"/>
          </w:tcPr>
          <w:p w:rsidR="00843617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mmodity intended fo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Commodity intended for"/>
                <w:tag w:val="Commodity intended for"/>
                <w:id w:val="36557633"/>
                <w:placeholder>
                  <w:docPart w:val="62B1B559A70348D5B617358A50D1DB2C"/>
                </w:placeholder>
                <w:showingPlcHdr/>
                <w:comboBox>
                  <w:listItem w:value="Choose an item."/>
                  <w:listItem w:displayText="Sale" w:value="Sale"/>
                  <w:listItem w:displayText="Further processing" w:value="Further processing"/>
                  <w:listItem w:displayText="Packaging" w:value="Packaging"/>
                  <w:listItem w:displayText="Other" w:value="Other"/>
                </w:comboBox>
              </w:sdtPr>
              <w:sdtEndPr/>
              <w:sdtContent>
                <w:r w:rsidRPr="00BE593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61380F">
        <w:tc>
          <w:tcPr>
            <w:tcW w:w="5050" w:type="dxa"/>
          </w:tcPr>
          <w:p w:rsidR="00843617" w:rsidRDefault="00843617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f other, please specify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60456984"/>
                <w:placeholder>
                  <w:docPart w:val="700A6C24306F4A2880C68ADAEA59396D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ease specify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E5936" w:rsidRDefault="00BE5936" w:rsidP="0013345D">
      <w:pPr>
        <w:rPr>
          <w:rFonts w:ascii="Times New Roman" w:hAnsi="Times New Roman" w:cs="Times New Roman"/>
          <w:sz w:val="20"/>
          <w:szCs w:val="20"/>
        </w:rPr>
      </w:pPr>
    </w:p>
    <w:p w:rsidR="00FF6157" w:rsidRDefault="00FF6157" w:rsidP="0013345D">
      <w:pPr>
        <w:rPr>
          <w:rFonts w:ascii="Times New Roman" w:hAnsi="Times New Roman" w:cs="Times New Roman"/>
          <w:sz w:val="20"/>
          <w:szCs w:val="20"/>
        </w:rPr>
      </w:pPr>
    </w:p>
    <w:p w:rsidR="001F40D5" w:rsidRDefault="001F40D5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2"/>
      </w:tblGrid>
      <w:tr w:rsidR="00C50182" w:rsidRPr="00C50182" w:rsidTr="00C50182">
        <w:trPr>
          <w:trHeight w:val="2727"/>
        </w:trPr>
        <w:tc>
          <w:tcPr>
            <w:tcW w:w="4621" w:type="dxa"/>
          </w:tcPr>
          <w:p w:rsidR="00C50182" w:rsidRPr="00C50182" w:rsidRDefault="00CD78B0" w:rsidP="00FF61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D78B0">
              <w:rPr>
                <w:rFonts w:ascii="Times New Roman" w:hAnsi="Times New Roman" w:cs="Times New Roman"/>
                <w:sz w:val="20"/>
                <w:szCs w:val="20"/>
              </w:rPr>
              <w:t>I, the undersigned person responsible for the load detailed above, certify that to the best of my knowledge and belief the statements made in Part 1 of this document are true and complete and I agree to comply wit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78B0">
              <w:rPr>
                <w:rFonts w:ascii="Times New Roman" w:hAnsi="Times New Roman" w:cs="Times New Roman"/>
                <w:sz w:val="20"/>
                <w:szCs w:val="20"/>
              </w:rPr>
              <w:t xml:space="preserve">the legal requirements, </w:t>
            </w:r>
            <w:r w:rsidRPr="00FF6157">
              <w:rPr>
                <w:rFonts w:ascii="Times New Roman" w:hAnsi="Times New Roman" w:cs="Times New Roman"/>
                <w:sz w:val="20"/>
                <w:szCs w:val="20"/>
              </w:rPr>
              <w:t xml:space="preserve">including payment for </w:t>
            </w:r>
            <w:r w:rsidR="00FF6157" w:rsidRPr="00FF6157">
              <w:rPr>
                <w:rFonts w:ascii="Times New Roman" w:hAnsi="Times New Roman" w:cs="Times New Roman"/>
                <w:sz w:val="20"/>
                <w:szCs w:val="20"/>
              </w:rPr>
              <w:t>inspection</w:t>
            </w:r>
            <w:r w:rsidRPr="00FF615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F6157" w:rsidRPr="00FF6157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  <w:r w:rsidRPr="00FF6157">
              <w:rPr>
                <w:rFonts w:ascii="Times New Roman" w:hAnsi="Times New Roman" w:cs="Times New Roman"/>
                <w:sz w:val="20"/>
                <w:szCs w:val="20"/>
              </w:rPr>
              <w:t>, as well as for re-dispatching consignments, or costs of destruction and disposal if necessary.</w:t>
            </w:r>
          </w:p>
        </w:tc>
        <w:tc>
          <w:tcPr>
            <w:tcW w:w="4622" w:type="dxa"/>
          </w:tcPr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Place and date of declaration: </w:t>
            </w:r>
          </w:p>
          <w:p w:rsidR="00C50182" w:rsidRPr="00C50182" w:rsidRDefault="0085114E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39631147"/>
                <w:placeholder>
                  <w:docPart w:val="3D68BEEF8B6C44EC88A9F35B5BAC38E8"/>
                </w:placeholder>
                <w:showingPlcHdr/>
                <w:text/>
              </w:sdtPr>
              <w:sdtEndPr/>
              <w:sdtContent>
                <w:r w:rsidR="00C50182"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ace</w:t>
                </w:r>
              </w:sdtContent>
            </w:sdt>
            <w:r w:rsidR="00C50182"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sdt>
            <w:sdtPr>
              <w:rPr>
                <w:rFonts w:ascii="Times New Roman" w:hAnsi="Times New Roman" w:cs="Times New Roman"/>
                <w:sz w:val="20"/>
                <w:szCs w:val="20"/>
              </w:rPr>
              <w:id w:val="614789885"/>
              <w:placeholder>
                <w:docPart w:val="1720DC3DD6884E40B711410A0515C864"/>
              </w:placeholder>
              <w:showingPlcHdr/>
              <w:date>
                <w:dateFormat w:val="dd.M.yyyy"/>
                <w:lid w:val="mk-MK"/>
                <w:storeMappedDataAs w:val="dateTime"/>
                <w:calendar w:val="gregorian"/>
              </w:date>
            </w:sdtPr>
            <w:sdtEndPr/>
            <w:sdtContent>
              <w:p w:rsidR="00C50182" w:rsidRPr="00C50182" w:rsidRDefault="00C50182" w:rsidP="00C50182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</w:t>
                </w:r>
              </w:p>
            </w:sdtContent>
          </w:sdt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Name of signatory: </w:t>
            </w:r>
          </w:p>
          <w:p w:rsidR="00C50182" w:rsidRDefault="0085114E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37487260"/>
                <w:placeholder>
                  <w:docPart w:val="42EB210FBD484D889988FAB7D975D536"/>
                </w:placeholder>
                <w:showingPlcHdr/>
                <w:text/>
              </w:sdtPr>
              <w:sdtEndPr/>
              <w:sdtContent>
                <w:r w:rsid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ame of signatory</w:t>
                </w:r>
              </w:sdtContent>
            </w:sdt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ignature:</w:t>
            </w:r>
          </w:p>
        </w:tc>
      </w:tr>
    </w:tbl>
    <w:p w:rsidR="00FE63FF" w:rsidRDefault="00FE63FF" w:rsidP="00023B82"/>
    <w:sectPr w:rsidR="00FE63FF" w:rsidSect="001E3407">
      <w:headerReference w:type="default" r:id="rId8"/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5114E" w:rsidRDefault="0085114E" w:rsidP="00710270">
      <w:pPr>
        <w:spacing w:after="0" w:line="240" w:lineRule="auto"/>
      </w:pPr>
      <w:r>
        <w:separator/>
      </w:r>
    </w:p>
  </w:endnote>
  <w:endnote w:type="continuationSeparator" w:id="0">
    <w:p w:rsidR="0085114E" w:rsidRDefault="0085114E" w:rsidP="00710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KR HEAD1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5114E" w:rsidRDefault="0085114E" w:rsidP="00710270">
      <w:pPr>
        <w:spacing w:after="0" w:line="240" w:lineRule="auto"/>
      </w:pPr>
      <w:r>
        <w:separator/>
      </w:r>
    </w:p>
  </w:footnote>
  <w:footnote w:type="continuationSeparator" w:id="0">
    <w:p w:rsidR="0085114E" w:rsidRDefault="0085114E" w:rsidP="007102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9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94"/>
      <w:gridCol w:w="1897"/>
      <w:gridCol w:w="3417"/>
    </w:tblGrid>
    <w:tr w:rsidR="00FF6157" w:rsidRPr="001E3407" w:rsidTr="00706FBA">
      <w:tc>
        <w:tcPr>
          <w:tcW w:w="3794" w:type="dxa"/>
          <w:vAlign w:val="center"/>
        </w:tcPr>
        <w:p w:rsidR="00FF6157" w:rsidRPr="00843E4B" w:rsidRDefault="00FF6157" w:rsidP="00706FBA">
          <w:pPr>
            <w:pStyle w:val="Header"/>
            <w:rPr>
              <w:rFonts w:ascii="Times New Roman" w:hAnsi="Times New Roman" w:cs="Times New Roman"/>
              <w:sz w:val="20"/>
              <w:szCs w:val="21"/>
            </w:rPr>
          </w:pPr>
          <w:r w:rsidRPr="00843E4B">
            <w:rPr>
              <w:rFonts w:ascii="Times New Roman" w:hAnsi="Times New Roman" w:cs="Times New Roman"/>
              <w:sz w:val="20"/>
              <w:szCs w:val="21"/>
            </w:rPr>
            <w:t>REPUBLIC OF YEMEN</w:t>
          </w:r>
        </w:p>
        <w:p w:rsidR="00FF6157" w:rsidRPr="001E3407" w:rsidRDefault="00FF6157" w:rsidP="00706FBA">
          <w:pPr>
            <w:pStyle w:val="Header"/>
            <w:rPr>
              <w:sz w:val="21"/>
              <w:szCs w:val="21"/>
            </w:rPr>
          </w:pPr>
          <w:r w:rsidRPr="00A40727">
            <w:rPr>
              <w:rFonts w:ascii="Times New Roman" w:hAnsi="Times New Roman" w:cs="Times New Roman"/>
              <w:sz w:val="20"/>
              <w:szCs w:val="21"/>
            </w:rPr>
            <w:t>Yemeni Standardization and Metrology Organization (YSMO)</w:t>
          </w:r>
          <w:r>
            <w:rPr>
              <w:rFonts w:ascii="Times New Roman" w:hAnsi="Times New Roman" w:cs="Times New Roman"/>
              <w:sz w:val="20"/>
              <w:szCs w:val="21"/>
            </w:rPr>
            <w:t xml:space="preserve">- </w:t>
          </w:r>
          <w:r w:rsidRPr="00843E4B">
            <w:rPr>
              <w:rFonts w:ascii="Times New Roman" w:hAnsi="Times New Roman" w:cs="Times New Roman"/>
              <w:sz w:val="20"/>
              <w:szCs w:val="21"/>
            </w:rPr>
            <w:t>Aden</w:t>
          </w:r>
        </w:p>
      </w:tc>
      <w:tc>
        <w:tcPr>
          <w:tcW w:w="1897" w:type="dxa"/>
        </w:tcPr>
        <w:p w:rsidR="00FF6157" w:rsidRPr="001E3407" w:rsidRDefault="00FF6157" w:rsidP="00706FBA">
          <w:pPr>
            <w:pStyle w:val="Header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59264" behindDoc="0" locked="0" layoutInCell="1" allowOverlap="1" wp14:anchorId="4222828C" wp14:editId="40F70243">
                <wp:simplePos x="0" y="0"/>
                <wp:positionH relativeFrom="column">
                  <wp:posOffset>239119</wp:posOffset>
                </wp:positionH>
                <wp:positionV relativeFrom="paragraph">
                  <wp:posOffset>9901</wp:posOffset>
                </wp:positionV>
                <wp:extent cx="431321" cy="422689"/>
                <wp:effectExtent l="0" t="0" r="6985" b="0"/>
                <wp:wrapNone/>
                <wp:docPr id="2" name="Picture 2" descr="نسخ من شعار الهيئ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2" descr="نسخ من شعار الهيئ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1321" cy="422689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417" w:type="dxa"/>
          <w:vAlign w:val="center"/>
        </w:tcPr>
        <w:p w:rsidR="00FF6157" w:rsidRPr="00904C38" w:rsidRDefault="00FF6157" w:rsidP="00706FBA">
          <w:pPr>
            <w:bidi/>
            <w:spacing w:line="192" w:lineRule="auto"/>
            <w:jc w:val="center"/>
            <w:rPr>
              <w:rFonts w:cs="SKR HEAD1"/>
              <w:sz w:val="26"/>
              <w:rtl/>
            </w:rPr>
          </w:pP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62336" behindDoc="0" locked="0" layoutInCell="1" allowOverlap="1" wp14:anchorId="5F1E902A" wp14:editId="328D9491">
                <wp:simplePos x="0" y="0"/>
                <wp:positionH relativeFrom="column">
                  <wp:posOffset>5125085</wp:posOffset>
                </wp:positionH>
                <wp:positionV relativeFrom="paragraph">
                  <wp:posOffset>222250</wp:posOffset>
                </wp:positionV>
                <wp:extent cx="1208405" cy="242570"/>
                <wp:effectExtent l="0" t="0" r="0" b="5080"/>
                <wp:wrapNone/>
                <wp:docPr id="7" name="Picture 7" descr="الجمهورية اليمني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3" descr="الجمهورية اليمني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8405" cy="2425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61312" behindDoc="0" locked="0" layoutInCell="1" allowOverlap="1" wp14:anchorId="7C895B6F" wp14:editId="3C85AC95">
                <wp:simplePos x="0" y="0"/>
                <wp:positionH relativeFrom="column">
                  <wp:posOffset>5125085</wp:posOffset>
                </wp:positionH>
                <wp:positionV relativeFrom="paragraph">
                  <wp:posOffset>222250</wp:posOffset>
                </wp:positionV>
                <wp:extent cx="1208405" cy="242570"/>
                <wp:effectExtent l="0" t="0" r="0" b="5080"/>
                <wp:wrapNone/>
                <wp:docPr id="6" name="Picture 6" descr="الجمهورية اليمني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3" descr="الجمهورية اليمني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8405" cy="2425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60288" behindDoc="0" locked="0" layoutInCell="1" allowOverlap="1" wp14:anchorId="6F3AA253" wp14:editId="37722DF5">
                <wp:simplePos x="0" y="0"/>
                <wp:positionH relativeFrom="column">
                  <wp:posOffset>5125085</wp:posOffset>
                </wp:positionH>
                <wp:positionV relativeFrom="paragraph">
                  <wp:posOffset>222250</wp:posOffset>
                </wp:positionV>
                <wp:extent cx="1208405" cy="242570"/>
                <wp:effectExtent l="0" t="0" r="0" b="5080"/>
                <wp:wrapNone/>
                <wp:docPr id="5" name="Picture 5" descr="الجمهورية اليمني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3" descr="الجمهورية اليمني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8405" cy="2425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4C38">
            <w:rPr>
              <w:rFonts w:cs="SKR HEAD1"/>
              <w:sz w:val="26"/>
              <w:szCs w:val="28"/>
              <w:rtl/>
            </w:rPr>
            <w:t xml:space="preserve"> الهيئ</w:t>
          </w:r>
          <w:r w:rsidRPr="00904C38">
            <w:rPr>
              <w:rFonts w:cs="SKR HEAD1" w:hint="cs"/>
              <w:sz w:val="26"/>
              <w:szCs w:val="28"/>
              <w:rtl/>
            </w:rPr>
            <w:t>ة</w:t>
          </w:r>
          <w:r w:rsidRPr="00904C38">
            <w:rPr>
              <w:rFonts w:cs="SKR HEAD1"/>
              <w:sz w:val="26"/>
              <w:szCs w:val="28"/>
              <w:rtl/>
            </w:rPr>
            <w:t xml:space="preserve"> اليمني</w:t>
          </w:r>
          <w:r w:rsidRPr="00904C38">
            <w:rPr>
              <w:rFonts w:cs="SKR HEAD1" w:hint="cs"/>
              <w:sz w:val="26"/>
              <w:szCs w:val="28"/>
              <w:rtl/>
            </w:rPr>
            <w:t>ة</w:t>
          </w:r>
          <w:r w:rsidRPr="00904C38">
            <w:rPr>
              <w:rFonts w:cs="SKR HEAD1"/>
              <w:sz w:val="26"/>
              <w:szCs w:val="28"/>
              <w:rtl/>
            </w:rPr>
            <w:t xml:space="preserve"> للمواصفات والمقاييس</w:t>
          </w:r>
        </w:p>
        <w:p w:rsidR="00FF6157" w:rsidRPr="00615260" w:rsidRDefault="00FF6157" w:rsidP="00706FBA">
          <w:pPr>
            <w:bidi/>
            <w:spacing w:line="192" w:lineRule="auto"/>
            <w:jc w:val="center"/>
            <w:rPr>
              <w:rFonts w:cs="SKR HEAD1"/>
              <w:sz w:val="26"/>
              <w:u w:val="single"/>
            </w:rPr>
          </w:pPr>
          <w:r w:rsidRPr="00613283">
            <w:rPr>
              <w:rFonts w:cs="SKR HEAD1"/>
              <w:sz w:val="26"/>
              <w:szCs w:val="28"/>
              <w:rtl/>
            </w:rPr>
            <w:t xml:space="preserve">وضبط </w:t>
          </w:r>
          <w:r w:rsidRPr="00613283">
            <w:rPr>
              <w:rFonts w:cs="SKR HEAD1" w:hint="cs"/>
              <w:sz w:val="26"/>
              <w:szCs w:val="28"/>
              <w:rtl/>
            </w:rPr>
            <w:t>الجودة</w:t>
          </w:r>
        </w:p>
      </w:tc>
    </w:tr>
  </w:tbl>
  <w:p w:rsidR="00710270" w:rsidRDefault="007102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ocumentProtection w:edit="forms" w:enforcement="1" w:cryptProviderType="rsaFull" w:cryptAlgorithmClass="hash" w:cryptAlgorithmType="typeAny" w:cryptAlgorithmSid="4" w:cryptSpinCount="100000" w:hash="oV1t2djdZ4z9H77Hr7xLTyruOic=" w:salt="3QdvWUuZiz96/t+RSGwB9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jMxsLSwNDMwtDRS0lEKTi0uzszPAykwrgUAd8Ag9ywAAAA="/>
  </w:docVars>
  <w:rsids>
    <w:rsidRoot w:val="00710270"/>
    <w:rsid w:val="0000012F"/>
    <w:rsid w:val="00023B82"/>
    <w:rsid w:val="00023BC9"/>
    <w:rsid w:val="000400E7"/>
    <w:rsid w:val="00097575"/>
    <w:rsid w:val="000B09A0"/>
    <w:rsid w:val="000B4BED"/>
    <w:rsid w:val="000F6A59"/>
    <w:rsid w:val="00101127"/>
    <w:rsid w:val="0010550A"/>
    <w:rsid w:val="0013345D"/>
    <w:rsid w:val="00186A73"/>
    <w:rsid w:val="00191DA8"/>
    <w:rsid w:val="001E3407"/>
    <w:rsid w:val="001F0E9E"/>
    <w:rsid w:val="001F40D5"/>
    <w:rsid w:val="00205C1C"/>
    <w:rsid w:val="00227769"/>
    <w:rsid w:val="00230065"/>
    <w:rsid w:val="00237F98"/>
    <w:rsid w:val="00264441"/>
    <w:rsid w:val="0028747F"/>
    <w:rsid w:val="00293FEF"/>
    <w:rsid w:val="002B5461"/>
    <w:rsid w:val="00343A7A"/>
    <w:rsid w:val="003620A3"/>
    <w:rsid w:val="003C0F38"/>
    <w:rsid w:val="003E58D1"/>
    <w:rsid w:val="003E6901"/>
    <w:rsid w:val="003F619B"/>
    <w:rsid w:val="0046074C"/>
    <w:rsid w:val="00481CF9"/>
    <w:rsid w:val="004871EC"/>
    <w:rsid w:val="004A028D"/>
    <w:rsid w:val="004E2FDF"/>
    <w:rsid w:val="004E47F2"/>
    <w:rsid w:val="00505ABA"/>
    <w:rsid w:val="00555C72"/>
    <w:rsid w:val="00593E1B"/>
    <w:rsid w:val="005A4A84"/>
    <w:rsid w:val="005E0320"/>
    <w:rsid w:val="005E7108"/>
    <w:rsid w:val="00683C55"/>
    <w:rsid w:val="00685AD8"/>
    <w:rsid w:val="006D622C"/>
    <w:rsid w:val="00701D09"/>
    <w:rsid w:val="0070519E"/>
    <w:rsid w:val="00710270"/>
    <w:rsid w:val="00714BC2"/>
    <w:rsid w:val="007363BC"/>
    <w:rsid w:val="0074525C"/>
    <w:rsid w:val="007D5F7A"/>
    <w:rsid w:val="007E5407"/>
    <w:rsid w:val="007F2861"/>
    <w:rsid w:val="00820A18"/>
    <w:rsid w:val="00843617"/>
    <w:rsid w:val="00843E4B"/>
    <w:rsid w:val="0085114E"/>
    <w:rsid w:val="008637FF"/>
    <w:rsid w:val="00874A32"/>
    <w:rsid w:val="00876B51"/>
    <w:rsid w:val="00896677"/>
    <w:rsid w:val="008A3D15"/>
    <w:rsid w:val="008A7C5C"/>
    <w:rsid w:val="008C627A"/>
    <w:rsid w:val="008D6366"/>
    <w:rsid w:val="00900CF7"/>
    <w:rsid w:val="00915AD7"/>
    <w:rsid w:val="00976303"/>
    <w:rsid w:val="00976C50"/>
    <w:rsid w:val="009B5870"/>
    <w:rsid w:val="009F2F6F"/>
    <w:rsid w:val="00A03777"/>
    <w:rsid w:val="00A257D9"/>
    <w:rsid w:val="00A277AA"/>
    <w:rsid w:val="00A40727"/>
    <w:rsid w:val="00A637B8"/>
    <w:rsid w:val="00A820A0"/>
    <w:rsid w:val="00AA3943"/>
    <w:rsid w:val="00AE07B3"/>
    <w:rsid w:val="00B26A24"/>
    <w:rsid w:val="00BA06A7"/>
    <w:rsid w:val="00BC4167"/>
    <w:rsid w:val="00BC721B"/>
    <w:rsid w:val="00BD31E2"/>
    <w:rsid w:val="00BD6CF9"/>
    <w:rsid w:val="00BE5936"/>
    <w:rsid w:val="00BF3147"/>
    <w:rsid w:val="00C4298D"/>
    <w:rsid w:val="00C50182"/>
    <w:rsid w:val="00C5497B"/>
    <w:rsid w:val="00C61BA7"/>
    <w:rsid w:val="00C72482"/>
    <w:rsid w:val="00CD78B0"/>
    <w:rsid w:val="00D0476F"/>
    <w:rsid w:val="00D26A41"/>
    <w:rsid w:val="00D55136"/>
    <w:rsid w:val="00D646B2"/>
    <w:rsid w:val="00DC0CF7"/>
    <w:rsid w:val="00E21E3F"/>
    <w:rsid w:val="00E23958"/>
    <w:rsid w:val="00E64E4B"/>
    <w:rsid w:val="00E75CF1"/>
    <w:rsid w:val="00EA2B2E"/>
    <w:rsid w:val="00ED27A7"/>
    <w:rsid w:val="00ED7501"/>
    <w:rsid w:val="00EE07A1"/>
    <w:rsid w:val="00EE695F"/>
    <w:rsid w:val="00EF52B9"/>
    <w:rsid w:val="00F15544"/>
    <w:rsid w:val="00F34A65"/>
    <w:rsid w:val="00F539B5"/>
    <w:rsid w:val="00F76C3F"/>
    <w:rsid w:val="00F77C4C"/>
    <w:rsid w:val="00F92EFD"/>
    <w:rsid w:val="00F938DA"/>
    <w:rsid w:val="00F96EE4"/>
    <w:rsid w:val="00FA0EF5"/>
    <w:rsid w:val="00FC5251"/>
    <w:rsid w:val="00FE63FF"/>
    <w:rsid w:val="00FF6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E7B9E02F5DFD47149D8FA91562BCC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18DC9-5839-4860-8B24-77918A800CB5}"/>
      </w:docPartPr>
      <w:docPartBody>
        <w:p w:rsidR="00DF4A27" w:rsidRDefault="00B8384F" w:rsidP="00B8384F">
          <w:pPr>
            <w:pStyle w:val="E7B9E02F5DFD47149D8FA91562BCC4D785"/>
          </w:pPr>
          <w:r w:rsidRPr="00F539B5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ermit No</w:t>
          </w:r>
        </w:p>
      </w:docPartBody>
    </w:docPart>
    <w:docPart>
      <w:docPartPr>
        <w:name w:val="348FA061EE3C49ACAE41AEBD74E67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A52F2-C343-44F6-88E3-8F4C2BBE1856}"/>
      </w:docPartPr>
      <w:docPartBody>
        <w:p w:rsidR="00DF4A27" w:rsidRDefault="00B8384F" w:rsidP="00B8384F">
          <w:pPr>
            <w:pStyle w:val="348FA061EE3C49ACAE41AEBD74E67BFB67"/>
          </w:pPr>
          <w:r w:rsidRPr="00E75CF1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 of Issue</w:t>
          </w:r>
        </w:p>
      </w:docPartBody>
    </w:docPart>
    <w:docPart>
      <w:docPartPr>
        <w:name w:val="A36C754F31F44FAB8CA89BBA09E91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FA6A8-5045-4082-9208-7B3D63EB4B1F}"/>
      </w:docPartPr>
      <w:docPartBody>
        <w:p w:rsidR="00DF4A27" w:rsidRDefault="00B8384F" w:rsidP="00B8384F">
          <w:pPr>
            <w:pStyle w:val="A36C754F31F44FAB8CA89BBA09E91DAB66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Importer</w:t>
          </w:r>
        </w:p>
      </w:docPartBody>
    </w:docPart>
    <w:docPart>
      <w:docPartPr>
        <w:name w:val="5E6E5BFE325243B99A437EBE6734E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8C3AA-FEFA-42BC-B53E-E10E46343E3B}"/>
      </w:docPartPr>
      <w:docPartBody>
        <w:p w:rsidR="00DF4A27" w:rsidRDefault="00B8384F" w:rsidP="00B8384F">
          <w:pPr>
            <w:pStyle w:val="5E6E5BFE325243B99A437EBE6734EE8364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xporter:</w:t>
          </w:r>
        </w:p>
      </w:docPartBody>
    </w:docPart>
    <w:docPart>
      <w:docPartPr>
        <w:name w:val="8BFBF4B9CAF84A3E9019E5F9BFB7E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7E533-A090-47BF-A7E8-E6B7F9E1AF3D}"/>
      </w:docPartPr>
      <w:docPartBody>
        <w:p w:rsidR="00CC3C91" w:rsidRDefault="00B8384F" w:rsidP="00B8384F">
          <w:pPr>
            <w:pStyle w:val="8BFBF4B9CAF84A3E9019E5F9BFB7EDBA4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3D85344DC7FE420E9D156A3EA4725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C5C17-BBAF-4324-A54E-A9F40D7FFB8B}"/>
      </w:docPartPr>
      <w:docPartBody>
        <w:p w:rsidR="00CC3C91" w:rsidRDefault="00B8384F" w:rsidP="00B8384F">
          <w:pPr>
            <w:pStyle w:val="3D85344DC7FE420E9D156A3EA472580F4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origin</w:t>
          </w:r>
        </w:p>
      </w:docPartBody>
    </w:docPart>
    <w:docPart>
      <w:docPartPr>
        <w:name w:val="480EC0956E414A1EB754429E14ECEC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8F12A-8C93-4580-B5D9-4CE982D48127}"/>
      </w:docPartPr>
      <w:docPartBody>
        <w:p w:rsidR="00CC3C91" w:rsidRDefault="00B8384F" w:rsidP="00B8384F">
          <w:pPr>
            <w:pStyle w:val="480EC0956E414A1EB754429E14ECECE64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export</w:t>
          </w:r>
        </w:p>
      </w:docPartBody>
    </w:docPart>
    <w:docPart>
      <w:docPartPr>
        <w:name w:val="1243330EA41B46E3954A8E47D41604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6A69CE-6925-4BC6-AA6A-6EFE71C8E326}"/>
      </w:docPartPr>
      <w:docPartBody>
        <w:p w:rsidR="00CC3C91" w:rsidRDefault="00B8384F" w:rsidP="00B8384F">
          <w:pPr>
            <w:pStyle w:val="1243330EA41B46E3954A8E47D41604AE44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F21F786445334A25B289521284E86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6DC697-4426-46A4-BF61-5381C2AD461F}"/>
      </w:docPartPr>
      <w:docPartBody>
        <w:p w:rsidR="00CC3C91" w:rsidRDefault="00B8384F" w:rsidP="00B8384F">
          <w:pPr>
            <w:pStyle w:val="F21F786445334A25B289521284E86A4F4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CA2FAA98065D45E6A7B7DF7E49ADF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F6715-F42A-4E76-97B4-5053B527317B}"/>
      </w:docPartPr>
      <w:docPartBody>
        <w:p w:rsidR="00BB5E3D" w:rsidRDefault="00B8384F" w:rsidP="00B8384F">
          <w:pPr>
            <w:pStyle w:val="CA2FAA98065D45E6A7B7DF7E49ADF15224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5040FA43E6264A4AA0AB784B14CB14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E679D-477E-4B08-9ABD-51459397392B}"/>
      </w:docPartPr>
      <w:docPartBody>
        <w:p w:rsidR="00BB5E3D" w:rsidRDefault="00B8384F" w:rsidP="00B8384F">
          <w:pPr>
            <w:pStyle w:val="5040FA43E6264A4AA0AB784B14CB149124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lick here to enter a date.</w:t>
          </w:r>
        </w:p>
      </w:docPartBody>
    </w:docPart>
    <w:docPart>
      <w:docPartPr>
        <w:name w:val="8623E58A61E44A5CB5FCAABF3E85D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1E50C-1536-442E-BD68-571DC97424EA}"/>
      </w:docPartPr>
      <w:docPartBody>
        <w:p w:rsidR="00BB5E3D" w:rsidRDefault="00CA29D1" w:rsidP="00CA29D1">
          <w:pPr>
            <w:pStyle w:val="8623E58A61E44A5CB5FCAABF3E85D3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2C02C55783654B578358EE5D045970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F62A5-1F0A-4D8D-8C64-25B9E2B1AB98}"/>
      </w:docPartPr>
      <w:docPartBody>
        <w:p w:rsidR="00BB5E3D" w:rsidRDefault="00B8384F" w:rsidP="00B8384F">
          <w:pPr>
            <w:pStyle w:val="2C02C55783654B578358EE5D045970092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Border inspection post</w:t>
          </w: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:</w:t>
          </w:r>
        </w:p>
      </w:docPartBody>
    </w:docPart>
    <w:docPart>
      <w:docPartPr>
        <w:name w:val="266E0BA7C6BD49539E62F46A8840D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F8C6A-8FDD-4B35-87A2-6450C646FE78}"/>
      </w:docPartPr>
      <w:docPartBody>
        <w:p w:rsidR="00BB5E3D" w:rsidRDefault="00B8384F" w:rsidP="00B8384F">
          <w:pPr>
            <w:pStyle w:val="266E0BA7C6BD49539E62F46A8840D3FE2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</w:t>
          </w:r>
        </w:p>
      </w:docPartBody>
    </w:docPart>
    <w:docPart>
      <w:docPartPr>
        <w:name w:val="8A9DB052E34D42839905D32D79CA14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48AF22-E73E-4943-890E-8914E6584045}"/>
      </w:docPartPr>
      <w:docPartBody>
        <w:p w:rsidR="00BB5E3D" w:rsidRDefault="00B8384F" w:rsidP="00B8384F">
          <w:pPr>
            <w:pStyle w:val="8A9DB052E34D42839905D32D79CA14332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ime</w:t>
          </w:r>
        </w:p>
      </w:docPartBody>
    </w:docPart>
    <w:docPart>
      <w:docPartPr>
        <w:name w:val="ADD35C9E239D4C729F9378280FDE32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76BA21-ACEA-467E-8D7F-BB65123C81BC}"/>
      </w:docPartPr>
      <w:docPartBody>
        <w:p w:rsidR="00BB5E3D" w:rsidRDefault="00B8384F" w:rsidP="00B8384F">
          <w:pPr>
            <w:pStyle w:val="ADD35C9E239D4C729F9378280FDE32392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46BB3A84DF8E41CEB6D219A67AFC1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8202A-D9CC-4CB4-AAD7-065BB9C33D35}"/>
      </w:docPartPr>
      <w:docPartBody>
        <w:p w:rsidR="00BB5E3D" w:rsidRDefault="00B8384F" w:rsidP="00B8384F">
          <w:pPr>
            <w:pStyle w:val="46BB3A84DF8E41CEB6D219A67AFC1A8A24"/>
          </w:pPr>
          <w:r w:rsidRPr="004871E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 of issue</w:t>
          </w:r>
        </w:p>
      </w:docPartBody>
    </w:docPart>
    <w:docPart>
      <w:docPartPr>
        <w:name w:val="73B96ABA67AF4438BD92566843086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5A1A3F-BA9F-4521-AA31-ADAF051CD610}"/>
      </w:docPartPr>
      <w:docPartBody>
        <w:p w:rsidR="00BB5E3D" w:rsidRDefault="00CA29D1" w:rsidP="00CA29D1">
          <w:pPr>
            <w:pStyle w:val="73B96ABA67AF4438BD92566843086D88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3D68BEEF8B6C44EC88A9F35B5BAC3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E4FA1-9CFB-4068-A09E-ED66CE3CD32D}"/>
      </w:docPartPr>
      <w:docPartBody>
        <w:p w:rsidR="007D0436" w:rsidRDefault="00B8384F" w:rsidP="00B8384F">
          <w:pPr>
            <w:pStyle w:val="3D68BEEF8B6C44EC88A9F35B5BAC38E822"/>
          </w:pPr>
          <w:r w:rsidRPr="00C5018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lace</w:t>
          </w:r>
        </w:p>
      </w:docPartBody>
    </w:docPart>
    <w:docPart>
      <w:docPartPr>
        <w:name w:val="1720DC3DD6884E40B711410A0515C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4B324-8145-4253-83C7-F8D7172C8670}"/>
      </w:docPartPr>
      <w:docPartBody>
        <w:p w:rsidR="007D0436" w:rsidRDefault="00B8384F" w:rsidP="00B8384F">
          <w:pPr>
            <w:pStyle w:val="1720DC3DD6884E40B711410A0515C86422"/>
          </w:pPr>
          <w:r w:rsidRPr="00C5018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</w:t>
          </w:r>
        </w:p>
      </w:docPartBody>
    </w:docPart>
    <w:docPart>
      <w:docPartPr>
        <w:name w:val="42EB210FBD484D889988FAB7D975D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A4709-83FA-4802-8383-4F7A9F643371}"/>
      </w:docPartPr>
      <w:docPartBody>
        <w:p w:rsidR="007D0436" w:rsidRDefault="00B8384F" w:rsidP="00B8384F">
          <w:pPr>
            <w:pStyle w:val="42EB210FBD484D889988FAB7D975D5362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 of signatory</w:t>
          </w:r>
        </w:p>
      </w:docPartBody>
    </w:docPart>
    <w:docPart>
      <w:docPartPr>
        <w:name w:val="202B545721644FB68D6C76DDFE67F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72B06A-CB7A-46E0-B182-83358EB07D2A}"/>
      </w:docPartPr>
      <w:docPartBody>
        <w:p w:rsidR="007D0436" w:rsidRDefault="00B8384F" w:rsidP="00B8384F">
          <w:pPr>
            <w:pStyle w:val="202B545721644FB68D6C76DDFE67F8401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</w:t>
          </w:r>
        </w:p>
      </w:docPartBody>
    </w:docPart>
    <w:docPart>
      <w:docPartPr>
        <w:name w:val="62B1B559A70348D5B617358A50D1DB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167343-70DC-454C-A38A-B5A6077AF8A2}"/>
      </w:docPartPr>
      <w:docPartBody>
        <w:p w:rsidR="007D0436" w:rsidRDefault="00B8384F" w:rsidP="00B8384F">
          <w:pPr>
            <w:pStyle w:val="62B1B559A70348D5B617358A50D1DB2C14"/>
          </w:pPr>
          <w:r w:rsidRPr="00BE5936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700A6C24306F4A2880C68ADAEA593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90AFF-896B-4A19-9A85-AF93770960DF}"/>
      </w:docPartPr>
      <w:docPartBody>
        <w:p w:rsidR="007D0436" w:rsidRDefault="00B8384F" w:rsidP="00B8384F">
          <w:pPr>
            <w:pStyle w:val="700A6C24306F4A2880C68ADAEA59396D1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lease specify</w:t>
          </w:r>
        </w:p>
      </w:docPartBody>
    </w:docPart>
    <w:docPart>
      <w:docPartPr>
        <w:name w:val="6453568956B74A5EAEEEA2409FC3C8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6ED55-938B-448D-AD71-652942D180E1}"/>
      </w:docPartPr>
      <w:docPartBody>
        <w:p w:rsidR="00412E39" w:rsidRDefault="00AA0CF7" w:rsidP="00AA0CF7">
          <w:pPr>
            <w:pStyle w:val="6453568956B74A5EAEEEA2409FC3C8EF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EAC74402D52742E4B93947EB715E15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AF3D8-FDB6-4633-B2CD-A7E529B6FEB0}"/>
      </w:docPartPr>
      <w:docPartBody>
        <w:p w:rsidR="00412E39" w:rsidRDefault="00B8384F" w:rsidP="00B8384F">
          <w:pPr>
            <w:pStyle w:val="EAC74402D52742E4B93947EB715E15F0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AC61013F729049248128519EA8CBB3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F8295B-6A4F-4569-82D8-9C8A90B01B45}"/>
      </w:docPartPr>
      <w:docPartBody>
        <w:p w:rsidR="00412E39" w:rsidRDefault="00B8384F" w:rsidP="00B8384F">
          <w:pPr>
            <w:pStyle w:val="AC61013F729049248128519EA8CBB325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Model and manufacturer</w:t>
          </w:r>
        </w:p>
      </w:docPartBody>
    </w:docPart>
    <w:docPart>
      <w:docPartPr>
        <w:name w:val="958D2AC7DEBD4AF3A985CECD8F8D0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CF16A-497C-4D1E-B6C7-66CAFA874BA2}"/>
      </w:docPartPr>
      <w:docPartBody>
        <w:p w:rsidR="00412E39" w:rsidRDefault="00B8384F" w:rsidP="00B8384F">
          <w:pPr>
            <w:pStyle w:val="958D2AC7DEBD4AF3A985CECD8F8D0C083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6BC0339F1383484799A2D34E5AFA6E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F2710-1B0A-43BA-95E9-4AF59DF2365F}"/>
      </w:docPartPr>
      <w:docPartBody>
        <w:p w:rsidR="00412E39" w:rsidRDefault="00B8384F" w:rsidP="00B8384F">
          <w:pPr>
            <w:pStyle w:val="6BC0339F1383484799A2D34E5AFA6E803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Number</w:t>
          </w: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 xml:space="preserve"> of packages</w:t>
          </w:r>
        </w:p>
      </w:docPartBody>
    </w:docPart>
    <w:docPart>
      <w:docPartPr>
        <w:name w:val="3AF133BF8D4A46B2BFCD19B4C0125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ED7084-66B7-4161-9B1C-5D701623D284}"/>
      </w:docPartPr>
      <w:docPartBody>
        <w:p w:rsidR="00412E39" w:rsidRDefault="00AA0CF7" w:rsidP="00AA0CF7">
          <w:pPr>
            <w:pStyle w:val="3AF133BF8D4A46B2BFCD19B4C012582B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33FE17FE822F4F8D8E54EEE80137E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A8FDEF-6858-4FEA-9340-1AB0EE275AD3}"/>
      </w:docPartPr>
      <w:docPartBody>
        <w:p w:rsidR="00412E39" w:rsidRDefault="00B8384F" w:rsidP="00B8384F">
          <w:pPr>
            <w:pStyle w:val="33FE17FE822F4F8D8E54EEE80137E35D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6EE32A7D56934D339D8C9D95E3DB77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76FA9C-0B82-4F81-99AB-9D04E8988FE5}"/>
      </w:docPartPr>
      <w:docPartBody>
        <w:p w:rsidR="00412E39" w:rsidRDefault="00B8384F" w:rsidP="00B8384F">
          <w:pPr>
            <w:pStyle w:val="6EE32A7D56934D339D8C9D95E3DB7776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Model and manufacturer</w:t>
          </w:r>
        </w:p>
      </w:docPartBody>
    </w:docPart>
    <w:docPart>
      <w:docPartPr>
        <w:name w:val="C9B359B69F8546E4A147A115B59B0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BAA6A-BC07-4EED-9E7F-7F17609C26A2}"/>
      </w:docPartPr>
      <w:docPartBody>
        <w:p w:rsidR="00412E39" w:rsidRDefault="00B8384F" w:rsidP="00B8384F">
          <w:pPr>
            <w:pStyle w:val="C9B359B69F8546E4A147A115B59B043E3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1D3BC5D1AA2E4334ABC79604A07F7F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3123F-2170-465D-8738-A3FC54F24FBC}"/>
      </w:docPartPr>
      <w:docPartBody>
        <w:p w:rsidR="00412E39" w:rsidRDefault="00B8384F" w:rsidP="00B8384F">
          <w:pPr>
            <w:pStyle w:val="1D3BC5D1AA2E4334ABC79604A07F7FA93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Number</w:t>
          </w: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 xml:space="preserve"> of packages</w:t>
          </w:r>
        </w:p>
      </w:docPartBody>
    </w:docPart>
    <w:docPart>
      <w:docPartPr>
        <w:name w:val="76B1CCC7AA5F4CE2B2140EB2C450B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82F326-1F45-4F6B-8CBE-2A1BF0DD45B9}"/>
      </w:docPartPr>
      <w:docPartBody>
        <w:p w:rsidR="00412E39" w:rsidRDefault="00B8384F" w:rsidP="00B8384F">
          <w:pPr>
            <w:pStyle w:val="76B1CCC7AA5F4CE2B2140EB2C450B133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54221C0985974F1E843DCB0F1E68DC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0D099-953B-4302-B2D3-528A16EB3B77}"/>
      </w:docPartPr>
      <w:docPartBody>
        <w:p w:rsidR="00412E39" w:rsidRDefault="00B8384F" w:rsidP="00B8384F">
          <w:pPr>
            <w:pStyle w:val="54221C0985974F1E843DCB0F1E68DC40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01A5169A56B048CF87BAE9B1015FD8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169A9-7644-439E-BAA0-496110DFFA0E}"/>
      </w:docPartPr>
      <w:docPartBody>
        <w:p w:rsidR="00412E39" w:rsidRDefault="00B8384F" w:rsidP="00B8384F">
          <w:pPr>
            <w:pStyle w:val="01A5169A56B048CF87BAE9B1015FD87F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Model and manufacturer</w:t>
          </w:r>
        </w:p>
      </w:docPartBody>
    </w:docPart>
    <w:docPart>
      <w:docPartPr>
        <w:name w:val="DC667F010FEC4D8EB655F9F1518784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F6E482-819F-46B7-BFAB-4FB99639AC44}"/>
      </w:docPartPr>
      <w:docPartBody>
        <w:p w:rsidR="00412E39" w:rsidRDefault="00B8384F" w:rsidP="00B8384F">
          <w:pPr>
            <w:pStyle w:val="DC667F010FEC4D8EB655F9F1518784E53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6578CB0A92C145929EE0A87AAB583D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6A2752-4416-4FF6-98DF-BD42D441E617}"/>
      </w:docPartPr>
      <w:docPartBody>
        <w:p w:rsidR="00412E39" w:rsidRDefault="00B8384F" w:rsidP="00B8384F">
          <w:pPr>
            <w:pStyle w:val="6578CB0A92C145929EE0A87AAB583D4E3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Number</w:t>
          </w: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 xml:space="preserve"> of packages</w:t>
          </w:r>
        </w:p>
      </w:docPartBody>
    </w:docPart>
    <w:docPart>
      <w:docPartPr>
        <w:name w:val="F024DB0EEAD94C77836E71769DF3A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013E71-36E0-46FE-948D-54E9790B645D}"/>
      </w:docPartPr>
      <w:docPartBody>
        <w:p w:rsidR="00412E39" w:rsidRDefault="00B8384F" w:rsidP="00B8384F">
          <w:pPr>
            <w:pStyle w:val="F024DB0EEAD94C77836E71769DF3A949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4A8C0B4CB35247999DB70E9C9C9A9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63C61-E410-44CA-A742-C7DC2FF8C52F}"/>
      </w:docPartPr>
      <w:docPartBody>
        <w:p w:rsidR="00412E39" w:rsidRDefault="00B8384F" w:rsidP="00B8384F">
          <w:pPr>
            <w:pStyle w:val="4A8C0B4CB35247999DB70E9C9C9A9257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7D01C5E624C947E3A324FE09D6086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3FE66-C6A9-4D62-8B2B-C91F7E37A77D}"/>
      </w:docPartPr>
      <w:docPartBody>
        <w:p w:rsidR="00412E39" w:rsidRDefault="00B8384F" w:rsidP="00B8384F">
          <w:pPr>
            <w:pStyle w:val="7D01C5E624C947E3A324FE09D6086DFE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Model and manufacturer</w:t>
          </w:r>
        </w:p>
      </w:docPartBody>
    </w:docPart>
    <w:docPart>
      <w:docPartPr>
        <w:name w:val="EF5245EBC84242D99A14A3F4B6C82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02FA9A-2595-4EFA-AEBC-07D53B87D509}"/>
      </w:docPartPr>
      <w:docPartBody>
        <w:p w:rsidR="00412E39" w:rsidRDefault="00B8384F" w:rsidP="00B8384F">
          <w:pPr>
            <w:pStyle w:val="EF5245EBC84242D99A14A3F4B6C82F893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B3EDEB238D754BA09BF78DC4EEB61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F248D4-D084-4785-B034-918214FA2A34}"/>
      </w:docPartPr>
      <w:docPartBody>
        <w:p w:rsidR="00412E39" w:rsidRDefault="00B8384F" w:rsidP="00B8384F">
          <w:pPr>
            <w:pStyle w:val="B3EDEB238D754BA09BF78DC4EEB61A3E3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Number</w:t>
          </w: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 xml:space="preserve"> of packages</w:t>
          </w:r>
        </w:p>
      </w:docPartBody>
    </w:docPart>
    <w:docPart>
      <w:docPartPr>
        <w:name w:val="5F8953CD1ED7464298FE5D69121E0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FFEF9A-D90B-467D-AC1C-427F07F22BC4}"/>
      </w:docPartPr>
      <w:docPartBody>
        <w:p w:rsidR="00412E39" w:rsidRDefault="00B8384F" w:rsidP="00B8384F">
          <w:pPr>
            <w:pStyle w:val="5F8953CD1ED7464298FE5D69121E0733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urity</w:t>
          </w:r>
        </w:p>
      </w:docPartBody>
    </w:docPart>
    <w:docPart>
      <w:docPartPr>
        <w:name w:val="123CB86226184219A98B5930817C55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68BD9A-DEE2-456C-9EF9-58E23D144531}"/>
      </w:docPartPr>
      <w:docPartBody>
        <w:p w:rsidR="00B8384F" w:rsidRDefault="00B8384F" w:rsidP="00B8384F">
          <w:pPr>
            <w:pStyle w:val="123CB86226184219A98B5930817C5595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urity</w:t>
          </w:r>
        </w:p>
      </w:docPartBody>
    </w:docPart>
    <w:docPart>
      <w:docPartPr>
        <w:name w:val="C179FB4132B64B6299C92DAD6ACEC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DBA3F1-F3D7-4054-A98A-FC76741334F0}"/>
      </w:docPartPr>
      <w:docPartBody>
        <w:p w:rsidR="00B8384F" w:rsidRDefault="00B8384F" w:rsidP="00B8384F">
          <w:pPr>
            <w:pStyle w:val="C179FB4132B64B6299C92DAD6ACECBD5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urity</w:t>
          </w:r>
        </w:p>
      </w:docPartBody>
    </w:docPart>
    <w:docPart>
      <w:docPartPr>
        <w:name w:val="AA60203EF8D343359BB79DD4120F6D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56CA1-04BE-4BD2-8A5C-2A23F6A06DFE}"/>
      </w:docPartPr>
      <w:docPartBody>
        <w:p w:rsidR="00B8384F" w:rsidRDefault="00B8384F" w:rsidP="00B8384F">
          <w:pPr>
            <w:pStyle w:val="AA60203EF8D343359BB79DD4120F6D2F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urit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KR HEAD1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C1D12"/>
    <w:rsid w:val="000034F8"/>
    <w:rsid w:val="00064114"/>
    <w:rsid w:val="00077D58"/>
    <w:rsid w:val="0019097D"/>
    <w:rsid w:val="002C0AAF"/>
    <w:rsid w:val="00363C32"/>
    <w:rsid w:val="003708A5"/>
    <w:rsid w:val="003A5FF4"/>
    <w:rsid w:val="004002FD"/>
    <w:rsid w:val="00412E39"/>
    <w:rsid w:val="0052190D"/>
    <w:rsid w:val="00574304"/>
    <w:rsid w:val="006D11C4"/>
    <w:rsid w:val="00775D53"/>
    <w:rsid w:val="007C1D12"/>
    <w:rsid w:val="007D0436"/>
    <w:rsid w:val="00917649"/>
    <w:rsid w:val="009B7F78"/>
    <w:rsid w:val="00AA0CF7"/>
    <w:rsid w:val="00AB401E"/>
    <w:rsid w:val="00AC30D6"/>
    <w:rsid w:val="00B54DF6"/>
    <w:rsid w:val="00B5708B"/>
    <w:rsid w:val="00B8384F"/>
    <w:rsid w:val="00BB5E3D"/>
    <w:rsid w:val="00BE6308"/>
    <w:rsid w:val="00C25064"/>
    <w:rsid w:val="00CA29D1"/>
    <w:rsid w:val="00CC0931"/>
    <w:rsid w:val="00CC3C91"/>
    <w:rsid w:val="00D83914"/>
    <w:rsid w:val="00DB065B"/>
    <w:rsid w:val="00DD4385"/>
    <w:rsid w:val="00DF4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8384F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D65197332CCC4BF983B0E952F76E42FF">
    <w:name w:val="D65197332CCC4BF983B0E952F76E42FF"/>
    <w:rsid w:val="00D83914"/>
  </w:style>
  <w:style w:type="paragraph" w:customStyle="1" w:styleId="AC4127494F5D40D6A413EF75E43D26BC">
    <w:name w:val="AC4127494F5D40D6A413EF75E43D26BC"/>
    <w:rsid w:val="00D83914"/>
  </w:style>
  <w:style w:type="paragraph" w:customStyle="1" w:styleId="6B19A59BB5EE4B84B50C601E2600A2DE">
    <w:name w:val="6B19A59BB5EE4B84B50C601E2600A2DE"/>
    <w:rsid w:val="00D83914"/>
  </w:style>
  <w:style w:type="paragraph" w:customStyle="1" w:styleId="2AE73A5637B449AA85C954B2727E0FA3">
    <w:name w:val="2AE73A5637B449AA85C954B2727E0FA3"/>
    <w:rsid w:val="00D83914"/>
  </w:style>
  <w:style w:type="paragraph" w:customStyle="1" w:styleId="F04EE3319CE941E8A9CFE57E93386CDE">
    <w:name w:val="F04EE3319CE941E8A9CFE57E93386CDE"/>
    <w:rsid w:val="00D83914"/>
  </w:style>
  <w:style w:type="paragraph" w:customStyle="1" w:styleId="119C061D769746858E15805E48D47B59">
    <w:name w:val="119C061D769746858E15805E48D47B59"/>
    <w:rsid w:val="00D83914"/>
  </w:style>
  <w:style w:type="paragraph" w:customStyle="1" w:styleId="400F26294BBA4F26A2E95B085D622D62">
    <w:name w:val="400F26294BBA4F26A2E95B085D622D62"/>
    <w:rsid w:val="00D83914"/>
  </w:style>
  <w:style w:type="paragraph" w:customStyle="1" w:styleId="F118DE8AEFD94EDE829B7114690EE9AB">
    <w:name w:val="F118DE8AEFD94EDE829B7114690EE9AB"/>
    <w:rsid w:val="00D83914"/>
  </w:style>
  <w:style w:type="paragraph" w:customStyle="1" w:styleId="12CD2B35A60947E9B28A36E103FEBDE7">
    <w:name w:val="12CD2B35A60947E9B28A36E103FEBDE7"/>
    <w:rsid w:val="00D83914"/>
  </w:style>
  <w:style w:type="paragraph" w:customStyle="1" w:styleId="B5B34D7031854A0C8E0BEC79B54E9DFC">
    <w:name w:val="B5B34D7031854A0C8E0BEC79B54E9DFC"/>
    <w:rsid w:val="00D83914"/>
  </w:style>
  <w:style w:type="paragraph" w:customStyle="1" w:styleId="5A212FB9A2A0493C9A8BB3F058594BB6">
    <w:name w:val="5A212FB9A2A0493C9A8BB3F058594BB6"/>
    <w:rsid w:val="00D83914"/>
  </w:style>
  <w:style w:type="paragraph" w:customStyle="1" w:styleId="A7D3C7C805C44927AFF2B97136832C84">
    <w:name w:val="A7D3C7C805C44927AFF2B97136832C84"/>
    <w:rsid w:val="00D83914"/>
  </w:style>
  <w:style w:type="paragraph" w:customStyle="1" w:styleId="6F6687EEF089428F9D0B70AFC5974118">
    <w:name w:val="6F6687EEF089428F9D0B70AFC5974118"/>
    <w:rsid w:val="00D83914"/>
  </w:style>
  <w:style w:type="paragraph" w:customStyle="1" w:styleId="ADD8FB7FCE3145D7963910D3530CE4D4">
    <w:name w:val="ADD8FB7FCE3145D7963910D3530CE4D4"/>
    <w:rsid w:val="00D83914"/>
  </w:style>
  <w:style w:type="paragraph" w:customStyle="1" w:styleId="476E6CFD005B4E0088EA5AB2D91A8062">
    <w:name w:val="476E6CFD005B4E0088EA5AB2D91A8062"/>
    <w:rsid w:val="00D83914"/>
  </w:style>
  <w:style w:type="paragraph" w:customStyle="1" w:styleId="00073462496C4D0AB168E73C8A73F95B">
    <w:name w:val="00073462496C4D0AB168E73C8A73F95B"/>
    <w:rsid w:val="00D83914"/>
  </w:style>
  <w:style w:type="paragraph" w:customStyle="1" w:styleId="E7B9E02F5DFD47149D8FA91562BCC4D779">
    <w:name w:val="E7B9E02F5DFD47149D8FA91562BCC4D779"/>
    <w:rsid w:val="00AA0CF7"/>
    <w:rPr>
      <w:rFonts w:eastAsiaTheme="minorHAnsi"/>
    </w:rPr>
  </w:style>
  <w:style w:type="paragraph" w:customStyle="1" w:styleId="348FA061EE3C49ACAE41AEBD74E67BFB61">
    <w:name w:val="348FA061EE3C49ACAE41AEBD74E67BFB61"/>
    <w:rsid w:val="00AA0CF7"/>
    <w:rPr>
      <w:rFonts w:eastAsiaTheme="minorHAnsi"/>
    </w:rPr>
  </w:style>
  <w:style w:type="paragraph" w:customStyle="1" w:styleId="A36C754F31F44FAB8CA89BBA09E91DAB60">
    <w:name w:val="A36C754F31F44FAB8CA89BBA09E91DAB60"/>
    <w:rsid w:val="00AA0CF7"/>
    <w:rPr>
      <w:rFonts w:eastAsiaTheme="minorHAnsi"/>
    </w:rPr>
  </w:style>
  <w:style w:type="paragraph" w:customStyle="1" w:styleId="5E6E5BFE325243B99A437EBE6734EE8358">
    <w:name w:val="5E6E5BFE325243B99A437EBE6734EE8358"/>
    <w:rsid w:val="00AA0CF7"/>
    <w:rPr>
      <w:rFonts w:eastAsiaTheme="minorHAnsi"/>
    </w:rPr>
  </w:style>
  <w:style w:type="paragraph" w:customStyle="1" w:styleId="8BFBF4B9CAF84A3E9019E5F9BFB7EDBA38">
    <w:name w:val="8BFBF4B9CAF84A3E9019E5F9BFB7EDBA38"/>
    <w:rsid w:val="00AA0CF7"/>
    <w:rPr>
      <w:rFonts w:eastAsiaTheme="minorHAnsi"/>
    </w:rPr>
  </w:style>
  <w:style w:type="paragraph" w:customStyle="1" w:styleId="E2A9B0A6EF7F4D269EE1E0DCC0D2F27437">
    <w:name w:val="E2A9B0A6EF7F4D269EE1E0DCC0D2F27437"/>
    <w:rsid w:val="00AA0CF7"/>
    <w:rPr>
      <w:rFonts w:eastAsiaTheme="minorHAnsi"/>
    </w:rPr>
  </w:style>
  <w:style w:type="paragraph" w:customStyle="1" w:styleId="3D85344DC7FE420E9D156A3EA472580F38">
    <w:name w:val="3D85344DC7FE420E9D156A3EA472580F38"/>
    <w:rsid w:val="00AA0CF7"/>
    <w:rPr>
      <w:rFonts w:eastAsiaTheme="minorHAnsi"/>
    </w:rPr>
  </w:style>
  <w:style w:type="paragraph" w:customStyle="1" w:styleId="480EC0956E414A1EB754429E14ECECE638">
    <w:name w:val="480EC0956E414A1EB754429E14ECECE638"/>
    <w:rsid w:val="00AA0CF7"/>
    <w:rPr>
      <w:rFonts w:eastAsiaTheme="minorHAnsi"/>
    </w:rPr>
  </w:style>
  <w:style w:type="paragraph" w:customStyle="1" w:styleId="1243330EA41B46E3954A8E47D41604AE38">
    <w:name w:val="1243330EA41B46E3954A8E47D41604AE38"/>
    <w:rsid w:val="00AA0CF7"/>
    <w:rPr>
      <w:rFonts w:eastAsiaTheme="minorHAnsi"/>
    </w:rPr>
  </w:style>
  <w:style w:type="paragraph" w:customStyle="1" w:styleId="F21F786445334A25B289521284E86A4F38">
    <w:name w:val="F21F786445334A25B289521284E86A4F38"/>
    <w:rsid w:val="00AA0CF7"/>
    <w:rPr>
      <w:rFonts w:eastAsiaTheme="minorHAnsi"/>
    </w:rPr>
  </w:style>
  <w:style w:type="paragraph" w:customStyle="1" w:styleId="CA2FAA98065D45E6A7B7DF7E49ADF15218">
    <w:name w:val="CA2FAA98065D45E6A7B7DF7E49ADF15218"/>
    <w:rsid w:val="00AA0CF7"/>
    <w:rPr>
      <w:rFonts w:eastAsiaTheme="minorHAnsi"/>
    </w:rPr>
  </w:style>
  <w:style w:type="paragraph" w:customStyle="1" w:styleId="5040FA43E6264A4AA0AB784B14CB149118">
    <w:name w:val="5040FA43E6264A4AA0AB784B14CB149118"/>
    <w:rsid w:val="00AA0CF7"/>
    <w:rPr>
      <w:rFonts w:eastAsiaTheme="minorHAnsi"/>
    </w:rPr>
  </w:style>
  <w:style w:type="paragraph" w:customStyle="1" w:styleId="2C02C55783654B578358EE5D0459700918">
    <w:name w:val="2C02C55783654B578358EE5D0459700918"/>
    <w:rsid w:val="00AA0CF7"/>
    <w:rPr>
      <w:rFonts w:eastAsiaTheme="minorHAnsi"/>
    </w:rPr>
  </w:style>
  <w:style w:type="paragraph" w:customStyle="1" w:styleId="266E0BA7C6BD49539E62F46A8840D3FE18">
    <w:name w:val="266E0BA7C6BD49539E62F46A8840D3FE18"/>
    <w:rsid w:val="00AA0CF7"/>
    <w:rPr>
      <w:rFonts w:eastAsiaTheme="minorHAnsi"/>
    </w:rPr>
  </w:style>
  <w:style w:type="paragraph" w:customStyle="1" w:styleId="8A9DB052E34D42839905D32D79CA143318">
    <w:name w:val="8A9DB052E34D42839905D32D79CA143318"/>
    <w:rsid w:val="00AA0CF7"/>
    <w:rPr>
      <w:rFonts w:eastAsiaTheme="minorHAnsi"/>
    </w:rPr>
  </w:style>
  <w:style w:type="paragraph" w:customStyle="1" w:styleId="ADD35C9E239D4C729F9378280FDE323918">
    <w:name w:val="ADD35C9E239D4C729F9378280FDE323918"/>
    <w:rsid w:val="00AA0CF7"/>
    <w:rPr>
      <w:rFonts w:eastAsiaTheme="minorHAnsi"/>
    </w:rPr>
  </w:style>
  <w:style w:type="paragraph" w:customStyle="1" w:styleId="46BB3A84DF8E41CEB6D219A67AFC1A8A18">
    <w:name w:val="46BB3A84DF8E41CEB6D219A67AFC1A8A18"/>
    <w:rsid w:val="00AA0CF7"/>
    <w:rPr>
      <w:rFonts w:eastAsiaTheme="minorHAnsi"/>
    </w:rPr>
  </w:style>
  <w:style w:type="paragraph" w:customStyle="1" w:styleId="AC4127494F5D40D6A413EF75E43D26BC1">
    <w:name w:val="AC4127494F5D40D6A413EF75E43D26BC1"/>
    <w:rsid w:val="00AA0CF7"/>
    <w:rPr>
      <w:rFonts w:eastAsiaTheme="minorHAnsi"/>
    </w:rPr>
  </w:style>
  <w:style w:type="paragraph" w:customStyle="1" w:styleId="6B19A59BB5EE4B84B50C601E2600A2DE1">
    <w:name w:val="6B19A59BB5EE4B84B50C601E2600A2DE1"/>
    <w:rsid w:val="00AA0CF7"/>
    <w:rPr>
      <w:rFonts w:eastAsiaTheme="minorHAnsi"/>
    </w:rPr>
  </w:style>
  <w:style w:type="paragraph" w:customStyle="1" w:styleId="2AE73A5637B449AA85C954B2727E0FA31">
    <w:name w:val="2AE73A5637B449AA85C954B2727E0FA31"/>
    <w:rsid w:val="00AA0CF7"/>
    <w:rPr>
      <w:rFonts w:eastAsiaTheme="minorHAnsi"/>
    </w:rPr>
  </w:style>
  <w:style w:type="paragraph" w:customStyle="1" w:styleId="119C061D769746858E15805E48D47B591">
    <w:name w:val="119C061D769746858E15805E48D47B591"/>
    <w:rsid w:val="00AA0CF7"/>
    <w:rPr>
      <w:rFonts w:eastAsiaTheme="minorHAnsi"/>
    </w:rPr>
  </w:style>
  <w:style w:type="paragraph" w:customStyle="1" w:styleId="400F26294BBA4F26A2E95B085D622D621">
    <w:name w:val="400F26294BBA4F26A2E95B085D622D621"/>
    <w:rsid w:val="00AA0CF7"/>
    <w:rPr>
      <w:rFonts w:eastAsiaTheme="minorHAnsi"/>
    </w:rPr>
  </w:style>
  <w:style w:type="paragraph" w:customStyle="1" w:styleId="F118DE8AEFD94EDE829B7114690EE9AB1">
    <w:name w:val="F118DE8AEFD94EDE829B7114690EE9AB1"/>
    <w:rsid w:val="00AA0CF7"/>
    <w:rPr>
      <w:rFonts w:eastAsiaTheme="minorHAnsi"/>
    </w:rPr>
  </w:style>
  <w:style w:type="paragraph" w:customStyle="1" w:styleId="12CD2B35A60947E9B28A36E103FEBDE71">
    <w:name w:val="12CD2B35A60947E9B28A36E103FEBDE71"/>
    <w:rsid w:val="00AA0CF7"/>
    <w:rPr>
      <w:rFonts w:eastAsiaTheme="minorHAnsi"/>
    </w:rPr>
  </w:style>
  <w:style w:type="paragraph" w:customStyle="1" w:styleId="B5B34D7031854A0C8E0BEC79B54E9DFC1">
    <w:name w:val="B5B34D7031854A0C8E0BEC79B54E9DFC1"/>
    <w:rsid w:val="00AA0CF7"/>
    <w:rPr>
      <w:rFonts w:eastAsiaTheme="minorHAnsi"/>
    </w:rPr>
  </w:style>
  <w:style w:type="paragraph" w:customStyle="1" w:styleId="5A212FB9A2A0493C9A8BB3F058594BB61">
    <w:name w:val="5A212FB9A2A0493C9A8BB3F058594BB61"/>
    <w:rsid w:val="00AA0CF7"/>
    <w:rPr>
      <w:rFonts w:eastAsiaTheme="minorHAnsi"/>
    </w:rPr>
  </w:style>
  <w:style w:type="paragraph" w:customStyle="1" w:styleId="A7D3C7C805C44927AFF2B97136832C841">
    <w:name w:val="A7D3C7C805C44927AFF2B97136832C841"/>
    <w:rsid w:val="00AA0CF7"/>
    <w:rPr>
      <w:rFonts w:eastAsiaTheme="minorHAnsi"/>
    </w:rPr>
  </w:style>
  <w:style w:type="paragraph" w:customStyle="1" w:styleId="6F6687EEF089428F9D0B70AFC59741181">
    <w:name w:val="6F6687EEF089428F9D0B70AFC59741181"/>
    <w:rsid w:val="00AA0CF7"/>
    <w:rPr>
      <w:rFonts w:eastAsiaTheme="minorHAnsi"/>
    </w:rPr>
  </w:style>
  <w:style w:type="paragraph" w:customStyle="1" w:styleId="ADD8FB7FCE3145D7963910D3530CE4D41">
    <w:name w:val="ADD8FB7FCE3145D7963910D3530CE4D41"/>
    <w:rsid w:val="00AA0CF7"/>
    <w:rPr>
      <w:rFonts w:eastAsiaTheme="minorHAnsi"/>
    </w:rPr>
  </w:style>
  <w:style w:type="paragraph" w:customStyle="1" w:styleId="476E6CFD005B4E0088EA5AB2D91A80621">
    <w:name w:val="476E6CFD005B4E0088EA5AB2D91A80621"/>
    <w:rsid w:val="00AA0CF7"/>
    <w:rPr>
      <w:rFonts w:eastAsiaTheme="minorHAnsi"/>
    </w:rPr>
  </w:style>
  <w:style w:type="paragraph" w:customStyle="1" w:styleId="00073462496C4D0AB168E73C8A73F95B1">
    <w:name w:val="00073462496C4D0AB168E73C8A73F95B1"/>
    <w:rsid w:val="00AA0CF7"/>
    <w:rPr>
      <w:rFonts w:eastAsiaTheme="minorHAnsi"/>
    </w:rPr>
  </w:style>
  <w:style w:type="paragraph" w:customStyle="1" w:styleId="202B545721644FB68D6C76DDFE67F8408">
    <w:name w:val="202B545721644FB68D6C76DDFE67F8408"/>
    <w:rsid w:val="00AA0CF7"/>
    <w:rPr>
      <w:rFonts w:eastAsiaTheme="minorHAnsi"/>
    </w:rPr>
  </w:style>
  <w:style w:type="paragraph" w:customStyle="1" w:styleId="E93B6F198E6B46BEB61BC1B1FEF419708">
    <w:name w:val="E93B6F198E6B46BEB61BC1B1FEF419708"/>
    <w:rsid w:val="00AA0CF7"/>
    <w:rPr>
      <w:rFonts w:eastAsiaTheme="minorHAnsi"/>
    </w:rPr>
  </w:style>
  <w:style w:type="paragraph" w:customStyle="1" w:styleId="98FD61484FF447438326B9472798F6918">
    <w:name w:val="98FD61484FF447438326B9472798F6918"/>
    <w:rsid w:val="00AA0CF7"/>
    <w:rPr>
      <w:rFonts w:eastAsiaTheme="minorHAnsi"/>
    </w:rPr>
  </w:style>
  <w:style w:type="paragraph" w:customStyle="1" w:styleId="6BF9463DF1EE468B984E0140A9E8859E8">
    <w:name w:val="6BF9463DF1EE468B984E0140A9E8859E8"/>
    <w:rsid w:val="00AA0CF7"/>
    <w:rPr>
      <w:rFonts w:eastAsiaTheme="minorHAnsi"/>
    </w:rPr>
  </w:style>
  <w:style w:type="paragraph" w:customStyle="1" w:styleId="D768203606594F0587D6B1EDAAD4271B2">
    <w:name w:val="D768203606594F0587D6B1EDAAD4271B2"/>
    <w:rsid w:val="00AA0CF7"/>
    <w:rPr>
      <w:rFonts w:eastAsiaTheme="minorHAnsi"/>
    </w:rPr>
  </w:style>
  <w:style w:type="paragraph" w:customStyle="1" w:styleId="62B1B559A70348D5B617358A50D1DB2C8">
    <w:name w:val="62B1B559A70348D5B617358A50D1DB2C8"/>
    <w:rsid w:val="00AA0CF7"/>
    <w:rPr>
      <w:rFonts w:eastAsiaTheme="minorHAnsi"/>
    </w:rPr>
  </w:style>
  <w:style w:type="paragraph" w:customStyle="1" w:styleId="700A6C24306F4A2880C68ADAEA59396D8">
    <w:name w:val="700A6C24306F4A2880C68ADAEA59396D8"/>
    <w:rsid w:val="00AA0CF7"/>
    <w:rPr>
      <w:rFonts w:eastAsiaTheme="minorHAnsi"/>
    </w:rPr>
  </w:style>
  <w:style w:type="paragraph" w:customStyle="1" w:styleId="3D68BEEF8B6C44EC88A9F35B5BAC38E816">
    <w:name w:val="3D68BEEF8B6C44EC88A9F35B5BAC38E816"/>
    <w:rsid w:val="00AA0CF7"/>
    <w:rPr>
      <w:rFonts w:eastAsiaTheme="minorHAnsi"/>
    </w:rPr>
  </w:style>
  <w:style w:type="paragraph" w:customStyle="1" w:styleId="1720DC3DD6884E40B711410A0515C86416">
    <w:name w:val="1720DC3DD6884E40B711410A0515C86416"/>
    <w:rsid w:val="00AA0CF7"/>
    <w:rPr>
      <w:rFonts w:eastAsiaTheme="minorHAnsi"/>
    </w:rPr>
  </w:style>
  <w:style w:type="paragraph" w:customStyle="1" w:styleId="42EB210FBD484D889988FAB7D975D53616">
    <w:name w:val="42EB210FBD484D889988FAB7D975D53616"/>
    <w:rsid w:val="00AA0CF7"/>
    <w:rPr>
      <w:rFonts w:eastAsiaTheme="minorHAnsi"/>
    </w:rPr>
  </w:style>
  <w:style w:type="paragraph" w:customStyle="1" w:styleId="9B03182DE88749A2A9AFE51678C302B2">
    <w:name w:val="9B03182DE88749A2A9AFE51678C302B2"/>
    <w:rsid w:val="00AA0CF7"/>
  </w:style>
  <w:style w:type="paragraph" w:customStyle="1" w:styleId="3A336E215EA04F6EB13811F2A26940A9">
    <w:name w:val="3A336E215EA04F6EB13811F2A26940A9"/>
    <w:rsid w:val="00AA0CF7"/>
  </w:style>
  <w:style w:type="paragraph" w:customStyle="1" w:styleId="9E77ABA719194FFF87FFEE1ED9F80B7A">
    <w:name w:val="9E77ABA719194FFF87FFEE1ED9F80B7A"/>
    <w:rsid w:val="00AA0CF7"/>
  </w:style>
  <w:style w:type="paragraph" w:customStyle="1" w:styleId="E7B9E02F5DFD47149D8FA91562BCC4D780">
    <w:name w:val="E7B9E02F5DFD47149D8FA91562BCC4D780"/>
    <w:rsid w:val="00AA0CF7"/>
    <w:rPr>
      <w:rFonts w:eastAsiaTheme="minorHAnsi"/>
    </w:rPr>
  </w:style>
  <w:style w:type="paragraph" w:customStyle="1" w:styleId="348FA061EE3C49ACAE41AEBD74E67BFB62">
    <w:name w:val="348FA061EE3C49ACAE41AEBD74E67BFB62"/>
    <w:rsid w:val="00AA0CF7"/>
    <w:rPr>
      <w:rFonts w:eastAsiaTheme="minorHAnsi"/>
    </w:rPr>
  </w:style>
  <w:style w:type="paragraph" w:customStyle="1" w:styleId="A36C754F31F44FAB8CA89BBA09E91DAB61">
    <w:name w:val="A36C754F31F44FAB8CA89BBA09E91DAB61"/>
    <w:rsid w:val="00AA0CF7"/>
    <w:rPr>
      <w:rFonts w:eastAsiaTheme="minorHAnsi"/>
    </w:rPr>
  </w:style>
  <w:style w:type="paragraph" w:customStyle="1" w:styleId="5E6E5BFE325243B99A437EBE6734EE8359">
    <w:name w:val="5E6E5BFE325243B99A437EBE6734EE8359"/>
    <w:rsid w:val="00AA0CF7"/>
    <w:rPr>
      <w:rFonts w:eastAsiaTheme="minorHAnsi"/>
    </w:rPr>
  </w:style>
  <w:style w:type="paragraph" w:customStyle="1" w:styleId="8BFBF4B9CAF84A3E9019E5F9BFB7EDBA39">
    <w:name w:val="8BFBF4B9CAF84A3E9019E5F9BFB7EDBA39"/>
    <w:rsid w:val="00AA0CF7"/>
    <w:rPr>
      <w:rFonts w:eastAsiaTheme="minorHAnsi"/>
    </w:rPr>
  </w:style>
  <w:style w:type="paragraph" w:customStyle="1" w:styleId="E2A9B0A6EF7F4D269EE1E0DCC0D2F27438">
    <w:name w:val="E2A9B0A6EF7F4D269EE1E0DCC0D2F27438"/>
    <w:rsid w:val="00AA0CF7"/>
    <w:rPr>
      <w:rFonts w:eastAsiaTheme="minorHAnsi"/>
    </w:rPr>
  </w:style>
  <w:style w:type="paragraph" w:customStyle="1" w:styleId="3D85344DC7FE420E9D156A3EA472580F39">
    <w:name w:val="3D85344DC7FE420E9D156A3EA472580F39"/>
    <w:rsid w:val="00AA0CF7"/>
    <w:rPr>
      <w:rFonts w:eastAsiaTheme="minorHAnsi"/>
    </w:rPr>
  </w:style>
  <w:style w:type="paragraph" w:customStyle="1" w:styleId="480EC0956E414A1EB754429E14ECECE639">
    <w:name w:val="480EC0956E414A1EB754429E14ECECE639"/>
    <w:rsid w:val="00AA0CF7"/>
    <w:rPr>
      <w:rFonts w:eastAsiaTheme="minorHAnsi"/>
    </w:rPr>
  </w:style>
  <w:style w:type="paragraph" w:customStyle="1" w:styleId="1243330EA41B46E3954A8E47D41604AE39">
    <w:name w:val="1243330EA41B46E3954A8E47D41604AE39"/>
    <w:rsid w:val="00AA0CF7"/>
    <w:rPr>
      <w:rFonts w:eastAsiaTheme="minorHAnsi"/>
    </w:rPr>
  </w:style>
  <w:style w:type="paragraph" w:customStyle="1" w:styleId="F21F786445334A25B289521284E86A4F39">
    <w:name w:val="F21F786445334A25B289521284E86A4F39"/>
    <w:rsid w:val="00AA0CF7"/>
    <w:rPr>
      <w:rFonts w:eastAsiaTheme="minorHAnsi"/>
    </w:rPr>
  </w:style>
  <w:style w:type="paragraph" w:customStyle="1" w:styleId="CA2FAA98065D45E6A7B7DF7E49ADF15219">
    <w:name w:val="CA2FAA98065D45E6A7B7DF7E49ADF15219"/>
    <w:rsid w:val="00AA0CF7"/>
    <w:rPr>
      <w:rFonts w:eastAsiaTheme="minorHAnsi"/>
    </w:rPr>
  </w:style>
  <w:style w:type="paragraph" w:customStyle="1" w:styleId="5040FA43E6264A4AA0AB784B14CB149119">
    <w:name w:val="5040FA43E6264A4AA0AB784B14CB149119"/>
    <w:rsid w:val="00AA0CF7"/>
    <w:rPr>
      <w:rFonts w:eastAsiaTheme="minorHAnsi"/>
    </w:rPr>
  </w:style>
  <w:style w:type="paragraph" w:customStyle="1" w:styleId="2C02C55783654B578358EE5D0459700919">
    <w:name w:val="2C02C55783654B578358EE5D0459700919"/>
    <w:rsid w:val="00AA0CF7"/>
    <w:rPr>
      <w:rFonts w:eastAsiaTheme="minorHAnsi"/>
    </w:rPr>
  </w:style>
  <w:style w:type="paragraph" w:customStyle="1" w:styleId="266E0BA7C6BD49539E62F46A8840D3FE19">
    <w:name w:val="266E0BA7C6BD49539E62F46A8840D3FE19"/>
    <w:rsid w:val="00AA0CF7"/>
    <w:rPr>
      <w:rFonts w:eastAsiaTheme="minorHAnsi"/>
    </w:rPr>
  </w:style>
  <w:style w:type="paragraph" w:customStyle="1" w:styleId="8A9DB052E34D42839905D32D79CA143319">
    <w:name w:val="8A9DB052E34D42839905D32D79CA143319"/>
    <w:rsid w:val="00AA0CF7"/>
    <w:rPr>
      <w:rFonts w:eastAsiaTheme="minorHAnsi"/>
    </w:rPr>
  </w:style>
  <w:style w:type="paragraph" w:customStyle="1" w:styleId="ADD35C9E239D4C729F9378280FDE323919">
    <w:name w:val="ADD35C9E239D4C729F9378280FDE323919"/>
    <w:rsid w:val="00AA0CF7"/>
    <w:rPr>
      <w:rFonts w:eastAsiaTheme="minorHAnsi"/>
    </w:rPr>
  </w:style>
  <w:style w:type="paragraph" w:customStyle="1" w:styleId="46BB3A84DF8E41CEB6D219A67AFC1A8A19">
    <w:name w:val="46BB3A84DF8E41CEB6D219A67AFC1A8A19"/>
    <w:rsid w:val="00AA0CF7"/>
    <w:rPr>
      <w:rFonts w:eastAsiaTheme="minorHAnsi"/>
    </w:rPr>
  </w:style>
  <w:style w:type="paragraph" w:customStyle="1" w:styleId="AC4127494F5D40D6A413EF75E43D26BC2">
    <w:name w:val="AC4127494F5D40D6A413EF75E43D26BC2"/>
    <w:rsid w:val="00AA0CF7"/>
    <w:rPr>
      <w:rFonts w:eastAsiaTheme="minorHAnsi"/>
    </w:rPr>
  </w:style>
  <w:style w:type="paragraph" w:customStyle="1" w:styleId="6B19A59BB5EE4B84B50C601E2600A2DE2">
    <w:name w:val="6B19A59BB5EE4B84B50C601E2600A2DE2"/>
    <w:rsid w:val="00AA0CF7"/>
    <w:rPr>
      <w:rFonts w:eastAsiaTheme="minorHAnsi"/>
    </w:rPr>
  </w:style>
  <w:style w:type="paragraph" w:customStyle="1" w:styleId="2AE73A5637B449AA85C954B2727E0FA32">
    <w:name w:val="2AE73A5637B449AA85C954B2727E0FA32"/>
    <w:rsid w:val="00AA0CF7"/>
    <w:rPr>
      <w:rFonts w:eastAsiaTheme="minorHAnsi"/>
    </w:rPr>
  </w:style>
  <w:style w:type="paragraph" w:customStyle="1" w:styleId="119C061D769746858E15805E48D47B592">
    <w:name w:val="119C061D769746858E15805E48D47B592"/>
    <w:rsid w:val="00AA0CF7"/>
    <w:rPr>
      <w:rFonts w:eastAsiaTheme="minorHAnsi"/>
    </w:rPr>
  </w:style>
  <w:style w:type="paragraph" w:customStyle="1" w:styleId="9B03182DE88749A2A9AFE51678C302B21">
    <w:name w:val="9B03182DE88749A2A9AFE51678C302B21"/>
    <w:rsid w:val="00AA0CF7"/>
    <w:rPr>
      <w:rFonts w:eastAsiaTheme="minorHAnsi"/>
    </w:rPr>
  </w:style>
  <w:style w:type="paragraph" w:customStyle="1" w:styleId="F118DE8AEFD94EDE829B7114690EE9AB2">
    <w:name w:val="F118DE8AEFD94EDE829B7114690EE9AB2"/>
    <w:rsid w:val="00AA0CF7"/>
    <w:rPr>
      <w:rFonts w:eastAsiaTheme="minorHAnsi"/>
    </w:rPr>
  </w:style>
  <w:style w:type="paragraph" w:customStyle="1" w:styleId="12CD2B35A60947E9B28A36E103FEBDE72">
    <w:name w:val="12CD2B35A60947E9B28A36E103FEBDE72"/>
    <w:rsid w:val="00AA0CF7"/>
    <w:rPr>
      <w:rFonts w:eastAsiaTheme="minorHAnsi"/>
    </w:rPr>
  </w:style>
  <w:style w:type="paragraph" w:customStyle="1" w:styleId="B5B34D7031854A0C8E0BEC79B54E9DFC2">
    <w:name w:val="B5B34D7031854A0C8E0BEC79B54E9DFC2"/>
    <w:rsid w:val="00AA0CF7"/>
    <w:rPr>
      <w:rFonts w:eastAsiaTheme="minorHAnsi"/>
    </w:rPr>
  </w:style>
  <w:style w:type="paragraph" w:customStyle="1" w:styleId="3A336E215EA04F6EB13811F2A26940A91">
    <w:name w:val="3A336E215EA04F6EB13811F2A26940A91"/>
    <w:rsid w:val="00AA0CF7"/>
    <w:rPr>
      <w:rFonts w:eastAsiaTheme="minorHAnsi"/>
    </w:rPr>
  </w:style>
  <w:style w:type="paragraph" w:customStyle="1" w:styleId="A7D3C7C805C44927AFF2B97136832C842">
    <w:name w:val="A7D3C7C805C44927AFF2B97136832C842"/>
    <w:rsid w:val="00AA0CF7"/>
    <w:rPr>
      <w:rFonts w:eastAsiaTheme="minorHAnsi"/>
    </w:rPr>
  </w:style>
  <w:style w:type="paragraph" w:customStyle="1" w:styleId="6F6687EEF089428F9D0B70AFC59741182">
    <w:name w:val="6F6687EEF089428F9D0B70AFC59741182"/>
    <w:rsid w:val="00AA0CF7"/>
    <w:rPr>
      <w:rFonts w:eastAsiaTheme="minorHAnsi"/>
    </w:rPr>
  </w:style>
  <w:style w:type="paragraph" w:customStyle="1" w:styleId="ADD8FB7FCE3145D7963910D3530CE4D42">
    <w:name w:val="ADD8FB7FCE3145D7963910D3530CE4D42"/>
    <w:rsid w:val="00AA0CF7"/>
    <w:rPr>
      <w:rFonts w:eastAsiaTheme="minorHAnsi"/>
    </w:rPr>
  </w:style>
  <w:style w:type="paragraph" w:customStyle="1" w:styleId="9E77ABA719194FFF87FFEE1ED9F80B7A1">
    <w:name w:val="9E77ABA719194FFF87FFEE1ED9F80B7A1"/>
    <w:rsid w:val="00AA0CF7"/>
    <w:rPr>
      <w:rFonts w:eastAsiaTheme="minorHAnsi"/>
    </w:rPr>
  </w:style>
  <w:style w:type="paragraph" w:customStyle="1" w:styleId="00073462496C4D0AB168E73C8A73F95B2">
    <w:name w:val="00073462496C4D0AB168E73C8A73F95B2"/>
    <w:rsid w:val="00AA0CF7"/>
    <w:rPr>
      <w:rFonts w:eastAsiaTheme="minorHAnsi"/>
    </w:rPr>
  </w:style>
  <w:style w:type="paragraph" w:customStyle="1" w:styleId="202B545721644FB68D6C76DDFE67F8409">
    <w:name w:val="202B545721644FB68D6C76DDFE67F8409"/>
    <w:rsid w:val="00AA0CF7"/>
    <w:rPr>
      <w:rFonts w:eastAsiaTheme="minorHAnsi"/>
    </w:rPr>
  </w:style>
  <w:style w:type="paragraph" w:customStyle="1" w:styleId="E93B6F198E6B46BEB61BC1B1FEF419709">
    <w:name w:val="E93B6F198E6B46BEB61BC1B1FEF419709"/>
    <w:rsid w:val="00AA0CF7"/>
    <w:rPr>
      <w:rFonts w:eastAsiaTheme="minorHAnsi"/>
    </w:rPr>
  </w:style>
  <w:style w:type="paragraph" w:customStyle="1" w:styleId="98FD61484FF447438326B9472798F6919">
    <w:name w:val="98FD61484FF447438326B9472798F6919"/>
    <w:rsid w:val="00AA0CF7"/>
    <w:rPr>
      <w:rFonts w:eastAsiaTheme="minorHAnsi"/>
    </w:rPr>
  </w:style>
  <w:style w:type="paragraph" w:customStyle="1" w:styleId="6BF9463DF1EE468B984E0140A9E8859E9">
    <w:name w:val="6BF9463DF1EE468B984E0140A9E8859E9"/>
    <w:rsid w:val="00AA0CF7"/>
    <w:rPr>
      <w:rFonts w:eastAsiaTheme="minorHAnsi"/>
    </w:rPr>
  </w:style>
  <w:style w:type="paragraph" w:customStyle="1" w:styleId="D768203606594F0587D6B1EDAAD4271B3">
    <w:name w:val="D768203606594F0587D6B1EDAAD4271B3"/>
    <w:rsid w:val="00AA0CF7"/>
    <w:rPr>
      <w:rFonts w:eastAsiaTheme="minorHAnsi"/>
    </w:rPr>
  </w:style>
  <w:style w:type="paragraph" w:customStyle="1" w:styleId="62B1B559A70348D5B617358A50D1DB2C9">
    <w:name w:val="62B1B559A70348D5B617358A50D1DB2C9"/>
    <w:rsid w:val="00AA0CF7"/>
    <w:rPr>
      <w:rFonts w:eastAsiaTheme="minorHAnsi"/>
    </w:rPr>
  </w:style>
  <w:style w:type="paragraph" w:customStyle="1" w:styleId="700A6C24306F4A2880C68ADAEA59396D9">
    <w:name w:val="700A6C24306F4A2880C68ADAEA59396D9"/>
    <w:rsid w:val="00AA0CF7"/>
    <w:rPr>
      <w:rFonts w:eastAsiaTheme="minorHAnsi"/>
    </w:rPr>
  </w:style>
  <w:style w:type="paragraph" w:customStyle="1" w:styleId="3D68BEEF8B6C44EC88A9F35B5BAC38E817">
    <w:name w:val="3D68BEEF8B6C44EC88A9F35B5BAC38E817"/>
    <w:rsid w:val="00AA0CF7"/>
    <w:rPr>
      <w:rFonts w:eastAsiaTheme="minorHAnsi"/>
    </w:rPr>
  </w:style>
  <w:style w:type="paragraph" w:customStyle="1" w:styleId="1720DC3DD6884E40B711410A0515C86417">
    <w:name w:val="1720DC3DD6884E40B711410A0515C86417"/>
    <w:rsid w:val="00AA0CF7"/>
    <w:rPr>
      <w:rFonts w:eastAsiaTheme="minorHAnsi"/>
    </w:rPr>
  </w:style>
  <w:style w:type="paragraph" w:customStyle="1" w:styleId="42EB210FBD484D889988FAB7D975D53617">
    <w:name w:val="42EB210FBD484D889988FAB7D975D53617"/>
    <w:rsid w:val="00AA0CF7"/>
    <w:rPr>
      <w:rFonts w:eastAsiaTheme="minorHAnsi"/>
    </w:rPr>
  </w:style>
  <w:style w:type="paragraph" w:customStyle="1" w:styleId="C6958A4ADC004D47AFE40DC75CF9DAEB">
    <w:name w:val="C6958A4ADC004D47AFE40DC75CF9DAEB"/>
    <w:rsid w:val="00AA0CF7"/>
  </w:style>
  <w:style w:type="paragraph" w:customStyle="1" w:styleId="3DDBD4050F014E79A4274DA2A973CCEA">
    <w:name w:val="3DDBD4050F014E79A4274DA2A973CCEA"/>
    <w:rsid w:val="00AA0CF7"/>
  </w:style>
  <w:style w:type="paragraph" w:customStyle="1" w:styleId="B702B99ED61B4EA692B931D3BC66BBAE">
    <w:name w:val="B702B99ED61B4EA692B931D3BC66BBAE"/>
    <w:rsid w:val="00AA0CF7"/>
  </w:style>
  <w:style w:type="paragraph" w:customStyle="1" w:styleId="AB9E3536C4CB4020A3E8F63DD7DCAC02">
    <w:name w:val="AB9E3536C4CB4020A3E8F63DD7DCAC02"/>
    <w:rsid w:val="00AA0CF7"/>
  </w:style>
  <w:style w:type="paragraph" w:customStyle="1" w:styleId="D403117C305C430D80560332F0B14579">
    <w:name w:val="D403117C305C430D80560332F0B14579"/>
    <w:rsid w:val="00AA0CF7"/>
  </w:style>
  <w:style w:type="paragraph" w:customStyle="1" w:styleId="A109649D749C495890B618AEEFBC3370">
    <w:name w:val="A109649D749C495890B618AEEFBC3370"/>
    <w:rsid w:val="00AA0CF7"/>
  </w:style>
  <w:style w:type="paragraph" w:customStyle="1" w:styleId="D4CB71268620421F858AA52101E1D595">
    <w:name w:val="D4CB71268620421F858AA52101E1D595"/>
    <w:rsid w:val="00AA0CF7"/>
  </w:style>
  <w:style w:type="paragraph" w:customStyle="1" w:styleId="60E7B5189A6848758054A8E4125FE19C">
    <w:name w:val="60E7B5189A6848758054A8E4125FE19C"/>
    <w:rsid w:val="00AA0CF7"/>
  </w:style>
  <w:style w:type="paragraph" w:customStyle="1" w:styleId="2B96FA9FF5B6439F88B32B5D75E0A683">
    <w:name w:val="2B96FA9FF5B6439F88B32B5D75E0A683"/>
    <w:rsid w:val="00AA0CF7"/>
  </w:style>
  <w:style w:type="paragraph" w:customStyle="1" w:styleId="95AC47570F2143D5BFDA1642B464D921">
    <w:name w:val="95AC47570F2143D5BFDA1642B464D921"/>
    <w:rsid w:val="00AA0CF7"/>
  </w:style>
  <w:style w:type="paragraph" w:customStyle="1" w:styleId="F9B190A4DE904D649F61206470D41C60">
    <w:name w:val="F9B190A4DE904D649F61206470D41C60"/>
    <w:rsid w:val="00AA0CF7"/>
  </w:style>
  <w:style w:type="paragraph" w:customStyle="1" w:styleId="321D1D89C1BF4DE3B3383DA2497DB2D5">
    <w:name w:val="321D1D89C1BF4DE3B3383DA2497DB2D5"/>
    <w:rsid w:val="00AA0CF7"/>
  </w:style>
  <w:style w:type="paragraph" w:customStyle="1" w:styleId="DE586248A89B42418A7A11284B857BC7">
    <w:name w:val="DE586248A89B42418A7A11284B857BC7"/>
    <w:rsid w:val="00AA0CF7"/>
  </w:style>
  <w:style w:type="paragraph" w:customStyle="1" w:styleId="67911464FF6F4060B2ED05C0D4BF8515">
    <w:name w:val="67911464FF6F4060B2ED05C0D4BF8515"/>
    <w:rsid w:val="00AA0CF7"/>
  </w:style>
  <w:style w:type="paragraph" w:customStyle="1" w:styleId="19ED4994FB69468E9F2A5FB2F2B1F7CD">
    <w:name w:val="19ED4994FB69468E9F2A5FB2F2B1F7CD"/>
    <w:rsid w:val="00AA0CF7"/>
  </w:style>
  <w:style w:type="paragraph" w:customStyle="1" w:styleId="42FEB43103D345CDAEBD52E22E8DE595">
    <w:name w:val="42FEB43103D345CDAEBD52E22E8DE595"/>
    <w:rsid w:val="00AA0CF7"/>
  </w:style>
  <w:style w:type="paragraph" w:customStyle="1" w:styleId="AE1A32AE71DD43A39E9D402AEF5FD162">
    <w:name w:val="AE1A32AE71DD43A39E9D402AEF5FD162"/>
    <w:rsid w:val="00AA0CF7"/>
  </w:style>
  <w:style w:type="paragraph" w:customStyle="1" w:styleId="943845E4F67F46B8A174EE334DB6CFE2">
    <w:name w:val="943845E4F67F46B8A174EE334DB6CFE2"/>
    <w:rsid w:val="00AA0CF7"/>
  </w:style>
  <w:style w:type="paragraph" w:customStyle="1" w:styleId="81F3A9E4D1F845C09BE3E737350BB565">
    <w:name w:val="81F3A9E4D1F845C09BE3E737350BB565"/>
    <w:rsid w:val="00AA0CF7"/>
  </w:style>
  <w:style w:type="paragraph" w:customStyle="1" w:styleId="7A70D5C8B6FE451590BEDD2F366D6A12">
    <w:name w:val="7A70D5C8B6FE451590BEDD2F366D6A12"/>
    <w:rsid w:val="00AA0CF7"/>
  </w:style>
  <w:style w:type="paragraph" w:customStyle="1" w:styleId="E7B9E02F5DFD47149D8FA91562BCC4D781">
    <w:name w:val="E7B9E02F5DFD47149D8FA91562BCC4D781"/>
    <w:rsid w:val="00AA0CF7"/>
    <w:rPr>
      <w:rFonts w:eastAsiaTheme="minorHAnsi"/>
    </w:rPr>
  </w:style>
  <w:style w:type="paragraph" w:customStyle="1" w:styleId="348FA061EE3C49ACAE41AEBD74E67BFB63">
    <w:name w:val="348FA061EE3C49ACAE41AEBD74E67BFB63"/>
    <w:rsid w:val="00AA0CF7"/>
    <w:rPr>
      <w:rFonts w:eastAsiaTheme="minorHAnsi"/>
    </w:rPr>
  </w:style>
  <w:style w:type="paragraph" w:customStyle="1" w:styleId="A36C754F31F44FAB8CA89BBA09E91DAB62">
    <w:name w:val="A36C754F31F44FAB8CA89BBA09E91DAB62"/>
    <w:rsid w:val="00AA0CF7"/>
    <w:rPr>
      <w:rFonts w:eastAsiaTheme="minorHAnsi"/>
    </w:rPr>
  </w:style>
  <w:style w:type="paragraph" w:customStyle="1" w:styleId="5E6E5BFE325243B99A437EBE6734EE8360">
    <w:name w:val="5E6E5BFE325243B99A437EBE6734EE8360"/>
    <w:rsid w:val="00AA0CF7"/>
    <w:rPr>
      <w:rFonts w:eastAsiaTheme="minorHAnsi"/>
    </w:rPr>
  </w:style>
  <w:style w:type="paragraph" w:customStyle="1" w:styleId="8BFBF4B9CAF84A3E9019E5F9BFB7EDBA40">
    <w:name w:val="8BFBF4B9CAF84A3E9019E5F9BFB7EDBA40"/>
    <w:rsid w:val="00AA0CF7"/>
    <w:rPr>
      <w:rFonts w:eastAsiaTheme="minorHAnsi"/>
    </w:rPr>
  </w:style>
  <w:style w:type="paragraph" w:customStyle="1" w:styleId="E2A9B0A6EF7F4D269EE1E0DCC0D2F27439">
    <w:name w:val="E2A9B0A6EF7F4D269EE1E0DCC0D2F27439"/>
    <w:rsid w:val="00AA0CF7"/>
    <w:rPr>
      <w:rFonts w:eastAsiaTheme="minorHAnsi"/>
    </w:rPr>
  </w:style>
  <w:style w:type="paragraph" w:customStyle="1" w:styleId="3D85344DC7FE420E9D156A3EA472580F40">
    <w:name w:val="3D85344DC7FE420E9D156A3EA472580F40"/>
    <w:rsid w:val="00AA0CF7"/>
    <w:rPr>
      <w:rFonts w:eastAsiaTheme="minorHAnsi"/>
    </w:rPr>
  </w:style>
  <w:style w:type="paragraph" w:customStyle="1" w:styleId="480EC0956E414A1EB754429E14ECECE640">
    <w:name w:val="480EC0956E414A1EB754429E14ECECE640"/>
    <w:rsid w:val="00AA0CF7"/>
    <w:rPr>
      <w:rFonts w:eastAsiaTheme="minorHAnsi"/>
    </w:rPr>
  </w:style>
  <w:style w:type="paragraph" w:customStyle="1" w:styleId="1243330EA41B46E3954A8E47D41604AE40">
    <w:name w:val="1243330EA41B46E3954A8E47D41604AE40"/>
    <w:rsid w:val="00AA0CF7"/>
    <w:rPr>
      <w:rFonts w:eastAsiaTheme="minorHAnsi"/>
    </w:rPr>
  </w:style>
  <w:style w:type="paragraph" w:customStyle="1" w:styleId="F21F786445334A25B289521284E86A4F40">
    <w:name w:val="F21F786445334A25B289521284E86A4F40"/>
    <w:rsid w:val="00AA0CF7"/>
    <w:rPr>
      <w:rFonts w:eastAsiaTheme="minorHAnsi"/>
    </w:rPr>
  </w:style>
  <w:style w:type="paragraph" w:customStyle="1" w:styleId="CA2FAA98065D45E6A7B7DF7E49ADF15220">
    <w:name w:val="CA2FAA98065D45E6A7B7DF7E49ADF15220"/>
    <w:rsid w:val="00AA0CF7"/>
    <w:rPr>
      <w:rFonts w:eastAsiaTheme="minorHAnsi"/>
    </w:rPr>
  </w:style>
  <w:style w:type="paragraph" w:customStyle="1" w:styleId="5040FA43E6264A4AA0AB784B14CB149120">
    <w:name w:val="5040FA43E6264A4AA0AB784B14CB149120"/>
    <w:rsid w:val="00AA0CF7"/>
    <w:rPr>
      <w:rFonts w:eastAsiaTheme="minorHAnsi"/>
    </w:rPr>
  </w:style>
  <w:style w:type="paragraph" w:customStyle="1" w:styleId="2C02C55783654B578358EE5D0459700920">
    <w:name w:val="2C02C55783654B578358EE5D0459700920"/>
    <w:rsid w:val="00AA0CF7"/>
    <w:rPr>
      <w:rFonts w:eastAsiaTheme="minorHAnsi"/>
    </w:rPr>
  </w:style>
  <w:style w:type="paragraph" w:customStyle="1" w:styleId="266E0BA7C6BD49539E62F46A8840D3FE20">
    <w:name w:val="266E0BA7C6BD49539E62F46A8840D3FE20"/>
    <w:rsid w:val="00AA0CF7"/>
    <w:rPr>
      <w:rFonts w:eastAsiaTheme="minorHAnsi"/>
    </w:rPr>
  </w:style>
  <w:style w:type="paragraph" w:customStyle="1" w:styleId="8A9DB052E34D42839905D32D79CA143320">
    <w:name w:val="8A9DB052E34D42839905D32D79CA143320"/>
    <w:rsid w:val="00AA0CF7"/>
    <w:rPr>
      <w:rFonts w:eastAsiaTheme="minorHAnsi"/>
    </w:rPr>
  </w:style>
  <w:style w:type="paragraph" w:customStyle="1" w:styleId="ADD35C9E239D4C729F9378280FDE323920">
    <w:name w:val="ADD35C9E239D4C729F9378280FDE323920"/>
    <w:rsid w:val="00AA0CF7"/>
    <w:rPr>
      <w:rFonts w:eastAsiaTheme="minorHAnsi"/>
    </w:rPr>
  </w:style>
  <w:style w:type="paragraph" w:customStyle="1" w:styleId="46BB3A84DF8E41CEB6D219A67AFC1A8A20">
    <w:name w:val="46BB3A84DF8E41CEB6D219A67AFC1A8A20"/>
    <w:rsid w:val="00AA0CF7"/>
    <w:rPr>
      <w:rFonts w:eastAsiaTheme="minorHAnsi"/>
    </w:rPr>
  </w:style>
  <w:style w:type="paragraph" w:customStyle="1" w:styleId="D403117C305C430D80560332F0B145791">
    <w:name w:val="D403117C305C430D80560332F0B145791"/>
    <w:rsid w:val="00AA0CF7"/>
    <w:rPr>
      <w:rFonts w:eastAsiaTheme="minorHAnsi"/>
    </w:rPr>
  </w:style>
  <w:style w:type="paragraph" w:customStyle="1" w:styleId="A109649D749C495890B618AEEFBC33701">
    <w:name w:val="A109649D749C495890B618AEEFBC33701"/>
    <w:rsid w:val="00AA0CF7"/>
    <w:rPr>
      <w:rFonts w:eastAsiaTheme="minorHAnsi"/>
    </w:rPr>
  </w:style>
  <w:style w:type="paragraph" w:customStyle="1" w:styleId="D4CB71268620421F858AA52101E1D5951">
    <w:name w:val="D4CB71268620421F858AA52101E1D5951"/>
    <w:rsid w:val="00AA0CF7"/>
    <w:rPr>
      <w:rFonts w:eastAsiaTheme="minorHAnsi"/>
    </w:rPr>
  </w:style>
  <w:style w:type="paragraph" w:customStyle="1" w:styleId="7A70D5C8B6FE451590BEDD2F366D6A121">
    <w:name w:val="7A70D5C8B6FE451590BEDD2F366D6A121"/>
    <w:rsid w:val="00AA0CF7"/>
    <w:rPr>
      <w:rFonts w:eastAsiaTheme="minorHAnsi"/>
    </w:rPr>
  </w:style>
  <w:style w:type="paragraph" w:customStyle="1" w:styleId="2B96FA9FF5B6439F88B32B5D75E0A6831">
    <w:name w:val="2B96FA9FF5B6439F88B32B5D75E0A6831"/>
    <w:rsid w:val="00AA0CF7"/>
    <w:rPr>
      <w:rFonts w:eastAsiaTheme="minorHAnsi"/>
    </w:rPr>
  </w:style>
  <w:style w:type="paragraph" w:customStyle="1" w:styleId="95AC47570F2143D5BFDA1642B464D9211">
    <w:name w:val="95AC47570F2143D5BFDA1642B464D9211"/>
    <w:rsid w:val="00AA0CF7"/>
    <w:rPr>
      <w:rFonts w:eastAsiaTheme="minorHAnsi"/>
    </w:rPr>
  </w:style>
  <w:style w:type="paragraph" w:customStyle="1" w:styleId="F9B190A4DE904D649F61206470D41C601">
    <w:name w:val="F9B190A4DE904D649F61206470D41C601"/>
    <w:rsid w:val="00AA0CF7"/>
    <w:rPr>
      <w:rFonts w:eastAsiaTheme="minorHAnsi"/>
    </w:rPr>
  </w:style>
  <w:style w:type="paragraph" w:customStyle="1" w:styleId="321D1D89C1BF4DE3B3383DA2497DB2D51">
    <w:name w:val="321D1D89C1BF4DE3B3383DA2497DB2D51"/>
    <w:rsid w:val="00AA0CF7"/>
    <w:rPr>
      <w:rFonts w:eastAsiaTheme="minorHAnsi"/>
    </w:rPr>
  </w:style>
  <w:style w:type="paragraph" w:customStyle="1" w:styleId="DE586248A89B42418A7A11284B857BC71">
    <w:name w:val="DE586248A89B42418A7A11284B857BC71"/>
    <w:rsid w:val="00AA0CF7"/>
    <w:rPr>
      <w:rFonts w:eastAsiaTheme="minorHAnsi"/>
    </w:rPr>
  </w:style>
  <w:style w:type="paragraph" w:customStyle="1" w:styleId="67911464FF6F4060B2ED05C0D4BF85151">
    <w:name w:val="67911464FF6F4060B2ED05C0D4BF85151"/>
    <w:rsid w:val="00AA0CF7"/>
    <w:rPr>
      <w:rFonts w:eastAsiaTheme="minorHAnsi"/>
    </w:rPr>
  </w:style>
  <w:style w:type="paragraph" w:customStyle="1" w:styleId="19ED4994FB69468E9F2A5FB2F2B1F7CD1">
    <w:name w:val="19ED4994FB69468E9F2A5FB2F2B1F7CD1"/>
    <w:rsid w:val="00AA0CF7"/>
    <w:rPr>
      <w:rFonts w:eastAsiaTheme="minorHAnsi"/>
    </w:rPr>
  </w:style>
  <w:style w:type="paragraph" w:customStyle="1" w:styleId="42FEB43103D345CDAEBD52E22E8DE5951">
    <w:name w:val="42FEB43103D345CDAEBD52E22E8DE5951"/>
    <w:rsid w:val="00AA0CF7"/>
    <w:rPr>
      <w:rFonts w:eastAsiaTheme="minorHAnsi"/>
    </w:rPr>
  </w:style>
  <w:style w:type="paragraph" w:customStyle="1" w:styleId="AE1A32AE71DD43A39E9D402AEF5FD1621">
    <w:name w:val="AE1A32AE71DD43A39E9D402AEF5FD1621"/>
    <w:rsid w:val="00AA0CF7"/>
    <w:rPr>
      <w:rFonts w:eastAsiaTheme="minorHAnsi"/>
    </w:rPr>
  </w:style>
  <w:style w:type="paragraph" w:customStyle="1" w:styleId="943845E4F67F46B8A174EE334DB6CFE21">
    <w:name w:val="943845E4F67F46B8A174EE334DB6CFE21"/>
    <w:rsid w:val="00AA0CF7"/>
    <w:rPr>
      <w:rFonts w:eastAsiaTheme="minorHAnsi"/>
    </w:rPr>
  </w:style>
  <w:style w:type="paragraph" w:customStyle="1" w:styleId="81F3A9E4D1F845C09BE3E737350BB5651">
    <w:name w:val="81F3A9E4D1F845C09BE3E737350BB5651"/>
    <w:rsid w:val="00AA0CF7"/>
    <w:rPr>
      <w:rFonts w:eastAsiaTheme="minorHAnsi"/>
    </w:rPr>
  </w:style>
  <w:style w:type="paragraph" w:customStyle="1" w:styleId="202B545721644FB68D6C76DDFE67F84010">
    <w:name w:val="202B545721644FB68D6C76DDFE67F84010"/>
    <w:rsid w:val="00AA0CF7"/>
    <w:rPr>
      <w:rFonts w:eastAsiaTheme="minorHAnsi"/>
    </w:rPr>
  </w:style>
  <w:style w:type="paragraph" w:customStyle="1" w:styleId="E93B6F198E6B46BEB61BC1B1FEF4197010">
    <w:name w:val="E93B6F198E6B46BEB61BC1B1FEF4197010"/>
    <w:rsid w:val="00AA0CF7"/>
    <w:rPr>
      <w:rFonts w:eastAsiaTheme="minorHAnsi"/>
    </w:rPr>
  </w:style>
  <w:style w:type="paragraph" w:customStyle="1" w:styleId="98FD61484FF447438326B9472798F69110">
    <w:name w:val="98FD61484FF447438326B9472798F69110"/>
    <w:rsid w:val="00AA0CF7"/>
    <w:rPr>
      <w:rFonts w:eastAsiaTheme="minorHAnsi"/>
    </w:rPr>
  </w:style>
  <w:style w:type="paragraph" w:customStyle="1" w:styleId="6BF9463DF1EE468B984E0140A9E8859E10">
    <w:name w:val="6BF9463DF1EE468B984E0140A9E8859E10"/>
    <w:rsid w:val="00AA0CF7"/>
    <w:rPr>
      <w:rFonts w:eastAsiaTheme="minorHAnsi"/>
    </w:rPr>
  </w:style>
  <w:style w:type="paragraph" w:customStyle="1" w:styleId="D768203606594F0587D6B1EDAAD4271B4">
    <w:name w:val="D768203606594F0587D6B1EDAAD4271B4"/>
    <w:rsid w:val="00AA0CF7"/>
    <w:rPr>
      <w:rFonts w:eastAsiaTheme="minorHAnsi"/>
    </w:rPr>
  </w:style>
  <w:style w:type="paragraph" w:customStyle="1" w:styleId="62B1B559A70348D5B617358A50D1DB2C10">
    <w:name w:val="62B1B559A70348D5B617358A50D1DB2C10"/>
    <w:rsid w:val="00AA0CF7"/>
    <w:rPr>
      <w:rFonts w:eastAsiaTheme="minorHAnsi"/>
    </w:rPr>
  </w:style>
  <w:style w:type="paragraph" w:customStyle="1" w:styleId="700A6C24306F4A2880C68ADAEA59396D10">
    <w:name w:val="700A6C24306F4A2880C68ADAEA59396D10"/>
    <w:rsid w:val="00AA0CF7"/>
    <w:rPr>
      <w:rFonts w:eastAsiaTheme="minorHAnsi"/>
    </w:rPr>
  </w:style>
  <w:style w:type="paragraph" w:customStyle="1" w:styleId="3D68BEEF8B6C44EC88A9F35B5BAC38E818">
    <w:name w:val="3D68BEEF8B6C44EC88A9F35B5BAC38E818"/>
    <w:rsid w:val="00AA0CF7"/>
    <w:rPr>
      <w:rFonts w:eastAsiaTheme="minorHAnsi"/>
    </w:rPr>
  </w:style>
  <w:style w:type="paragraph" w:customStyle="1" w:styleId="1720DC3DD6884E40B711410A0515C86418">
    <w:name w:val="1720DC3DD6884E40B711410A0515C86418"/>
    <w:rsid w:val="00AA0CF7"/>
    <w:rPr>
      <w:rFonts w:eastAsiaTheme="minorHAnsi"/>
    </w:rPr>
  </w:style>
  <w:style w:type="paragraph" w:customStyle="1" w:styleId="42EB210FBD484D889988FAB7D975D53618">
    <w:name w:val="42EB210FBD484D889988FAB7D975D53618"/>
    <w:rsid w:val="00AA0CF7"/>
    <w:rPr>
      <w:rFonts w:eastAsiaTheme="minorHAnsi"/>
    </w:rPr>
  </w:style>
  <w:style w:type="paragraph" w:customStyle="1" w:styleId="574EDBF80535412CADFFBF28E02D5FB1">
    <w:name w:val="574EDBF80535412CADFFBF28E02D5FB1"/>
    <w:rsid w:val="00AA0CF7"/>
  </w:style>
  <w:style w:type="paragraph" w:customStyle="1" w:styleId="3F903CF3CAB14E269834CDC4E2208F44">
    <w:name w:val="3F903CF3CAB14E269834CDC4E2208F44"/>
    <w:rsid w:val="00AA0CF7"/>
  </w:style>
  <w:style w:type="paragraph" w:customStyle="1" w:styleId="B25EBD029D484665B59903A05B81403A">
    <w:name w:val="B25EBD029D484665B59903A05B81403A"/>
    <w:rsid w:val="00AA0CF7"/>
  </w:style>
  <w:style w:type="paragraph" w:customStyle="1" w:styleId="E7B9E02F5DFD47149D8FA91562BCC4D782">
    <w:name w:val="E7B9E02F5DFD47149D8FA91562BCC4D782"/>
    <w:rsid w:val="00AA0CF7"/>
    <w:rPr>
      <w:rFonts w:eastAsiaTheme="minorHAnsi"/>
    </w:rPr>
  </w:style>
  <w:style w:type="paragraph" w:customStyle="1" w:styleId="348FA061EE3C49ACAE41AEBD74E67BFB64">
    <w:name w:val="348FA061EE3C49ACAE41AEBD74E67BFB64"/>
    <w:rsid w:val="00AA0CF7"/>
    <w:rPr>
      <w:rFonts w:eastAsiaTheme="minorHAnsi"/>
    </w:rPr>
  </w:style>
  <w:style w:type="paragraph" w:customStyle="1" w:styleId="A36C754F31F44FAB8CA89BBA09E91DAB63">
    <w:name w:val="A36C754F31F44FAB8CA89BBA09E91DAB63"/>
    <w:rsid w:val="00AA0CF7"/>
    <w:rPr>
      <w:rFonts w:eastAsiaTheme="minorHAnsi"/>
    </w:rPr>
  </w:style>
  <w:style w:type="paragraph" w:customStyle="1" w:styleId="5E6E5BFE325243B99A437EBE6734EE8361">
    <w:name w:val="5E6E5BFE325243B99A437EBE6734EE8361"/>
    <w:rsid w:val="00AA0CF7"/>
    <w:rPr>
      <w:rFonts w:eastAsiaTheme="minorHAnsi"/>
    </w:rPr>
  </w:style>
  <w:style w:type="paragraph" w:customStyle="1" w:styleId="8BFBF4B9CAF84A3E9019E5F9BFB7EDBA41">
    <w:name w:val="8BFBF4B9CAF84A3E9019E5F9BFB7EDBA41"/>
    <w:rsid w:val="00AA0CF7"/>
    <w:rPr>
      <w:rFonts w:eastAsiaTheme="minorHAnsi"/>
    </w:rPr>
  </w:style>
  <w:style w:type="paragraph" w:customStyle="1" w:styleId="E2A9B0A6EF7F4D269EE1E0DCC0D2F27440">
    <w:name w:val="E2A9B0A6EF7F4D269EE1E0DCC0D2F27440"/>
    <w:rsid w:val="00AA0CF7"/>
    <w:rPr>
      <w:rFonts w:eastAsiaTheme="minorHAnsi"/>
    </w:rPr>
  </w:style>
  <w:style w:type="paragraph" w:customStyle="1" w:styleId="3D85344DC7FE420E9D156A3EA472580F41">
    <w:name w:val="3D85344DC7FE420E9D156A3EA472580F41"/>
    <w:rsid w:val="00AA0CF7"/>
    <w:rPr>
      <w:rFonts w:eastAsiaTheme="minorHAnsi"/>
    </w:rPr>
  </w:style>
  <w:style w:type="paragraph" w:customStyle="1" w:styleId="480EC0956E414A1EB754429E14ECECE641">
    <w:name w:val="480EC0956E414A1EB754429E14ECECE641"/>
    <w:rsid w:val="00AA0CF7"/>
    <w:rPr>
      <w:rFonts w:eastAsiaTheme="minorHAnsi"/>
    </w:rPr>
  </w:style>
  <w:style w:type="paragraph" w:customStyle="1" w:styleId="1243330EA41B46E3954A8E47D41604AE41">
    <w:name w:val="1243330EA41B46E3954A8E47D41604AE41"/>
    <w:rsid w:val="00AA0CF7"/>
    <w:rPr>
      <w:rFonts w:eastAsiaTheme="minorHAnsi"/>
    </w:rPr>
  </w:style>
  <w:style w:type="paragraph" w:customStyle="1" w:styleId="F21F786445334A25B289521284E86A4F41">
    <w:name w:val="F21F786445334A25B289521284E86A4F41"/>
    <w:rsid w:val="00AA0CF7"/>
    <w:rPr>
      <w:rFonts w:eastAsiaTheme="minorHAnsi"/>
    </w:rPr>
  </w:style>
  <w:style w:type="paragraph" w:customStyle="1" w:styleId="CA2FAA98065D45E6A7B7DF7E49ADF15221">
    <w:name w:val="CA2FAA98065D45E6A7B7DF7E49ADF15221"/>
    <w:rsid w:val="00AA0CF7"/>
    <w:rPr>
      <w:rFonts w:eastAsiaTheme="minorHAnsi"/>
    </w:rPr>
  </w:style>
  <w:style w:type="paragraph" w:customStyle="1" w:styleId="5040FA43E6264A4AA0AB784B14CB149121">
    <w:name w:val="5040FA43E6264A4AA0AB784B14CB149121"/>
    <w:rsid w:val="00AA0CF7"/>
    <w:rPr>
      <w:rFonts w:eastAsiaTheme="minorHAnsi"/>
    </w:rPr>
  </w:style>
  <w:style w:type="paragraph" w:customStyle="1" w:styleId="2C02C55783654B578358EE5D0459700921">
    <w:name w:val="2C02C55783654B578358EE5D0459700921"/>
    <w:rsid w:val="00AA0CF7"/>
    <w:rPr>
      <w:rFonts w:eastAsiaTheme="minorHAnsi"/>
    </w:rPr>
  </w:style>
  <w:style w:type="paragraph" w:customStyle="1" w:styleId="266E0BA7C6BD49539E62F46A8840D3FE21">
    <w:name w:val="266E0BA7C6BD49539E62F46A8840D3FE21"/>
    <w:rsid w:val="00AA0CF7"/>
    <w:rPr>
      <w:rFonts w:eastAsiaTheme="minorHAnsi"/>
    </w:rPr>
  </w:style>
  <w:style w:type="paragraph" w:customStyle="1" w:styleId="8A9DB052E34D42839905D32D79CA143321">
    <w:name w:val="8A9DB052E34D42839905D32D79CA143321"/>
    <w:rsid w:val="00AA0CF7"/>
    <w:rPr>
      <w:rFonts w:eastAsiaTheme="minorHAnsi"/>
    </w:rPr>
  </w:style>
  <w:style w:type="paragraph" w:customStyle="1" w:styleId="ADD35C9E239D4C729F9378280FDE323921">
    <w:name w:val="ADD35C9E239D4C729F9378280FDE323921"/>
    <w:rsid w:val="00AA0CF7"/>
    <w:rPr>
      <w:rFonts w:eastAsiaTheme="minorHAnsi"/>
    </w:rPr>
  </w:style>
  <w:style w:type="paragraph" w:customStyle="1" w:styleId="46BB3A84DF8E41CEB6D219A67AFC1A8A21">
    <w:name w:val="46BB3A84DF8E41CEB6D219A67AFC1A8A21"/>
    <w:rsid w:val="00AA0CF7"/>
    <w:rPr>
      <w:rFonts w:eastAsiaTheme="minorHAnsi"/>
    </w:rPr>
  </w:style>
  <w:style w:type="paragraph" w:customStyle="1" w:styleId="D403117C305C430D80560332F0B145792">
    <w:name w:val="D403117C305C430D80560332F0B145792"/>
    <w:rsid w:val="00AA0CF7"/>
    <w:rPr>
      <w:rFonts w:eastAsiaTheme="minorHAnsi"/>
    </w:rPr>
  </w:style>
  <w:style w:type="paragraph" w:customStyle="1" w:styleId="A109649D749C495890B618AEEFBC33702">
    <w:name w:val="A109649D749C495890B618AEEFBC33702"/>
    <w:rsid w:val="00AA0CF7"/>
    <w:rPr>
      <w:rFonts w:eastAsiaTheme="minorHAnsi"/>
    </w:rPr>
  </w:style>
  <w:style w:type="paragraph" w:customStyle="1" w:styleId="D4CB71268620421F858AA52101E1D5952">
    <w:name w:val="D4CB71268620421F858AA52101E1D5952"/>
    <w:rsid w:val="00AA0CF7"/>
    <w:rPr>
      <w:rFonts w:eastAsiaTheme="minorHAnsi"/>
    </w:rPr>
  </w:style>
  <w:style w:type="paragraph" w:customStyle="1" w:styleId="7A70D5C8B6FE451590BEDD2F366D6A122">
    <w:name w:val="7A70D5C8B6FE451590BEDD2F366D6A122"/>
    <w:rsid w:val="00AA0CF7"/>
    <w:rPr>
      <w:rFonts w:eastAsiaTheme="minorHAnsi"/>
    </w:rPr>
  </w:style>
  <w:style w:type="paragraph" w:customStyle="1" w:styleId="2B96FA9FF5B6439F88B32B5D75E0A6832">
    <w:name w:val="2B96FA9FF5B6439F88B32B5D75E0A6832"/>
    <w:rsid w:val="00AA0CF7"/>
    <w:rPr>
      <w:rFonts w:eastAsiaTheme="minorHAnsi"/>
    </w:rPr>
  </w:style>
  <w:style w:type="paragraph" w:customStyle="1" w:styleId="95AC47570F2143D5BFDA1642B464D9212">
    <w:name w:val="95AC47570F2143D5BFDA1642B464D9212"/>
    <w:rsid w:val="00AA0CF7"/>
    <w:rPr>
      <w:rFonts w:eastAsiaTheme="minorHAnsi"/>
    </w:rPr>
  </w:style>
  <w:style w:type="paragraph" w:customStyle="1" w:styleId="F9B190A4DE904D649F61206470D41C602">
    <w:name w:val="F9B190A4DE904D649F61206470D41C602"/>
    <w:rsid w:val="00AA0CF7"/>
    <w:rPr>
      <w:rFonts w:eastAsiaTheme="minorHAnsi"/>
    </w:rPr>
  </w:style>
  <w:style w:type="paragraph" w:customStyle="1" w:styleId="574EDBF80535412CADFFBF28E02D5FB11">
    <w:name w:val="574EDBF80535412CADFFBF28E02D5FB11"/>
    <w:rsid w:val="00AA0CF7"/>
    <w:rPr>
      <w:rFonts w:eastAsiaTheme="minorHAnsi"/>
    </w:rPr>
  </w:style>
  <w:style w:type="paragraph" w:customStyle="1" w:styleId="321D1D89C1BF4DE3B3383DA2497DB2D52">
    <w:name w:val="321D1D89C1BF4DE3B3383DA2497DB2D52"/>
    <w:rsid w:val="00AA0CF7"/>
    <w:rPr>
      <w:rFonts w:eastAsiaTheme="minorHAnsi"/>
    </w:rPr>
  </w:style>
  <w:style w:type="paragraph" w:customStyle="1" w:styleId="DE586248A89B42418A7A11284B857BC72">
    <w:name w:val="DE586248A89B42418A7A11284B857BC72"/>
    <w:rsid w:val="00AA0CF7"/>
    <w:rPr>
      <w:rFonts w:eastAsiaTheme="minorHAnsi"/>
    </w:rPr>
  </w:style>
  <w:style w:type="paragraph" w:customStyle="1" w:styleId="67911464FF6F4060B2ED05C0D4BF85152">
    <w:name w:val="67911464FF6F4060B2ED05C0D4BF85152"/>
    <w:rsid w:val="00AA0CF7"/>
    <w:rPr>
      <w:rFonts w:eastAsiaTheme="minorHAnsi"/>
    </w:rPr>
  </w:style>
  <w:style w:type="paragraph" w:customStyle="1" w:styleId="19ED4994FB69468E9F2A5FB2F2B1F7CD2">
    <w:name w:val="19ED4994FB69468E9F2A5FB2F2B1F7CD2"/>
    <w:rsid w:val="00AA0CF7"/>
    <w:rPr>
      <w:rFonts w:eastAsiaTheme="minorHAnsi"/>
    </w:rPr>
  </w:style>
  <w:style w:type="paragraph" w:customStyle="1" w:styleId="3F903CF3CAB14E269834CDC4E2208F441">
    <w:name w:val="3F903CF3CAB14E269834CDC4E2208F441"/>
    <w:rsid w:val="00AA0CF7"/>
    <w:rPr>
      <w:rFonts w:eastAsiaTheme="minorHAnsi"/>
    </w:rPr>
  </w:style>
  <w:style w:type="paragraph" w:customStyle="1" w:styleId="42FEB43103D345CDAEBD52E22E8DE5952">
    <w:name w:val="42FEB43103D345CDAEBD52E22E8DE5952"/>
    <w:rsid w:val="00AA0CF7"/>
    <w:rPr>
      <w:rFonts w:eastAsiaTheme="minorHAnsi"/>
    </w:rPr>
  </w:style>
  <w:style w:type="paragraph" w:customStyle="1" w:styleId="AE1A32AE71DD43A39E9D402AEF5FD1622">
    <w:name w:val="AE1A32AE71DD43A39E9D402AEF5FD1622"/>
    <w:rsid w:val="00AA0CF7"/>
    <w:rPr>
      <w:rFonts w:eastAsiaTheme="minorHAnsi"/>
    </w:rPr>
  </w:style>
  <w:style w:type="paragraph" w:customStyle="1" w:styleId="943845E4F67F46B8A174EE334DB6CFE22">
    <w:name w:val="943845E4F67F46B8A174EE334DB6CFE22"/>
    <w:rsid w:val="00AA0CF7"/>
    <w:rPr>
      <w:rFonts w:eastAsiaTheme="minorHAnsi"/>
    </w:rPr>
  </w:style>
  <w:style w:type="paragraph" w:customStyle="1" w:styleId="81F3A9E4D1F845C09BE3E737350BB5652">
    <w:name w:val="81F3A9E4D1F845C09BE3E737350BB5652"/>
    <w:rsid w:val="00AA0CF7"/>
    <w:rPr>
      <w:rFonts w:eastAsiaTheme="minorHAnsi"/>
    </w:rPr>
  </w:style>
  <w:style w:type="paragraph" w:customStyle="1" w:styleId="B25EBD029D484665B59903A05B81403A1">
    <w:name w:val="B25EBD029D484665B59903A05B81403A1"/>
    <w:rsid w:val="00AA0CF7"/>
    <w:rPr>
      <w:rFonts w:eastAsiaTheme="minorHAnsi"/>
    </w:rPr>
  </w:style>
  <w:style w:type="paragraph" w:customStyle="1" w:styleId="202B545721644FB68D6C76DDFE67F84011">
    <w:name w:val="202B545721644FB68D6C76DDFE67F84011"/>
    <w:rsid w:val="00AA0CF7"/>
    <w:rPr>
      <w:rFonts w:eastAsiaTheme="minorHAnsi"/>
    </w:rPr>
  </w:style>
  <w:style w:type="paragraph" w:customStyle="1" w:styleId="D768203606594F0587D6B1EDAAD4271B5">
    <w:name w:val="D768203606594F0587D6B1EDAAD4271B5"/>
    <w:rsid w:val="00AA0CF7"/>
    <w:rPr>
      <w:rFonts w:eastAsiaTheme="minorHAnsi"/>
    </w:rPr>
  </w:style>
  <w:style w:type="paragraph" w:customStyle="1" w:styleId="62B1B559A70348D5B617358A50D1DB2C11">
    <w:name w:val="62B1B559A70348D5B617358A50D1DB2C11"/>
    <w:rsid w:val="00AA0CF7"/>
    <w:rPr>
      <w:rFonts w:eastAsiaTheme="minorHAnsi"/>
    </w:rPr>
  </w:style>
  <w:style w:type="paragraph" w:customStyle="1" w:styleId="700A6C24306F4A2880C68ADAEA59396D11">
    <w:name w:val="700A6C24306F4A2880C68ADAEA59396D11"/>
    <w:rsid w:val="00AA0CF7"/>
    <w:rPr>
      <w:rFonts w:eastAsiaTheme="minorHAnsi"/>
    </w:rPr>
  </w:style>
  <w:style w:type="paragraph" w:customStyle="1" w:styleId="3D68BEEF8B6C44EC88A9F35B5BAC38E819">
    <w:name w:val="3D68BEEF8B6C44EC88A9F35B5BAC38E819"/>
    <w:rsid w:val="00AA0CF7"/>
    <w:rPr>
      <w:rFonts w:eastAsiaTheme="minorHAnsi"/>
    </w:rPr>
  </w:style>
  <w:style w:type="paragraph" w:customStyle="1" w:styleId="1720DC3DD6884E40B711410A0515C86419">
    <w:name w:val="1720DC3DD6884E40B711410A0515C86419"/>
    <w:rsid w:val="00AA0CF7"/>
    <w:rPr>
      <w:rFonts w:eastAsiaTheme="minorHAnsi"/>
    </w:rPr>
  </w:style>
  <w:style w:type="paragraph" w:customStyle="1" w:styleId="42EB210FBD484D889988FAB7D975D53619">
    <w:name w:val="42EB210FBD484D889988FAB7D975D53619"/>
    <w:rsid w:val="00AA0CF7"/>
    <w:rPr>
      <w:rFonts w:eastAsiaTheme="minorHAnsi"/>
    </w:rPr>
  </w:style>
  <w:style w:type="paragraph" w:customStyle="1" w:styleId="6453568956B74A5EAEEEA2409FC3C8EF">
    <w:name w:val="6453568956B74A5EAEEEA2409FC3C8EF"/>
    <w:rsid w:val="00AA0CF7"/>
  </w:style>
  <w:style w:type="paragraph" w:customStyle="1" w:styleId="EAC74402D52742E4B93947EB715E15F0">
    <w:name w:val="EAC74402D52742E4B93947EB715E15F0"/>
    <w:rsid w:val="00AA0CF7"/>
  </w:style>
  <w:style w:type="paragraph" w:customStyle="1" w:styleId="AC61013F729049248128519EA8CBB325">
    <w:name w:val="AC61013F729049248128519EA8CBB325"/>
    <w:rsid w:val="00AA0CF7"/>
  </w:style>
  <w:style w:type="paragraph" w:customStyle="1" w:styleId="958D2AC7DEBD4AF3A985CECD8F8D0C08">
    <w:name w:val="958D2AC7DEBD4AF3A985CECD8F8D0C08"/>
    <w:rsid w:val="00AA0CF7"/>
  </w:style>
  <w:style w:type="paragraph" w:customStyle="1" w:styleId="6BC0339F1383484799A2D34E5AFA6E80">
    <w:name w:val="6BC0339F1383484799A2D34E5AFA6E80"/>
    <w:rsid w:val="00AA0CF7"/>
  </w:style>
  <w:style w:type="paragraph" w:customStyle="1" w:styleId="3AF133BF8D4A46B2BFCD19B4C012582B">
    <w:name w:val="3AF133BF8D4A46B2BFCD19B4C012582B"/>
    <w:rsid w:val="00AA0CF7"/>
  </w:style>
  <w:style w:type="paragraph" w:customStyle="1" w:styleId="33FE17FE822F4F8D8E54EEE80137E35D">
    <w:name w:val="33FE17FE822F4F8D8E54EEE80137E35D"/>
    <w:rsid w:val="00AA0CF7"/>
  </w:style>
  <w:style w:type="paragraph" w:customStyle="1" w:styleId="6EE32A7D56934D339D8C9D95E3DB7776">
    <w:name w:val="6EE32A7D56934D339D8C9D95E3DB7776"/>
    <w:rsid w:val="00AA0CF7"/>
  </w:style>
  <w:style w:type="paragraph" w:customStyle="1" w:styleId="C9B359B69F8546E4A147A115B59B043E">
    <w:name w:val="C9B359B69F8546E4A147A115B59B043E"/>
    <w:rsid w:val="00AA0CF7"/>
  </w:style>
  <w:style w:type="paragraph" w:customStyle="1" w:styleId="1D3BC5D1AA2E4334ABC79604A07F7FA9">
    <w:name w:val="1D3BC5D1AA2E4334ABC79604A07F7FA9"/>
    <w:rsid w:val="00AA0CF7"/>
  </w:style>
  <w:style w:type="paragraph" w:customStyle="1" w:styleId="76B1CCC7AA5F4CE2B2140EB2C450B133">
    <w:name w:val="76B1CCC7AA5F4CE2B2140EB2C450B133"/>
    <w:rsid w:val="00AA0CF7"/>
  </w:style>
  <w:style w:type="paragraph" w:customStyle="1" w:styleId="54221C0985974F1E843DCB0F1E68DC40">
    <w:name w:val="54221C0985974F1E843DCB0F1E68DC40"/>
    <w:rsid w:val="00AA0CF7"/>
  </w:style>
  <w:style w:type="paragraph" w:customStyle="1" w:styleId="01A5169A56B048CF87BAE9B1015FD87F">
    <w:name w:val="01A5169A56B048CF87BAE9B1015FD87F"/>
    <w:rsid w:val="00AA0CF7"/>
  </w:style>
  <w:style w:type="paragraph" w:customStyle="1" w:styleId="DC667F010FEC4D8EB655F9F1518784E5">
    <w:name w:val="DC667F010FEC4D8EB655F9F1518784E5"/>
    <w:rsid w:val="00AA0CF7"/>
  </w:style>
  <w:style w:type="paragraph" w:customStyle="1" w:styleId="6578CB0A92C145929EE0A87AAB583D4E">
    <w:name w:val="6578CB0A92C145929EE0A87AAB583D4E"/>
    <w:rsid w:val="00AA0CF7"/>
  </w:style>
  <w:style w:type="paragraph" w:customStyle="1" w:styleId="F024DB0EEAD94C77836E71769DF3A949">
    <w:name w:val="F024DB0EEAD94C77836E71769DF3A949"/>
    <w:rsid w:val="00AA0CF7"/>
  </w:style>
  <w:style w:type="paragraph" w:customStyle="1" w:styleId="4A8C0B4CB35247999DB70E9C9C9A9257">
    <w:name w:val="4A8C0B4CB35247999DB70E9C9C9A9257"/>
    <w:rsid w:val="00AA0CF7"/>
  </w:style>
  <w:style w:type="paragraph" w:customStyle="1" w:styleId="7D01C5E624C947E3A324FE09D6086DFE">
    <w:name w:val="7D01C5E624C947E3A324FE09D6086DFE"/>
    <w:rsid w:val="00AA0CF7"/>
  </w:style>
  <w:style w:type="paragraph" w:customStyle="1" w:styleId="EF5245EBC84242D99A14A3F4B6C82F89">
    <w:name w:val="EF5245EBC84242D99A14A3F4B6C82F89"/>
    <w:rsid w:val="00AA0CF7"/>
  </w:style>
  <w:style w:type="paragraph" w:customStyle="1" w:styleId="B3EDEB238D754BA09BF78DC4EEB61A3E">
    <w:name w:val="B3EDEB238D754BA09BF78DC4EEB61A3E"/>
    <w:rsid w:val="00AA0CF7"/>
  </w:style>
  <w:style w:type="paragraph" w:customStyle="1" w:styleId="5F8953CD1ED7464298FE5D69121E0733">
    <w:name w:val="5F8953CD1ED7464298FE5D69121E0733"/>
    <w:rsid w:val="00AA0CF7"/>
  </w:style>
  <w:style w:type="paragraph" w:customStyle="1" w:styleId="E7B9E02F5DFD47149D8FA91562BCC4D783">
    <w:name w:val="E7B9E02F5DFD47149D8FA91562BCC4D783"/>
    <w:rsid w:val="00AA0CF7"/>
    <w:rPr>
      <w:rFonts w:eastAsiaTheme="minorHAnsi"/>
    </w:rPr>
  </w:style>
  <w:style w:type="paragraph" w:customStyle="1" w:styleId="348FA061EE3C49ACAE41AEBD74E67BFB65">
    <w:name w:val="348FA061EE3C49ACAE41AEBD74E67BFB65"/>
    <w:rsid w:val="00AA0CF7"/>
    <w:rPr>
      <w:rFonts w:eastAsiaTheme="minorHAnsi"/>
    </w:rPr>
  </w:style>
  <w:style w:type="paragraph" w:customStyle="1" w:styleId="A36C754F31F44FAB8CA89BBA09E91DAB64">
    <w:name w:val="A36C754F31F44FAB8CA89BBA09E91DAB64"/>
    <w:rsid w:val="00AA0CF7"/>
    <w:rPr>
      <w:rFonts w:eastAsiaTheme="minorHAnsi"/>
    </w:rPr>
  </w:style>
  <w:style w:type="paragraph" w:customStyle="1" w:styleId="5E6E5BFE325243B99A437EBE6734EE8362">
    <w:name w:val="5E6E5BFE325243B99A437EBE6734EE8362"/>
    <w:rsid w:val="00AA0CF7"/>
    <w:rPr>
      <w:rFonts w:eastAsiaTheme="minorHAnsi"/>
    </w:rPr>
  </w:style>
  <w:style w:type="paragraph" w:customStyle="1" w:styleId="8BFBF4B9CAF84A3E9019E5F9BFB7EDBA42">
    <w:name w:val="8BFBF4B9CAF84A3E9019E5F9BFB7EDBA42"/>
    <w:rsid w:val="00AA0CF7"/>
    <w:rPr>
      <w:rFonts w:eastAsiaTheme="minorHAnsi"/>
    </w:rPr>
  </w:style>
  <w:style w:type="paragraph" w:customStyle="1" w:styleId="E2A9B0A6EF7F4D269EE1E0DCC0D2F27441">
    <w:name w:val="E2A9B0A6EF7F4D269EE1E0DCC0D2F27441"/>
    <w:rsid w:val="00AA0CF7"/>
    <w:rPr>
      <w:rFonts w:eastAsiaTheme="minorHAnsi"/>
    </w:rPr>
  </w:style>
  <w:style w:type="paragraph" w:customStyle="1" w:styleId="3D85344DC7FE420E9D156A3EA472580F42">
    <w:name w:val="3D85344DC7FE420E9D156A3EA472580F42"/>
    <w:rsid w:val="00AA0CF7"/>
    <w:rPr>
      <w:rFonts w:eastAsiaTheme="minorHAnsi"/>
    </w:rPr>
  </w:style>
  <w:style w:type="paragraph" w:customStyle="1" w:styleId="480EC0956E414A1EB754429E14ECECE642">
    <w:name w:val="480EC0956E414A1EB754429E14ECECE642"/>
    <w:rsid w:val="00AA0CF7"/>
    <w:rPr>
      <w:rFonts w:eastAsiaTheme="minorHAnsi"/>
    </w:rPr>
  </w:style>
  <w:style w:type="paragraph" w:customStyle="1" w:styleId="1243330EA41B46E3954A8E47D41604AE42">
    <w:name w:val="1243330EA41B46E3954A8E47D41604AE42"/>
    <w:rsid w:val="00AA0CF7"/>
    <w:rPr>
      <w:rFonts w:eastAsiaTheme="minorHAnsi"/>
    </w:rPr>
  </w:style>
  <w:style w:type="paragraph" w:customStyle="1" w:styleId="F21F786445334A25B289521284E86A4F42">
    <w:name w:val="F21F786445334A25B289521284E86A4F42"/>
    <w:rsid w:val="00AA0CF7"/>
    <w:rPr>
      <w:rFonts w:eastAsiaTheme="minorHAnsi"/>
    </w:rPr>
  </w:style>
  <w:style w:type="paragraph" w:customStyle="1" w:styleId="CA2FAA98065D45E6A7B7DF7E49ADF15222">
    <w:name w:val="CA2FAA98065D45E6A7B7DF7E49ADF15222"/>
    <w:rsid w:val="00AA0CF7"/>
    <w:rPr>
      <w:rFonts w:eastAsiaTheme="minorHAnsi"/>
    </w:rPr>
  </w:style>
  <w:style w:type="paragraph" w:customStyle="1" w:styleId="5040FA43E6264A4AA0AB784B14CB149122">
    <w:name w:val="5040FA43E6264A4AA0AB784B14CB149122"/>
    <w:rsid w:val="00AA0CF7"/>
    <w:rPr>
      <w:rFonts w:eastAsiaTheme="minorHAnsi"/>
    </w:rPr>
  </w:style>
  <w:style w:type="paragraph" w:customStyle="1" w:styleId="2C02C55783654B578358EE5D0459700922">
    <w:name w:val="2C02C55783654B578358EE5D0459700922"/>
    <w:rsid w:val="00AA0CF7"/>
    <w:rPr>
      <w:rFonts w:eastAsiaTheme="minorHAnsi"/>
    </w:rPr>
  </w:style>
  <w:style w:type="paragraph" w:customStyle="1" w:styleId="266E0BA7C6BD49539E62F46A8840D3FE22">
    <w:name w:val="266E0BA7C6BD49539E62F46A8840D3FE22"/>
    <w:rsid w:val="00AA0CF7"/>
    <w:rPr>
      <w:rFonts w:eastAsiaTheme="minorHAnsi"/>
    </w:rPr>
  </w:style>
  <w:style w:type="paragraph" w:customStyle="1" w:styleId="8A9DB052E34D42839905D32D79CA143322">
    <w:name w:val="8A9DB052E34D42839905D32D79CA143322"/>
    <w:rsid w:val="00AA0CF7"/>
    <w:rPr>
      <w:rFonts w:eastAsiaTheme="minorHAnsi"/>
    </w:rPr>
  </w:style>
  <w:style w:type="paragraph" w:customStyle="1" w:styleId="ADD35C9E239D4C729F9378280FDE323922">
    <w:name w:val="ADD35C9E239D4C729F9378280FDE323922"/>
    <w:rsid w:val="00AA0CF7"/>
    <w:rPr>
      <w:rFonts w:eastAsiaTheme="minorHAnsi"/>
    </w:rPr>
  </w:style>
  <w:style w:type="paragraph" w:customStyle="1" w:styleId="46BB3A84DF8E41CEB6D219A67AFC1A8A22">
    <w:name w:val="46BB3A84DF8E41CEB6D219A67AFC1A8A22"/>
    <w:rsid w:val="00AA0CF7"/>
    <w:rPr>
      <w:rFonts w:eastAsiaTheme="minorHAnsi"/>
    </w:rPr>
  </w:style>
  <w:style w:type="paragraph" w:customStyle="1" w:styleId="EAC74402D52742E4B93947EB715E15F01">
    <w:name w:val="EAC74402D52742E4B93947EB715E15F01"/>
    <w:rsid w:val="00AA0CF7"/>
    <w:rPr>
      <w:rFonts w:eastAsiaTheme="minorHAnsi"/>
    </w:rPr>
  </w:style>
  <w:style w:type="paragraph" w:customStyle="1" w:styleId="5F8953CD1ED7464298FE5D69121E07331">
    <w:name w:val="5F8953CD1ED7464298FE5D69121E07331"/>
    <w:rsid w:val="00AA0CF7"/>
    <w:rPr>
      <w:rFonts w:eastAsiaTheme="minorHAnsi"/>
    </w:rPr>
  </w:style>
  <w:style w:type="paragraph" w:customStyle="1" w:styleId="AC61013F729049248128519EA8CBB3251">
    <w:name w:val="AC61013F729049248128519EA8CBB3251"/>
    <w:rsid w:val="00AA0CF7"/>
    <w:rPr>
      <w:rFonts w:eastAsiaTheme="minorHAnsi"/>
    </w:rPr>
  </w:style>
  <w:style w:type="paragraph" w:customStyle="1" w:styleId="958D2AC7DEBD4AF3A985CECD8F8D0C081">
    <w:name w:val="958D2AC7DEBD4AF3A985CECD8F8D0C081"/>
    <w:rsid w:val="00AA0CF7"/>
    <w:rPr>
      <w:rFonts w:eastAsiaTheme="minorHAnsi"/>
    </w:rPr>
  </w:style>
  <w:style w:type="paragraph" w:customStyle="1" w:styleId="6BC0339F1383484799A2D34E5AFA6E801">
    <w:name w:val="6BC0339F1383484799A2D34E5AFA6E801"/>
    <w:rsid w:val="00AA0CF7"/>
    <w:rPr>
      <w:rFonts w:eastAsiaTheme="minorHAnsi"/>
    </w:rPr>
  </w:style>
  <w:style w:type="paragraph" w:customStyle="1" w:styleId="33FE17FE822F4F8D8E54EEE80137E35D1">
    <w:name w:val="33FE17FE822F4F8D8E54EEE80137E35D1"/>
    <w:rsid w:val="00AA0CF7"/>
    <w:rPr>
      <w:rFonts w:eastAsiaTheme="minorHAnsi"/>
    </w:rPr>
  </w:style>
  <w:style w:type="paragraph" w:customStyle="1" w:styleId="6EE32A7D56934D339D8C9D95E3DB77761">
    <w:name w:val="6EE32A7D56934D339D8C9D95E3DB77761"/>
    <w:rsid w:val="00AA0CF7"/>
    <w:rPr>
      <w:rFonts w:eastAsiaTheme="minorHAnsi"/>
    </w:rPr>
  </w:style>
  <w:style w:type="paragraph" w:customStyle="1" w:styleId="C9B359B69F8546E4A147A115B59B043E1">
    <w:name w:val="C9B359B69F8546E4A147A115B59B043E1"/>
    <w:rsid w:val="00AA0CF7"/>
    <w:rPr>
      <w:rFonts w:eastAsiaTheme="minorHAnsi"/>
    </w:rPr>
  </w:style>
  <w:style w:type="paragraph" w:customStyle="1" w:styleId="1D3BC5D1AA2E4334ABC79604A07F7FA91">
    <w:name w:val="1D3BC5D1AA2E4334ABC79604A07F7FA91"/>
    <w:rsid w:val="00AA0CF7"/>
    <w:rPr>
      <w:rFonts w:eastAsiaTheme="minorHAnsi"/>
    </w:rPr>
  </w:style>
  <w:style w:type="paragraph" w:customStyle="1" w:styleId="76B1CCC7AA5F4CE2B2140EB2C450B1331">
    <w:name w:val="76B1CCC7AA5F4CE2B2140EB2C450B1331"/>
    <w:rsid w:val="00AA0CF7"/>
    <w:rPr>
      <w:rFonts w:eastAsiaTheme="minorHAnsi"/>
    </w:rPr>
  </w:style>
  <w:style w:type="paragraph" w:customStyle="1" w:styleId="54221C0985974F1E843DCB0F1E68DC401">
    <w:name w:val="54221C0985974F1E843DCB0F1E68DC401"/>
    <w:rsid w:val="00AA0CF7"/>
    <w:rPr>
      <w:rFonts w:eastAsiaTheme="minorHAnsi"/>
    </w:rPr>
  </w:style>
  <w:style w:type="paragraph" w:customStyle="1" w:styleId="01A5169A56B048CF87BAE9B1015FD87F1">
    <w:name w:val="01A5169A56B048CF87BAE9B1015FD87F1"/>
    <w:rsid w:val="00AA0CF7"/>
    <w:rPr>
      <w:rFonts w:eastAsiaTheme="minorHAnsi"/>
    </w:rPr>
  </w:style>
  <w:style w:type="paragraph" w:customStyle="1" w:styleId="DC667F010FEC4D8EB655F9F1518784E51">
    <w:name w:val="DC667F010FEC4D8EB655F9F1518784E51"/>
    <w:rsid w:val="00AA0CF7"/>
    <w:rPr>
      <w:rFonts w:eastAsiaTheme="minorHAnsi"/>
    </w:rPr>
  </w:style>
  <w:style w:type="paragraph" w:customStyle="1" w:styleId="6578CB0A92C145929EE0A87AAB583D4E1">
    <w:name w:val="6578CB0A92C145929EE0A87AAB583D4E1"/>
    <w:rsid w:val="00AA0CF7"/>
    <w:rPr>
      <w:rFonts w:eastAsiaTheme="minorHAnsi"/>
    </w:rPr>
  </w:style>
  <w:style w:type="paragraph" w:customStyle="1" w:styleId="F024DB0EEAD94C77836E71769DF3A9491">
    <w:name w:val="F024DB0EEAD94C77836E71769DF3A9491"/>
    <w:rsid w:val="00AA0CF7"/>
    <w:rPr>
      <w:rFonts w:eastAsiaTheme="minorHAnsi"/>
    </w:rPr>
  </w:style>
  <w:style w:type="paragraph" w:customStyle="1" w:styleId="4A8C0B4CB35247999DB70E9C9C9A92571">
    <w:name w:val="4A8C0B4CB35247999DB70E9C9C9A92571"/>
    <w:rsid w:val="00AA0CF7"/>
    <w:rPr>
      <w:rFonts w:eastAsiaTheme="minorHAnsi"/>
    </w:rPr>
  </w:style>
  <w:style w:type="paragraph" w:customStyle="1" w:styleId="7D01C5E624C947E3A324FE09D6086DFE1">
    <w:name w:val="7D01C5E624C947E3A324FE09D6086DFE1"/>
    <w:rsid w:val="00AA0CF7"/>
    <w:rPr>
      <w:rFonts w:eastAsiaTheme="minorHAnsi"/>
    </w:rPr>
  </w:style>
  <w:style w:type="paragraph" w:customStyle="1" w:styleId="EF5245EBC84242D99A14A3F4B6C82F891">
    <w:name w:val="EF5245EBC84242D99A14A3F4B6C82F891"/>
    <w:rsid w:val="00AA0CF7"/>
    <w:rPr>
      <w:rFonts w:eastAsiaTheme="minorHAnsi"/>
    </w:rPr>
  </w:style>
  <w:style w:type="paragraph" w:customStyle="1" w:styleId="B3EDEB238D754BA09BF78DC4EEB61A3E1">
    <w:name w:val="B3EDEB238D754BA09BF78DC4EEB61A3E1"/>
    <w:rsid w:val="00AA0CF7"/>
    <w:rPr>
      <w:rFonts w:eastAsiaTheme="minorHAnsi"/>
    </w:rPr>
  </w:style>
  <w:style w:type="paragraph" w:customStyle="1" w:styleId="202B545721644FB68D6C76DDFE67F84012">
    <w:name w:val="202B545721644FB68D6C76DDFE67F84012"/>
    <w:rsid w:val="00AA0CF7"/>
    <w:rPr>
      <w:rFonts w:eastAsiaTheme="minorHAnsi"/>
    </w:rPr>
  </w:style>
  <w:style w:type="paragraph" w:customStyle="1" w:styleId="D768203606594F0587D6B1EDAAD4271B6">
    <w:name w:val="D768203606594F0587D6B1EDAAD4271B6"/>
    <w:rsid w:val="00AA0CF7"/>
    <w:rPr>
      <w:rFonts w:eastAsiaTheme="minorHAnsi"/>
    </w:rPr>
  </w:style>
  <w:style w:type="paragraph" w:customStyle="1" w:styleId="62B1B559A70348D5B617358A50D1DB2C12">
    <w:name w:val="62B1B559A70348D5B617358A50D1DB2C12"/>
    <w:rsid w:val="00AA0CF7"/>
    <w:rPr>
      <w:rFonts w:eastAsiaTheme="minorHAnsi"/>
    </w:rPr>
  </w:style>
  <w:style w:type="paragraph" w:customStyle="1" w:styleId="700A6C24306F4A2880C68ADAEA59396D12">
    <w:name w:val="700A6C24306F4A2880C68ADAEA59396D12"/>
    <w:rsid w:val="00AA0CF7"/>
    <w:rPr>
      <w:rFonts w:eastAsiaTheme="minorHAnsi"/>
    </w:rPr>
  </w:style>
  <w:style w:type="paragraph" w:customStyle="1" w:styleId="3D68BEEF8B6C44EC88A9F35B5BAC38E820">
    <w:name w:val="3D68BEEF8B6C44EC88A9F35B5BAC38E820"/>
    <w:rsid w:val="00AA0CF7"/>
    <w:rPr>
      <w:rFonts w:eastAsiaTheme="minorHAnsi"/>
    </w:rPr>
  </w:style>
  <w:style w:type="paragraph" w:customStyle="1" w:styleId="1720DC3DD6884E40B711410A0515C86420">
    <w:name w:val="1720DC3DD6884E40B711410A0515C86420"/>
    <w:rsid w:val="00AA0CF7"/>
    <w:rPr>
      <w:rFonts w:eastAsiaTheme="minorHAnsi"/>
    </w:rPr>
  </w:style>
  <w:style w:type="paragraph" w:customStyle="1" w:styleId="42EB210FBD484D889988FAB7D975D53620">
    <w:name w:val="42EB210FBD484D889988FAB7D975D53620"/>
    <w:rsid w:val="00AA0CF7"/>
    <w:rPr>
      <w:rFonts w:eastAsiaTheme="minorHAnsi"/>
    </w:rPr>
  </w:style>
  <w:style w:type="paragraph" w:customStyle="1" w:styleId="10DF10B8B0D74649B9F551140CCC87E0">
    <w:name w:val="10DF10B8B0D74649B9F551140CCC87E0"/>
    <w:rsid w:val="00AA0CF7"/>
  </w:style>
  <w:style w:type="paragraph" w:customStyle="1" w:styleId="F65E53F2903C4345955A5110C9C3AF74">
    <w:name w:val="F65E53F2903C4345955A5110C9C3AF74"/>
    <w:rsid w:val="00AA0CF7"/>
  </w:style>
  <w:style w:type="paragraph" w:customStyle="1" w:styleId="C85DDB4B012B464B80C595EC1D66E292">
    <w:name w:val="C85DDB4B012B464B80C595EC1D66E292"/>
    <w:rsid w:val="00AA0CF7"/>
  </w:style>
  <w:style w:type="paragraph" w:customStyle="1" w:styleId="E7B9E02F5DFD47149D8FA91562BCC4D784">
    <w:name w:val="E7B9E02F5DFD47149D8FA91562BCC4D784"/>
    <w:rsid w:val="00412E39"/>
    <w:rPr>
      <w:rFonts w:eastAsiaTheme="minorHAnsi"/>
    </w:rPr>
  </w:style>
  <w:style w:type="paragraph" w:customStyle="1" w:styleId="348FA061EE3C49ACAE41AEBD74E67BFB66">
    <w:name w:val="348FA061EE3C49ACAE41AEBD74E67BFB66"/>
    <w:rsid w:val="00412E39"/>
    <w:rPr>
      <w:rFonts w:eastAsiaTheme="minorHAnsi"/>
    </w:rPr>
  </w:style>
  <w:style w:type="paragraph" w:customStyle="1" w:styleId="A36C754F31F44FAB8CA89BBA09E91DAB65">
    <w:name w:val="A36C754F31F44FAB8CA89BBA09E91DAB65"/>
    <w:rsid w:val="00412E39"/>
    <w:rPr>
      <w:rFonts w:eastAsiaTheme="minorHAnsi"/>
    </w:rPr>
  </w:style>
  <w:style w:type="paragraph" w:customStyle="1" w:styleId="5E6E5BFE325243B99A437EBE6734EE8363">
    <w:name w:val="5E6E5BFE325243B99A437EBE6734EE8363"/>
    <w:rsid w:val="00412E39"/>
    <w:rPr>
      <w:rFonts w:eastAsiaTheme="minorHAnsi"/>
    </w:rPr>
  </w:style>
  <w:style w:type="paragraph" w:customStyle="1" w:styleId="8BFBF4B9CAF84A3E9019E5F9BFB7EDBA43">
    <w:name w:val="8BFBF4B9CAF84A3E9019E5F9BFB7EDBA43"/>
    <w:rsid w:val="00412E39"/>
    <w:rPr>
      <w:rFonts w:eastAsiaTheme="minorHAnsi"/>
    </w:rPr>
  </w:style>
  <w:style w:type="paragraph" w:customStyle="1" w:styleId="E2A9B0A6EF7F4D269EE1E0DCC0D2F27442">
    <w:name w:val="E2A9B0A6EF7F4D269EE1E0DCC0D2F27442"/>
    <w:rsid w:val="00412E39"/>
    <w:rPr>
      <w:rFonts w:eastAsiaTheme="minorHAnsi"/>
    </w:rPr>
  </w:style>
  <w:style w:type="paragraph" w:customStyle="1" w:styleId="3D85344DC7FE420E9D156A3EA472580F43">
    <w:name w:val="3D85344DC7FE420E9D156A3EA472580F43"/>
    <w:rsid w:val="00412E39"/>
    <w:rPr>
      <w:rFonts w:eastAsiaTheme="minorHAnsi"/>
    </w:rPr>
  </w:style>
  <w:style w:type="paragraph" w:customStyle="1" w:styleId="480EC0956E414A1EB754429E14ECECE643">
    <w:name w:val="480EC0956E414A1EB754429E14ECECE643"/>
    <w:rsid w:val="00412E39"/>
    <w:rPr>
      <w:rFonts w:eastAsiaTheme="minorHAnsi"/>
    </w:rPr>
  </w:style>
  <w:style w:type="paragraph" w:customStyle="1" w:styleId="1243330EA41B46E3954A8E47D41604AE43">
    <w:name w:val="1243330EA41B46E3954A8E47D41604AE43"/>
    <w:rsid w:val="00412E39"/>
    <w:rPr>
      <w:rFonts w:eastAsiaTheme="minorHAnsi"/>
    </w:rPr>
  </w:style>
  <w:style w:type="paragraph" w:customStyle="1" w:styleId="F21F786445334A25B289521284E86A4F43">
    <w:name w:val="F21F786445334A25B289521284E86A4F43"/>
    <w:rsid w:val="00412E39"/>
    <w:rPr>
      <w:rFonts w:eastAsiaTheme="minorHAnsi"/>
    </w:rPr>
  </w:style>
  <w:style w:type="paragraph" w:customStyle="1" w:styleId="CA2FAA98065D45E6A7B7DF7E49ADF15223">
    <w:name w:val="CA2FAA98065D45E6A7B7DF7E49ADF15223"/>
    <w:rsid w:val="00412E39"/>
    <w:rPr>
      <w:rFonts w:eastAsiaTheme="minorHAnsi"/>
    </w:rPr>
  </w:style>
  <w:style w:type="paragraph" w:customStyle="1" w:styleId="5040FA43E6264A4AA0AB784B14CB149123">
    <w:name w:val="5040FA43E6264A4AA0AB784B14CB149123"/>
    <w:rsid w:val="00412E39"/>
    <w:rPr>
      <w:rFonts w:eastAsiaTheme="minorHAnsi"/>
    </w:rPr>
  </w:style>
  <w:style w:type="paragraph" w:customStyle="1" w:styleId="2C02C55783654B578358EE5D0459700923">
    <w:name w:val="2C02C55783654B578358EE5D0459700923"/>
    <w:rsid w:val="00412E39"/>
    <w:rPr>
      <w:rFonts w:eastAsiaTheme="minorHAnsi"/>
    </w:rPr>
  </w:style>
  <w:style w:type="paragraph" w:customStyle="1" w:styleId="266E0BA7C6BD49539E62F46A8840D3FE23">
    <w:name w:val="266E0BA7C6BD49539E62F46A8840D3FE23"/>
    <w:rsid w:val="00412E39"/>
    <w:rPr>
      <w:rFonts w:eastAsiaTheme="minorHAnsi"/>
    </w:rPr>
  </w:style>
  <w:style w:type="paragraph" w:customStyle="1" w:styleId="8A9DB052E34D42839905D32D79CA143323">
    <w:name w:val="8A9DB052E34D42839905D32D79CA143323"/>
    <w:rsid w:val="00412E39"/>
    <w:rPr>
      <w:rFonts w:eastAsiaTheme="minorHAnsi"/>
    </w:rPr>
  </w:style>
  <w:style w:type="paragraph" w:customStyle="1" w:styleId="ADD35C9E239D4C729F9378280FDE323923">
    <w:name w:val="ADD35C9E239D4C729F9378280FDE323923"/>
    <w:rsid w:val="00412E39"/>
    <w:rPr>
      <w:rFonts w:eastAsiaTheme="minorHAnsi"/>
    </w:rPr>
  </w:style>
  <w:style w:type="paragraph" w:customStyle="1" w:styleId="46BB3A84DF8E41CEB6D219A67AFC1A8A23">
    <w:name w:val="46BB3A84DF8E41CEB6D219A67AFC1A8A23"/>
    <w:rsid w:val="00412E39"/>
    <w:rPr>
      <w:rFonts w:eastAsiaTheme="minorHAnsi"/>
    </w:rPr>
  </w:style>
  <w:style w:type="paragraph" w:customStyle="1" w:styleId="EAC74402D52742E4B93947EB715E15F02">
    <w:name w:val="EAC74402D52742E4B93947EB715E15F02"/>
    <w:rsid w:val="00412E39"/>
    <w:rPr>
      <w:rFonts w:eastAsiaTheme="minorHAnsi"/>
    </w:rPr>
  </w:style>
  <w:style w:type="paragraph" w:customStyle="1" w:styleId="5F8953CD1ED7464298FE5D69121E07332">
    <w:name w:val="5F8953CD1ED7464298FE5D69121E07332"/>
    <w:rsid w:val="00412E39"/>
    <w:rPr>
      <w:rFonts w:eastAsiaTheme="minorHAnsi"/>
    </w:rPr>
  </w:style>
  <w:style w:type="paragraph" w:customStyle="1" w:styleId="AC61013F729049248128519EA8CBB3252">
    <w:name w:val="AC61013F729049248128519EA8CBB3252"/>
    <w:rsid w:val="00412E39"/>
    <w:rPr>
      <w:rFonts w:eastAsiaTheme="minorHAnsi"/>
    </w:rPr>
  </w:style>
  <w:style w:type="paragraph" w:customStyle="1" w:styleId="958D2AC7DEBD4AF3A985CECD8F8D0C082">
    <w:name w:val="958D2AC7DEBD4AF3A985CECD8F8D0C082"/>
    <w:rsid w:val="00412E39"/>
    <w:rPr>
      <w:rFonts w:eastAsiaTheme="minorHAnsi"/>
    </w:rPr>
  </w:style>
  <w:style w:type="paragraph" w:customStyle="1" w:styleId="6BC0339F1383484799A2D34E5AFA6E802">
    <w:name w:val="6BC0339F1383484799A2D34E5AFA6E802"/>
    <w:rsid w:val="00412E39"/>
    <w:rPr>
      <w:rFonts w:eastAsiaTheme="minorHAnsi"/>
    </w:rPr>
  </w:style>
  <w:style w:type="paragraph" w:customStyle="1" w:styleId="33FE17FE822F4F8D8E54EEE80137E35D2">
    <w:name w:val="33FE17FE822F4F8D8E54EEE80137E35D2"/>
    <w:rsid w:val="00412E39"/>
    <w:rPr>
      <w:rFonts w:eastAsiaTheme="minorHAnsi"/>
    </w:rPr>
  </w:style>
  <w:style w:type="paragraph" w:customStyle="1" w:styleId="10DF10B8B0D74649B9F551140CCC87E01">
    <w:name w:val="10DF10B8B0D74649B9F551140CCC87E01"/>
    <w:rsid w:val="00412E39"/>
    <w:rPr>
      <w:rFonts w:eastAsiaTheme="minorHAnsi"/>
    </w:rPr>
  </w:style>
  <w:style w:type="paragraph" w:customStyle="1" w:styleId="6EE32A7D56934D339D8C9D95E3DB77762">
    <w:name w:val="6EE32A7D56934D339D8C9D95E3DB77762"/>
    <w:rsid w:val="00412E39"/>
    <w:rPr>
      <w:rFonts w:eastAsiaTheme="minorHAnsi"/>
    </w:rPr>
  </w:style>
  <w:style w:type="paragraph" w:customStyle="1" w:styleId="C9B359B69F8546E4A147A115B59B043E2">
    <w:name w:val="C9B359B69F8546E4A147A115B59B043E2"/>
    <w:rsid w:val="00412E39"/>
    <w:rPr>
      <w:rFonts w:eastAsiaTheme="minorHAnsi"/>
    </w:rPr>
  </w:style>
  <w:style w:type="paragraph" w:customStyle="1" w:styleId="1D3BC5D1AA2E4334ABC79604A07F7FA92">
    <w:name w:val="1D3BC5D1AA2E4334ABC79604A07F7FA92"/>
    <w:rsid w:val="00412E39"/>
    <w:rPr>
      <w:rFonts w:eastAsiaTheme="minorHAnsi"/>
    </w:rPr>
  </w:style>
  <w:style w:type="paragraph" w:customStyle="1" w:styleId="76B1CCC7AA5F4CE2B2140EB2C450B1332">
    <w:name w:val="76B1CCC7AA5F4CE2B2140EB2C450B1332"/>
    <w:rsid w:val="00412E39"/>
    <w:rPr>
      <w:rFonts w:eastAsiaTheme="minorHAnsi"/>
    </w:rPr>
  </w:style>
  <w:style w:type="paragraph" w:customStyle="1" w:styleId="54221C0985974F1E843DCB0F1E68DC402">
    <w:name w:val="54221C0985974F1E843DCB0F1E68DC402"/>
    <w:rsid w:val="00412E39"/>
    <w:rPr>
      <w:rFonts w:eastAsiaTheme="minorHAnsi"/>
    </w:rPr>
  </w:style>
  <w:style w:type="paragraph" w:customStyle="1" w:styleId="F65E53F2903C4345955A5110C9C3AF741">
    <w:name w:val="F65E53F2903C4345955A5110C9C3AF741"/>
    <w:rsid w:val="00412E39"/>
    <w:rPr>
      <w:rFonts w:eastAsiaTheme="minorHAnsi"/>
    </w:rPr>
  </w:style>
  <w:style w:type="paragraph" w:customStyle="1" w:styleId="01A5169A56B048CF87BAE9B1015FD87F2">
    <w:name w:val="01A5169A56B048CF87BAE9B1015FD87F2"/>
    <w:rsid w:val="00412E39"/>
    <w:rPr>
      <w:rFonts w:eastAsiaTheme="minorHAnsi"/>
    </w:rPr>
  </w:style>
  <w:style w:type="paragraph" w:customStyle="1" w:styleId="DC667F010FEC4D8EB655F9F1518784E52">
    <w:name w:val="DC667F010FEC4D8EB655F9F1518784E52"/>
    <w:rsid w:val="00412E39"/>
    <w:rPr>
      <w:rFonts w:eastAsiaTheme="minorHAnsi"/>
    </w:rPr>
  </w:style>
  <w:style w:type="paragraph" w:customStyle="1" w:styleId="6578CB0A92C145929EE0A87AAB583D4E2">
    <w:name w:val="6578CB0A92C145929EE0A87AAB583D4E2"/>
    <w:rsid w:val="00412E39"/>
    <w:rPr>
      <w:rFonts w:eastAsiaTheme="minorHAnsi"/>
    </w:rPr>
  </w:style>
  <w:style w:type="paragraph" w:customStyle="1" w:styleId="F024DB0EEAD94C77836E71769DF3A9492">
    <w:name w:val="F024DB0EEAD94C77836E71769DF3A9492"/>
    <w:rsid w:val="00412E39"/>
    <w:rPr>
      <w:rFonts w:eastAsiaTheme="minorHAnsi"/>
    </w:rPr>
  </w:style>
  <w:style w:type="paragraph" w:customStyle="1" w:styleId="4A8C0B4CB35247999DB70E9C9C9A92572">
    <w:name w:val="4A8C0B4CB35247999DB70E9C9C9A92572"/>
    <w:rsid w:val="00412E39"/>
    <w:rPr>
      <w:rFonts w:eastAsiaTheme="minorHAnsi"/>
    </w:rPr>
  </w:style>
  <w:style w:type="paragraph" w:customStyle="1" w:styleId="C85DDB4B012B464B80C595EC1D66E2921">
    <w:name w:val="C85DDB4B012B464B80C595EC1D66E2921"/>
    <w:rsid w:val="00412E39"/>
    <w:rPr>
      <w:rFonts w:eastAsiaTheme="minorHAnsi"/>
    </w:rPr>
  </w:style>
  <w:style w:type="paragraph" w:customStyle="1" w:styleId="7D01C5E624C947E3A324FE09D6086DFE2">
    <w:name w:val="7D01C5E624C947E3A324FE09D6086DFE2"/>
    <w:rsid w:val="00412E39"/>
    <w:rPr>
      <w:rFonts w:eastAsiaTheme="minorHAnsi"/>
    </w:rPr>
  </w:style>
  <w:style w:type="paragraph" w:customStyle="1" w:styleId="EF5245EBC84242D99A14A3F4B6C82F892">
    <w:name w:val="EF5245EBC84242D99A14A3F4B6C82F892"/>
    <w:rsid w:val="00412E39"/>
    <w:rPr>
      <w:rFonts w:eastAsiaTheme="minorHAnsi"/>
    </w:rPr>
  </w:style>
  <w:style w:type="paragraph" w:customStyle="1" w:styleId="B3EDEB238D754BA09BF78DC4EEB61A3E2">
    <w:name w:val="B3EDEB238D754BA09BF78DC4EEB61A3E2"/>
    <w:rsid w:val="00412E39"/>
    <w:rPr>
      <w:rFonts w:eastAsiaTheme="minorHAnsi"/>
    </w:rPr>
  </w:style>
  <w:style w:type="paragraph" w:customStyle="1" w:styleId="202B545721644FB68D6C76DDFE67F84013">
    <w:name w:val="202B545721644FB68D6C76DDFE67F84013"/>
    <w:rsid w:val="00412E39"/>
    <w:rPr>
      <w:rFonts w:eastAsiaTheme="minorHAnsi"/>
    </w:rPr>
  </w:style>
  <w:style w:type="paragraph" w:customStyle="1" w:styleId="62B1B559A70348D5B617358A50D1DB2C13">
    <w:name w:val="62B1B559A70348D5B617358A50D1DB2C13"/>
    <w:rsid w:val="00412E39"/>
    <w:rPr>
      <w:rFonts w:eastAsiaTheme="minorHAnsi"/>
    </w:rPr>
  </w:style>
  <w:style w:type="paragraph" w:customStyle="1" w:styleId="700A6C24306F4A2880C68ADAEA59396D13">
    <w:name w:val="700A6C24306F4A2880C68ADAEA59396D13"/>
    <w:rsid w:val="00412E39"/>
    <w:rPr>
      <w:rFonts w:eastAsiaTheme="minorHAnsi"/>
    </w:rPr>
  </w:style>
  <w:style w:type="paragraph" w:customStyle="1" w:styleId="3D68BEEF8B6C44EC88A9F35B5BAC38E821">
    <w:name w:val="3D68BEEF8B6C44EC88A9F35B5BAC38E821"/>
    <w:rsid w:val="00412E39"/>
    <w:rPr>
      <w:rFonts w:eastAsiaTheme="minorHAnsi"/>
    </w:rPr>
  </w:style>
  <w:style w:type="paragraph" w:customStyle="1" w:styleId="1720DC3DD6884E40B711410A0515C86421">
    <w:name w:val="1720DC3DD6884E40B711410A0515C86421"/>
    <w:rsid w:val="00412E39"/>
    <w:rPr>
      <w:rFonts w:eastAsiaTheme="minorHAnsi"/>
    </w:rPr>
  </w:style>
  <w:style w:type="paragraph" w:customStyle="1" w:styleId="42EB210FBD484D889988FAB7D975D53621">
    <w:name w:val="42EB210FBD484D889988FAB7D975D53621"/>
    <w:rsid w:val="00412E39"/>
    <w:rPr>
      <w:rFonts w:eastAsiaTheme="minorHAnsi"/>
    </w:rPr>
  </w:style>
  <w:style w:type="paragraph" w:customStyle="1" w:styleId="123CB86226184219A98B5930817C5595">
    <w:name w:val="123CB86226184219A98B5930817C5595"/>
    <w:rsid w:val="00412E39"/>
  </w:style>
  <w:style w:type="paragraph" w:customStyle="1" w:styleId="C179FB4132B64B6299C92DAD6ACECBD5">
    <w:name w:val="C179FB4132B64B6299C92DAD6ACECBD5"/>
    <w:rsid w:val="00412E39"/>
  </w:style>
  <w:style w:type="paragraph" w:customStyle="1" w:styleId="AA60203EF8D343359BB79DD4120F6D2F">
    <w:name w:val="AA60203EF8D343359BB79DD4120F6D2F"/>
    <w:rsid w:val="00412E39"/>
  </w:style>
  <w:style w:type="paragraph" w:customStyle="1" w:styleId="E7B9E02F5DFD47149D8FA91562BCC4D785">
    <w:name w:val="E7B9E02F5DFD47149D8FA91562BCC4D785"/>
    <w:rsid w:val="00B8384F"/>
    <w:rPr>
      <w:rFonts w:eastAsiaTheme="minorHAnsi"/>
    </w:rPr>
  </w:style>
  <w:style w:type="paragraph" w:customStyle="1" w:styleId="348FA061EE3C49ACAE41AEBD74E67BFB67">
    <w:name w:val="348FA061EE3C49ACAE41AEBD74E67BFB67"/>
    <w:rsid w:val="00B8384F"/>
    <w:rPr>
      <w:rFonts w:eastAsiaTheme="minorHAnsi"/>
    </w:rPr>
  </w:style>
  <w:style w:type="paragraph" w:customStyle="1" w:styleId="A36C754F31F44FAB8CA89BBA09E91DAB66">
    <w:name w:val="A36C754F31F44FAB8CA89BBA09E91DAB66"/>
    <w:rsid w:val="00B8384F"/>
    <w:rPr>
      <w:rFonts w:eastAsiaTheme="minorHAnsi"/>
    </w:rPr>
  </w:style>
  <w:style w:type="paragraph" w:customStyle="1" w:styleId="5E6E5BFE325243B99A437EBE6734EE8364">
    <w:name w:val="5E6E5BFE325243B99A437EBE6734EE8364"/>
    <w:rsid w:val="00B8384F"/>
    <w:rPr>
      <w:rFonts w:eastAsiaTheme="minorHAnsi"/>
    </w:rPr>
  </w:style>
  <w:style w:type="paragraph" w:customStyle="1" w:styleId="8BFBF4B9CAF84A3E9019E5F9BFB7EDBA44">
    <w:name w:val="8BFBF4B9CAF84A3E9019E5F9BFB7EDBA44"/>
    <w:rsid w:val="00B8384F"/>
    <w:rPr>
      <w:rFonts w:eastAsiaTheme="minorHAnsi"/>
    </w:rPr>
  </w:style>
  <w:style w:type="paragraph" w:customStyle="1" w:styleId="E2A9B0A6EF7F4D269EE1E0DCC0D2F27443">
    <w:name w:val="E2A9B0A6EF7F4D269EE1E0DCC0D2F27443"/>
    <w:rsid w:val="00B8384F"/>
    <w:rPr>
      <w:rFonts w:eastAsiaTheme="minorHAnsi"/>
    </w:rPr>
  </w:style>
  <w:style w:type="paragraph" w:customStyle="1" w:styleId="3D85344DC7FE420E9D156A3EA472580F44">
    <w:name w:val="3D85344DC7FE420E9D156A3EA472580F44"/>
    <w:rsid w:val="00B8384F"/>
    <w:rPr>
      <w:rFonts w:eastAsiaTheme="minorHAnsi"/>
    </w:rPr>
  </w:style>
  <w:style w:type="paragraph" w:customStyle="1" w:styleId="480EC0956E414A1EB754429E14ECECE644">
    <w:name w:val="480EC0956E414A1EB754429E14ECECE644"/>
    <w:rsid w:val="00B8384F"/>
    <w:rPr>
      <w:rFonts w:eastAsiaTheme="minorHAnsi"/>
    </w:rPr>
  </w:style>
  <w:style w:type="paragraph" w:customStyle="1" w:styleId="1243330EA41B46E3954A8E47D41604AE44">
    <w:name w:val="1243330EA41B46E3954A8E47D41604AE44"/>
    <w:rsid w:val="00B8384F"/>
    <w:rPr>
      <w:rFonts w:eastAsiaTheme="minorHAnsi"/>
    </w:rPr>
  </w:style>
  <w:style w:type="paragraph" w:customStyle="1" w:styleId="F21F786445334A25B289521284E86A4F44">
    <w:name w:val="F21F786445334A25B289521284E86A4F44"/>
    <w:rsid w:val="00B8384F"/>
    <w:rPr>
      <w:rFonts w:eastAsiaTheme="minorHAnsi"/>
    </w:rPr>
  </w:style>
  <w:style w:type="paragraph" w:customStyle="1" w:styleId="CA2FAA98065D45E6A7B7DF7E49ADF15224">
    <w:name w:val="CA2FAA98065D45E6A7B7DF7E49ADF15224"/>
    <w:rsid w:val="00B8384F"/>
    <w:rPr>
      <w:rFonts w:eastAsiaTheme="minorHAnsi"/>
    </w:rPr>
  </w:style>
  <w:style w:type="paragraph" w:customStyle="1" w:styleId="5040FA43E6264A4AA0AB784B14CB149124">
    <w:name w:val="5040FA43E6264A4AA0AB784B14CB149124"/>
    <w:rsid w:val="00B8384F"/>
    <w:rPr>
      <w:rFonts w:eastAsiaTheme="minorHAnsi"/>
    </w:rPr>
  </w:style>
  <w:style w:type="paragraph" w:customStyle="1" w:styleId="2C02C55783654B578358EE5D0459700924">
    <w:name w:val="2C02C55783654B578358EE5D0459700924"/>
    <w:rsid w:val="00B8384F"/>
    <w:rPr>
      <w:rFonts w:eastAsiaTheme="minorHAnsi"/>
    </w:rPr>
  </w:style>
  <w:style w:type="paragraph" w:customStyle="1" w:styleId="266E0BA7C6BD49539E62F46A8840D3FE24">
    <w:name w:val="266E0BA7C6BD49539E62F46A8840D3FE24"/>
    <w:rsid w:val="00B8384F"/>
    <w:rPr>
      <w:rFonts w:eastAsiaTheme="minorHAnsi"/>
    </w:rPr>
  </w:style>
  <w:style w:type="paragraph" w:customStyle="1" w:styleId="8A9DB052E34D42839905D32D79CA143324">
    <w:name w:val="8A9DB052E34D42839905D32D79CA143324"/>
    <w:rsid w:val="00B8384F"/>
    <w:rPr>
      <w:rFonts w:eastAsiaTheme="minorHAnsi"/>
    </w:rPr>
  </w:style>
  <w:style w:type="paragraph" w:customStyle="1" w:styleId="ADD35C9E239D4C729F9378280FDE323924">
    <w:name w:val="ADD35C9E239D4C729F9378280FDE323924"/>
    <w:rsid w:val="00B8384F"/>
    <w:rPr>
      <w:rFonts w:eastAsiaTheme="minorHAnsi"/>
    </w:rPr>
  </w:style>
  <w:style w:type="paragraph" w:customStyle="1" w:styleId="46BB3A84DF8E41CEB6D219A67AFC1A8A24">
    <w:name w:val="46BB3A84DF8E41CEB6D219A67AFC1A8A24"/>
    <w:rsid w:val="00B8384F"/>
    <w:rPr>
      <w:rFonts w:eastAsiaTheme="minorHAnsi"/>
    </w:rPr>
  </w:style>
  <w:style w:type="paragraph" w:customStyle="1" w:styleId="EAC74402D52742E4B93947EB715E15F03">
    <w:name w:val="EAC74402D52742E4B93947EB715E15F03"/>
    <w:rsid w:val="00B8384F"/>
    <w:rPr>
      <w:rFonts w:eastAsiaTheme="minorHAnsi"/>
    </w:rPr>
  </w:style>
  <w:style w:type="paragraph" w:customStyle="1" w:styleId="5F8953CD1ED7464298FE5D69121E07333">
    <w:name w:val="5F8953CD1ED7464298FE5D69121E07333"/>
    <w:rsid w:val="00B8384F"/>
    <w:rPr>
      <w:rFonts w:eastAsiaTheme="minorHAnsi"/>
    </w:rPr>
  </w:style>
  <w:style w:type="paragraph" w:customStyle="1" w:styleId="AC61013F729049248128519EA8CBB3253">
    <w:name w:val="AC61013F729049248128519EA8CBB3253"/>
    <w:rsid w:val="00B8384F"/>
    <w:rPr>
      <w:rFonts w:eastAsiaTheme="minorHAnsi"/>
    </w:rPr>
  </w:style>
  <w:style w:type="paragraph" w:customStyle="1" w:styleId="958D2AC7DEBD4AF3A985CECD8F8D0C083">
    <w:name w:val="958D2AC7DEBD4AF3A985CECD8F8D0C083"/>
    <w:rsid w:val="00B8384F"/>
    <w:rPr>
      <w:rFonts w:eastAsiaTheme="minorHAnsi"/>
    </w:rPr>
  </w:style>
  <w:style w:type="paragraph" w:customStyle="1" w:styleId="6BC0339F1383484799A2D34E5AFA6E803">
    <w:name w:val="6BC0339F1383484799A2D34E5AFA6E803"/>
    <w:rsid w:val="00B8384F"/>
    <w:rPr>
      <w:rFonts w:eastAsiaTheme="minorHAnsi"/>
    </w:rPr>
  </w:style>
  <w:style w:type="paragraph" w:customStyle="1" w:styleId="33FE17FE822F4F8D8E54EEE80137E35D3">
    <w:name w:val="33FE17FE822F4F8D8E54EEE80137E35D3"/>
    <w:rsid w:val="00B8384F"/>
    <w:rPr>
      <w:rFonts w:eastAsiaTheme="minorHAnsi"/>
    </w:rPr>
  </w:style>
  <w:style w:type="paragraph" w:customStyle="1" w:styleId="123CB86226184219A98B5930817C55951">
    <w:name w:val="123CB86226184219A98B5930817C55951"/>
    <w:rsid w:val="00B8384F"/>
    <w:rPr>
      <w:rFonts w:eastAsiaTheme="minorHAnsi"/>
    </w:rPr>
  </w:style>
  <w:style w:type="paragraph" w:customStyle="1" w:styleId="6EE32A7D56934D339D8C9D95E3DB77763">
    <w:name w:val="6EE32A7D56934D339D8C9D95E3DB77763"/>
    <w:rsid w:val="00B8384F"/>
    <w:rPr>
      <w:rFonts w:eastAsiaTheme="minorHAnsi"/>
    </w:rPr>
  </w:style>
  <w:style w:type="paragraph" w:customStyle="1" w:styleId="C9B359B69F8546E4A147A115B59B043E3">
    <w:name w:val="C9B359B69F8546E4A147A115B59B043E3"/>
    <w:rsid w:val="00B8384F"/>
    <w:rPr>
      <w:rFonts w:eastAsiaTheme="minorHAnsi"/>
    </w:rPr>
  </w:style>
  <w:style w:type="paragraph" w:customStyle="1" w:styleId="1D3BC5D1AA2E4334ABC79604A07F7FA93">
    <w:name w:val="1D3BC5D1AA2E4334ABC79604A07F7FA93"/>
    <w:rsid w:val="00B8384F"/>
    <w:rPr>
      <w:rFonts w:eastAsiaTheme="minorHAnsi"/>
    </w:rPr>
  </w:style>
  <w:style w:type="paragraph" w:customStyle="1" w:styleId="76B1CCC7AA5F4CE2B2140EB2C450B1333">
    <w:name w:val="76B1CCC7AA5F4CE2B2140EB2C450B1333"/>
    <w:rsid w:val="00B8384F"/>
    <w:rPr>
      <w:rFonts w:eastAsiaTheme="minorHAnsi"/>
    </w:rPr>
  </w:style>
  <w:style w:type="paragraph" w:customStyle="1" w:styleId="54221C0985974F1E843DCB0F1E68DC403">
    <w:name w:val="54221C0985974F1E843DCB0F1E68DC403"/>
    <w:rsid w:val="00B8384F"/>
    <w:rPr>
      <w:rFonts w:eastAsiaTheme="minorHAnsi"/>
    </w:rPr>
  </w:style>
  <w:style w:type="paragraph" w:customStyle="1" w:styleId="C179FB4132B64B6299C92DAD6ACECBD51">
    <w:name w:val="C179FB4132B64B6299C92DAD6ACECBD51"/>
    <w:rsid w:val="00B8384F"/>
    <w:rPr>
      <w:rFonts w:eastAsiaTheme="minorHAnsi"/>
    </w:rPr>
  </w:style>
  <w:style w:type="paragraph" w:customStyle="1" w:styleId="01A5169A56B048CF87BAE9B1015FD87F3">
    <w:name w:val="01A5169A56B048CF87BAE9B1015FD87F3"/>
    <w:rsid w:val="00B8384F"/>
    <w:rPr>
      <w:rFonts w:eastAsiaTheme="minorHAnsi"/>
    </w:rPr>
  </w:style>
  <w:style w:type="paragraph" w:customStyle="1" w:styleId="DC667F010FEC4D8EB655F9F1518784E53">
    <w:name w:val="DC667F010FEC4D8EB655F9F1518784E53"/>
    <w:rsid w:val="00B8384F"/>
    <w:rPr>
      <w:rFonts w:eastAsiaTheme="minorHAnsi"/>
    </w:rPr>
  </w:style>
  <w:style w:type="paragraph" w:customStyle="1" w:styleId="6578CB0A92C145929EE0A87AAB583D4E3">
    <w:name w:val="6578CB0A92C145929EE0A87AAB583D4E3"/>
    <w:rsid w:val="00B8384F"/>
    <w:rPr>
      <w:rFonts w:eastAsiaTheme="minorHAnsi"/>
    </w:rPr>
  </w:style>
  <w:style w:type="paragraph" w:customStyle="1" w:styleId="F024DB0EEAD94C77836E71769DF3A9493">
    <w:name w:val="F024DB0EEAD94C77836E71769DF3A9493"/>
    <w:rsid w:val="00B8384F"/>
    <w:rPr>
      <w:rFonts w:eastAsiaTheme="minorHAnsi"/>
    </w:rPr>
  </w:style>
  <w:style w:type="paragraph" w:customStyle="1" w:styleId="4A8C0B4CB35247999DB70E9C9C9A92573">
    <w:name w:val="4A8C0B4CB35247999DB70E9C9C9A92573"/>
    <w:rsid w:val="00B8384F"/>
    <w:rPr>
      <w:rFonts w:eastAsiaTheme="minorHAnsi"/>
    </w:rPr>
  </w:style>
  <w:style w:type="paragraph" w:customStyle="1" w:styleId="AA60203EF8D343359BB79DD4120F6D2F1">
    <w:name w:val="AA60203EF8D343359BB79DD4120F6D2F1"/>
    <w:rsid w:val="00B8384F"/>
    <w:rPr>
      <w:rFonts w:eastAsiaTheme="minorHAnsi"/>
    </w:rPr>
  </w:style>
  <w:style w:type="paragraph" w:customStyle="1" w:styleId="7D01C5E624C947E3A324FE09D6086DFE3">
    <w:name w:val="7D01C5E624C947E3A324FE09D6086DFE3"/>
    <w:rsid w:val="00B8384F"/>
    <w:rPr>
      <w:rFonts w:eastAsiaTheme="minorHAnsi"/>
    </w:rPr>
  </w:style>
  <w:style w:type="paragraph" w:customStyle="1" w:styleId="EF5245EBC84242D99A14A3F4B6C82F893">
    <w:name w:val="EF5245EBC84242D99A14A3F4B6C82F893"/>
    <w:rsid w:val="00B8384F"/>
    <w:rPr>
      <w:rFonts w:eastAsiaTheme="minorHAnsi"/>
    </w:rPr>
  </w:style>
  <w:style w:type="paragraph" w:customStyle="1" w:styleId="B3EDEB238D754BA09BF78DC4EEB61A3E3">
    <w:name w:val="B3EDEB238D754BA09BF78DC4EEB61A3E3"/>
    <w:rsid w:val="00B8384F"/>
    <w:rPr>
      <w:rFonts w:eastAsiaTheme="minorHAnsi"/>
    </w:rPr>
  </w:style>
  <w:style w:type="paragraph" w:customStyle="1" w:styleId="202B545721644FB68D6C76DDFE67F84014">
    <w:name w:val="202B545721644FB68D6C76DDFE67F84014"/>
    <w:rsid w:val="00B8384F"/>
    <w:rPr>
      <w:rFonts w:eastAsiaTheme="minorHAnsi"/>
    </w:rPr>
  </w:style>
  <w:style w:type="paragraph" w:customStyle="1" w:styleId="62B1B559A70348D5B617358A50D1DB2C14">
    <w:name w:val="62B1B559A70348D5B617358A50D1DB2C14"/>
    <w:rsid w:val="00B8384F"/>
    <w:rPr>
      <w:rFonts w:eastAsiaTheme="minorHAnsi"/>
    </w:rPr>
  </w:style>
  <w:style w:type="paragraph" w:customStyle="1" w:styleId="700A6C24306F4A2880C68ADAEA59396D14">
    <w:name w:val="700A6C24306F4A2880C68ADAEA59396D14"/>
    <w:rsid w:val="00B8384F"/>
    <w:rPr>
      <w:rFonts w:eastAsiaTheme="minorHAnsi"/>
    </w:rPr>
  </w:style>
  <w:style w:type="paragraph" w:customStyle="1" w:styleId="3D68BEEF8B6C44EC88A9F35B5BAC38E822">
    <w:name w:val="3D68BEEF8B6C44EC88A9F35B5BAC38E822"/>
    <w:rsid w:val="00B8384F"/>
    <w:rPr>
      <w:rFonts w:eastAsiaTheme="minorHAnsi"/>
    </w:rPr>
  </w:style>
  <w:style w:type="paragraph" w:customStyle="1" w:styleId="1720DC3DD6884E40B711410A0515C86422">
    <w:name w:val="1720DC3DD6884E40B711410A0515C86422"/>
    <w:rsid w:val="00B8384F"/>
    <w:rPr>
      <w:rFonts w:eastAsiaTheme="minorHAnsi"/>
    </w:rPr>
  </w:style>
  <w:style w:type="paragraph" w:customStyle="1" w:styleId="42EB210FBD484D889988FAB7D975D53622">
    <w:name w:val="42EB210FBD484D889988FAB7D975D53622"/>
    <w:rsid w:val="00B8384F"/>
    <w:rPr>
      <w:rFonts w:eastAsiaTheme="minorHAnsi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8384F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D65197332CCC4BF983B0E952F76E42FF">
    <w:name w:val="D65197332CCC4BF983B0E952F76E42FF"/>
    <w:rsid w:val="00D83914"/>
  </w:style>
  <w:style w:type="paragraph" w:customStyle="1" w:styleId="AC4127494F5D40D6A413EF75E43D26BC">
    <w:name w:val="AC4127494F5D40D6A413EF75E43D26BC"/>
    <w:rsid w:val="00D83914"/>
  </w:style>
  <w:style w:type="paragraph" w:customStyle="1" w:styleId="6B19A59BB5EE4B84B50C601E2600A2DE">
    <w:name w:val="6B19A59BB5EE4B84B50C601E2600A2DE"/>
    <w:rsid w:val="00D83914"/>
  </w:style>
  <w:style w:type="paragraph" w:customStyle="1" w:styleId="2AE73A5637B449AA85C954B2727E0FA3">
    <w:name w:val="2AE73A5637B449AA85C954B2727E0FA3"/>
    <w:rsid w:val="00D83914"/>
  </w:style>
  <w:style w:type="paragraph" w:customStyle="1" w:styleId="F04EE3319CE941E8A9CFE57E93386CDE">
    <w:name w:val="F04EE3319CE941E8A9CFE57E93386CDE"/>
    <w:rsid w:val="00D83914"/>
  </w:style>
  <w:style w:type="paragraph" w:customStyle="1" w:styleId="119C061D769746858E15805E48D47B59">
    <w:name w:val="119C061D769746858E15805E48D47B59"/>
    <w:rsid w:val="00D83914"/>
  </w:style>
  <w:style w:type="paragraph" w:customStyle="1" w:styleId="400F26294BBA4F26A2E95B085D622D62">
    <w:name w:val="400F26294BBA4F26A2E95B085D622D62"/>
    <w:rsid w:val="00D83914"/>
  </w:style>
  <w:style w:type="paragraph" w:customStyle="1" w:styleId="F118DE8AEFD94EDE829B7114690EE9AB">
    <w:name w:val="F118DE8AEFD94EDE829B7114690EE9AB"/>
    <w:rsid w:val="00D83914"/>
  </w:style>
  <w:style w:type="paragraph" w:customStyle="1" w:styleId="12CD2B35A60947E9B28A36E103FEBDE7">
    <w:name w:val="12CD2B35A60947E9B28A36E103FEBDE7"/>
    <w:rsid w:val="00D83914"/>
  </w:style>
  <w:style w:type="paragraph" w:customStyle="1" w:styleId="B5B34D7031854A0C8E0BEC79B54E9DFC">
    <w:name w:val="B5B34D7031854A0C8E0BEC79B54E9DFC"/>
    <w:rsid w:val="00D83914"/>
  </w:style>
  <w:style w:type="paragraph" w:customStyle="1" w:styleId="5A212FB9A2A0493C9A8BB3F058594BB6">
    <w:name w:val="5A212FB9A2A0493C9A8BB3F058594BB6"/>
    <w:rsid w:val="00D83914"/>
  </w:style>
  <w:style w:type="paragraph" w:customStyle="1" w:styleId="A7D3C7C805C44927AFF2B97136832C84">
    <w:name w:val="A7D3C7C805C44927AFF2B97136832C84"/>
    <w:rsid w:val="00D83914"/>
  </w:style>
  <w:style w:type="paragraph" w:customStyle="1" w:styleId="6F6687EEF089428F9D0B70AFC5974118">
    <w:name w:val="6F6687EEF089428F9D0B70AFC5974118"/>
    <w:rsid w:val="00D83914"/>
  </w:style>
  <w:style w:type="paragraph" w:customStyle="1" w:styleId="ADD8FB7FCE3145D7963910D3530CE4D4">
    <w:name w:val="ADD8FB7FCE3145D7963910D3530CE4D4"/>
    <w:rsid w:val="00D83914"/>
  </w:style>
  <w:style w:type="paragraph" w:customStyle="1" w:styleId="476E6CFD005B4E0088EA5AB2D91A8062">
    <w:name w:val="476E6CFD005B4E0088EA5AB2D91A8062"/>
    <w:rsid w:val="00D83914"/>
  </w:style>
  <w:style w:type="paragraph" w:customStyle="1" w:styleId="00073462496C4D0AB168E73C8A73F95B">
    <w:name w:val="00073462496C4D0AB168E73C8A73F95B"/>
    <w:rsid w:val="00D83914"/>
  </w:style>
  <w:style w:type="paragraph" w:customStyle="1" w:styleId="E7B9E02F5DFD47149D8FA91562BCC4D779">
    <w:name w:val="E7B9E02F5DFD47149D8FA91562BCC4D779"/>
    <w:rsid w:val="00AA0CF7"/>
    <w:rPr>
      <w:rFonts w:eastAsiaTheme="minorHAnsi"/>
    </w:rPr>
  </w:style>
  <w:style w:type="paragraph" w:customStyle="1" w:styleId="348FA061EE3C49ACAE41AEBD74E67BFB61">
    <w:name w:val="348FA061EE3C49ACAE41AEBD74E67BFB61"/>
    <w:rsid w:val="00AA0CF7"/>
    <w:rPr>
      <w:rFonts w:eastAsiaTheme="minorHAnsi"/>
    </w:rPr>
  </w:style>
  <w:style w:type="paragraph" w:customStyle="1" w:styleId="A36C754F31F44FAB8CA89BBA09E91DAB60">
    <w:name w:val="A36C754F31F44FAB8CA89BBA09E91DAB60"/>
    <w:rsid w:val="00AA0CF7"/>
    <w:rPr>
      <w:rFonts w:eastAsiaTheme="minorHAnsi"/>
    </w:rPr>
  </w:style>
  <w:style w:type="paragraph" w:customStyle="1" w:styleId="5E6E5BFE325243B99A437EBE6734EE8358">
    <w:name w:val="5E6E5BFE325243B99A437EBE6734EE8358"/>
    <w:rsid w:val="00AA0CF7"/>
    <w:rPr>
      <w:rFonts w:eastAsiaTheme="minorHAnsi"/>
    </w:rPr>
  </w:style>
  <w:style w:type="paragraph" w:customStyle="1" w:styleId="8BFBF4B9CAF84A3E9019E5F9BFB7EDBA38">
    <w:name w:val="8BFBF4B9CAF84A3E9019E5F9BFB7EDBA38"/>
    <w:rsid w:val="00AA0CF7"/>
    <w:rPr>
      <w:rFonts w:eastAsiaTheme="minorHAnsi"/>
    </w:rPr>
  </w:style>
  <w:style w:type="paragraph" w:customStyle="1" w:styleId="E2A9B0A6EF7F4D269EE1E0DCC0D2F27437">
    <w:name w:val="E2A9B0A6EF7F4D269EE1E0DCC0D2F27437"/>
    <w:rsid w:val="00AA0CF7"/>
    <w:rPr>
      <w:rFonts w:eastAsiaTheme="minorHAnsi"/>
    </w:rPr>
  </w:style>
  <w:style w:type="paragraph" w:customStyle="1" w:styleId="3D85344DC7FE420E9D156A3EA472580F38">
    <w:name w:val="3D85344DC7FE420E9D156A3EA472580F38"/>
    <w:rsid w:val="00AA0CF7"/>
    <w:rPr>
      <w:rFonts w:eastAsiaTheme="minorHAnsi"/>
    </w:rPr>
  </w:style>
  <w:style w:type="paragraph" w:customStyle="1" w:styleId="480EC0956E414A1EB754429E14ECECE638">
    <w:name w:val="480EC0956E414A1EB754429E14ECECE638"/>
    <w:rsid w:val="00AA0CF7"/>
    <w:rPr>
      <w:rFonts w:eastAsiaTheme="minorHAnsi"/>
    </w:rPr>
  </w:style>
  <w:style w:type="paragraph" w:customStyle="1" w:styleId="1243330EA41B46E3954A8E47D41604AE38">
    <w:name w:val="1243330EA41B46E3954A8E47D41604AE38"/>
    <w:rsid w:val="00AA0CF7"/>
    <w:rPr>
      <w:rFonts w:eastAsiaTheme="minorHAnsi"/>
    </w:rPr>
  </w:style>
  <w:style w:type="paragraph" w:customStyle="1" w:styleId="F21F786445334A25B289521284E86A4F38">
    <w:name w:val="F21F786445334A25B289521284E86A4F38"/>
    <w:rsid w:val="00AA0CF7"/>
    <w:rPr>
      <w:rFonts w:eastAsiaTheme="minorHAnsi"/>
    </w:rPr>
  </w:style>
  <w:style w:type="paragraph" w:customStyle="1" w:styleId="CA2FAA98065D45E6A7B7DF7E49ADF15218">
    <w:name w:val="CA2FAA98065D45E6A7B7DF7E49ADF15218"/>
    <w:rsid w:val="00AA0CF7"/>
    <w:rPr>
      <w:rFonts w:eastAsiaTheme="minorHAnsi"/>
    </w:rPr>
  </w:style>
  <w:style w:type="paragraph" w:customStyle="1" w:styleId="5040FA43E6264A4AA0AB784B14CB149118">
    <w:name w:val="5040FA43E6264A4AA0AB784B14CB149118"/>
    <w:rsid w:val="00AA0CF7"/>
    <w:rPr>
      <w:rFonts w:eastAsiaTheme="minorHAnsi"/>
    </w:rPr>
  </w:style>
  <w:style w:type="paragraph" w:customStyle="1" w:styleId="2C02C55783654B578358EE5D0459700918">
    <w:name w:val="2C02C55783654B578358EE5D0459700918"/>
    <w:rsid w:val="00AA0CF7"/>
    <w:rPr>
      <w:rFonts w:eastAsiaTheme="minorHAnsi"/>
    </w:rPr>
  </w:style>
  <w:style w:type="paragraph" w:customStyle="1" w:styleId="266E0BA7C6BD49539E62F46A8840D3FE18">
    <w:name w:val="266E0BA7C6BD49539E62F46A8840D3FE18"/>
    <w:rsid w:val="00AA0CF7"/>
    <w:rPr>
      <w:rFonts w:eastAsiaTheme="minorHAnsi"/>
    </w:rPr>
  </w:style>
  <w:style w:type="paragraph" w:customStyle="1" w:styleId="8A9DB052E34D42839905D32D79CA143318">
    <w:name w:val="8A9DB052E34D42839905D32D79CA143318"/>
    <w:rsid w:val="00AA0CF7"/>
    <w:rPr>
      <w:rFonts w:eastAsiaTheme="minorHAnsi"/>
    </w:rPr>
  </w:style>
  <w:style w:type="paragraph" w:customStyle="1" w:styleId="ADD35C9E239D4C729F9378280FDE323918">
    <w:name w:val="ADD35C9E239D4C729F9378280FDE323918"/>
    <w:rsid w:val="00AA0CF7"/>
    <w:rPr>
      <w:rFonts w:eastAsiaTheme="minorHAnsi"/>
    </w:rPr>
  </w:style>
  <w:style w:type="paragraph" w:customStyle="1" w:styleId="46BB3A84DF8E41CEB6D219A67AFC1A8A18">
    <w:name w:val="46BB3A84DF8E41CEB6D219A67AFC1A8A18"/>
    <w:rsid w:val="00AA0CF7"/>
    <w:rPr>
      <w:rFonts w:eastAsiaTheme="minorHAnsi"/>
    </w:rPr>
  </w:style>
  <w:style w:type="paragraph" w:customStyle="1" w:styleId="AC4127494F5D40D6A413EF75E43D26BC1">
    <w:name w:val="AC4127494F5D40D6A413EF75E43D26BC1"/>
    <w:rsid w:val="00AA0CF7"/>
    <w:rPr>
      <w:rFonts w:eastAsiaTheme="minorHAnsi"/>
    </w:rPr>
  </w:style>
  <w:style w:type="paragraph" w:customStyle="1" w:styleId="6B19A59BB5EE4B84B50C601E2600A2DE1">
    <w:name w:val="6B19A59BB5EE4B84B50C601E2600A2DE1"/>
    <w:rsid w:val="00AA0CF7"/>
    <w:rPr>
      <w:rFonts w:eastAsiaTheme="minorHAnsi"/>
    </w:rPr>
  </w:style>
  <w:style w:type="paragraph" w:customStyle="1" w:styleId="2AE73A5637B449AA85C954B2727E0FA31">
    <w:name w:val="2AE73A5637B449AA85C954B2727E0FA31"/>
    <w:rsid w:val="00AA0CF7"/>
    <w:rPr>
      <w:rFonts w:eastAsiaTheme="minorHAnsi"/>
    </w:rPr>
  </w:style>
  <w:style w:type="paragraph" w:customStyle="1" w:styleId="119C061D769746858E15805E48D47B591">
    <w:name w:val="119C061D769746858E15805E48D47B591"/>
    <w:rsid w:val="00AA0CF7"/>
    <w:rPr>
      <w:rFonts w:eastAsiaTheme="minorHAnsi"/>
    </w:rPr>
  </w:style>
  <w:style w:type="paragraph" w:customStyle="1" w:styleId="400F26294BBA4F26A2E95B085D622D621">
    <w:name w:val="400F26294BBA4F26A2E95B085D622D621"/>
    <w:rsid w:val="00AA0CF7"/>
    <w:rPr>
      <w:rFonts w:eastAsiaTheme="minorHAnsi"/>
    </w:rPr>
  </w:style>
  <w:style w:type="paragraph" w:customStyle="1" w:styleId="F118DE8AEFD94EDE829B7114690EE9AB1">
    <w:name w:val="F118DE8AEFD94EDE829B7114690EE9AB1"/>
    <w:rsid w:val="00AA0CF7"/>
    <w:rPr>
      <w:rFonts w:eastAsiaTheme="minorHAnsi"/>
    </w:rPr>
  </w:style>
  <w:style w:type="paragraph" w:customStyle="1" w:styleId="12CD2B35A60947E9B28A36E103FEBDE71">
    <w:name w:val="12CD2B35A60947E9B28A36E103FEBDE71"/>
    <w:rsid w:val="00AA0CF7"/>
    <w:rPr>
      <w:rFonts w:eastAsiaTheme="minorHAnsi"/>
    </w:rPr>
  </w:style>
  <w:style w:type="paragraph" w:customStyle="1" w:styleId="B5B34D7031854A0C8E0BEC79B54E9DFC1">
    <w:name w:val="B5B34D7031854A0C8E0BEC79B54E9DFC1"/>
    <w:rsid w:val="00AA0CF7"/>
    <w:rPr>
      <w:rFonts w:eastAsiaTheme="minorHAnsi"/>
    </w:rPr>
  </w:style>
  <w:style w:type="paragraph" w:customStyle="1" w:styleId="5A212FB9A2A0493C9A8BB3F058594BB61">
    <w:name w:val="5A212FB9A2A0493C9A8BB3F058594BB61"/>
    <w:rsid w:val="00AA0CF7"/>
    <w:rPr>
      <w:rFonts w:eastAsiaTheme="minorHAnsi"/>
    </w:rPr>
  </w:style>
  <w:style w:type="paragraph" w:customStyle="1" w:styleId="A7D3C7C805C44927AFF2B97136832C841">
    <w:name w:val="A7D3C7C805C44927AFF2B97136832C841"/>
    <w:rsid w:val="00AA0CF7"/>
    <w:rPr>
      <w:rFonts w:eastAsiaTheme="minorHAnsi"/>
    </w:rPr>
  </w:style>
  <w:style w:type="paragraph" w:customStyle="1" w:styleId="6F6687EEF089428F9D0B70AFC59741181">
    <w:name w:val="6F6687EEF089428F9D0B70AFC59741181"/>
    <w:rsid w:val="00AA0CF7"/>
    <w:rPr>
      <w:rFonts w:eastAsiaTheme="minorHAnsi"/>
    </w:rPr>
  </w:style>
  <w:style w:type="paragraph" w:customStyle="1" w:styleId="ADD8FB7FCE3145D7963910D3530CE4D41">
    <w:name w:val="ADD8FB7FCE3145D7963910D3530CE4D41"/>
    <w:rsid w:val="00AA0CF7"/>
    <w:rPr>
      <w:rFonts w:eastAsiaTheme="minorHAnsi"/>
    </w:rPr>
  </w:style>
  <w:style w:type="paragraph" w:customStyle="1" w:styleId="476E6CFD005B4E0088EA5AB2D91A80621">
    <w:name w:val="476E6CFD005B4E0088EA5AB2D91A80621"/>
    <w:rsid w:val="00AA0CF7"/>
    <w:rPr>
      <w:rFonts w:eastAsiaTheme="minorHAnsi"/>
    </w:rPr>
  </w:style>
  <w:style w:type="paragraph" w:customStyle="1" w:styleId="00073462496C4D0AB168E73C8A73F95B1">
    <w:name w:val="00073462496C4D0AB168E73C8A73F95B1"/>
    <w:rsid w:val="00AA0CF7"/>
    <w:rPr>
      <w:rFonts w:eastAsiaTheme="minorHAnsi"/>
    </w:rPr>
  </w:style>
  <w:style w:type="paragraph" w:customStyle="1" w:styleId="202B545721644FB68D6C76DDFE67F8408">
    <w:name w:val="202B545721644FB68D6C76DDFE67F8408"/>
    <w:rsid w:val="00AA0CF7"/>
    <w:rPr>
      <w:rFonts w:eastAsiaTheme="minorHAnsi"/>
    </w:rPr>
  </w:style>
  <w:style w:type="paragraph" w:customStyle="1" w:styleId="E93B6F198E6B46BEB61BC1B1FEF419708">
    <w:name w:val="E93B6F198E6B46BEB61BC1B1FEF419708"/>
    <w:rsid w:val="00AA0CF7"/>
    <w:rPr>
      <w:rFonts w:eastAsiaTheme="minorHAnsi"/>
    </w:rPr>
  </w:style>
  <w:style w:type="paragraph" w:customStyle="1" w:styleId="98FD61484FF447438326B9472798F6918">
    <w:name w:val="98FD61484FF447438326B9472798F6918"/>
    <w:rsid w:val="00AA0CF7"/>
    <w:rPr>
      <w:rFonts w:eastAsiaTheme="minorHAnsi"/>
    </w:rPr>
  </w:style>
  <w:style w:type="paragraph" w:customStyle="1" w:styleId="6BF9463DF1EE468B984E0140A9E8859E8">
    <w:name w:val="6BF9463DF1EE468B984E0140A9E8859E8"/>
    <w:rsid w:val="00AA0CF7"/>
    <w:rPr>
      <w:rFonts w:eastAsiaTheme="minorHAnsi"/>
    </w:rPr>
  </w:style>
  <w:style w:type="paragraph" w:customStyle="1" w:styleId="D768203606594F0587D6B1EDAAD4271B2">
    <w:name w:val="D768203606594F0587D6B1EDAAD4271B2"/>
    <w:rsid w:val="00AA0CF7"/>
    <w:rPr>
      <w:rFonts w:eastAsiaTheme="minorHAnsi"/>
    </w:rPr>
  </w:style>
  <w:style w:type="paragraph" w:customStyle="1" w:styleId="62B1B559A70348D5B617358A50D1DB2C8">
    <w:name w:val="62B1B559A70348D5B617358A50D1DB2C8"/>
    <w:rsid w:val="00AA0CF7"/>
    <w:rPr>
      <w:rFonts w:eastAsiaTheme="minorHAnsi"/>
    </w:rPr>
  </w:style>
  <w:style w:type="paragraph" w:customStyle="1" w:styleId="700A6C24306F4A2880C68ADAEA59396D8">
    <w:name w:val="700A6C24306F4A2880C68ADAEA59396D8"/>
    <w:rsid w:val="00AA0CF7"/>
    <w:rPr>
      <w:rFonts w:eastAsiaTheme="minorHAnsi"/>
    </w:rPr>
  </w:style>
  <w:style w:type="paragraph" w:customStyle="1" w:styleId="3D68BEEF8B6C44EC88A9F35B5BAC38E816">
    <w:name w:val="3D68BEEF8B6C44EC88A9F35B5BAC38E816"/>
    <w:rsid w:val="00AA0CF7"/>
    <w:rPr>
      <w:rFonts w:eastAsiaTheme="minorHAnsi"/>
    </w:rPr>
  </w:style>
  <w:style w:type="paragraph" w:customStyle="1" w:styleId="1720DC3DD6884E40B711410A0515C86416">
    <w:name w:val="1720DC3DD6884E40B711410A0515C86416"/>
    <w:rsid w:val="00AA0CF7"/>
    <w:rPr>
      <w:rFonts w:eastAsiaTheme="minorHAnsi"/>
    </w:rPr>
  </w:style>
  <w:style w:type="paragraph" w:customStyle="1" w:styleId="42EB210FBD484D889988FAB7D975D53616">
    <w:name w:val="42EB210FBD484D889988FAB7D975D53616"/>
    <w:rsid w:val="00AA0CF7"/>
    <w:rPr>
      <w:rFonts w:eastAsiaTheme="minorHAnsi"/>
    </w:rPr>
  </w:style>
  <w:style w:type="paragraph" w:customStyle="1" w:styleId="9B03182DE88749A2A9AFE51678C302B2">
    <w:name w:val="9B03182DE88749A2A9AFE51678C302B2"/>
    <w:rsid w:val="00AA0CF7"/>
  </w:style>
  <w:style w:type="paragraph" w:customStyle="1" w:styleId="3A336E215EA04F6EB13811F2A26940A9">
    <w:name w:val="3A336E215EA04F6EB13811F2A26940A9"/>
    <w:rsid w:val="00AA0CF7"/>
  </w:style>
  <w:style w:type="paragraph" w:customStyle="1" w:styleId="9E77ABA719194FFF87FFEE1ED9F80B7A">
    <w:name w:val="9E77ABA719194FFF87FFEE1ED9F80B7A"/>
    <w:rsid w:val="00AA0CF7"/>
  </w:style>
  <w:style w:type="paragraph" w:customStyle="1" w:styleId="E7B9E02F5DFD47149D8FA91562BCC4D780">
    <w:name w:val="E7B9E02F5DFD47149D8FA91562BCC4D780"/>
    <w:rsid w:val="00AA0CF7"/>
    <w:rPr>
      <w:rFonts w:eastAsiaTheme="minorHAnsi"/>
    </w:rPr>
  </w:style>
  <w:style w:type="paragraph" w:customStyle="1" w:styleId="348FA061EE3C49ACAE41AEBD74E67BFB62">
    <w:name w:val="348FA061EE3C49ACAE41AEBD74E67BFB62"/>
    <w:rsid w:val="00AA0CF7"/>
    <w:rPr>
      <w:rFonts w:eastAsiaTheme="minorHAnsi"/>
    </w:rPr>
  </w:style>
  <w:style w:type="paragraph" w:customStyle="1" w:styleId="A36C754F31F44FAB8CA89BBA09E91DAB61">
    <w:name w:val="A36C754F31F44FAB8CA89BBA09E91DAB61"/>
    <w:rsid w:val="00AA0CF7"/>
    <w:rPr>
      <w:rFonts w:eastAsiaTheme="minorHAnsi"/>
    </w:rPr>
  </w:style>
  <w:style w:type="paragraph" w:customStyle="1" w:styleId="5E6E5BFE325243B99A437EBE6734EE8359">
    <w:name w:val="5E6E5BFE325243B99A437EBE6734EE8359"/>
    <w:rsid w:val="00AA0CF7"/>
    <w:rPr>
      <w:rFonts w:eastAsiaTheme="minorHAnsi"/>
    </w:rPr>
  </w:style>
  <w:style w:type="paragraph" w:customStyle="1" w:styleId="8BFBF4B9CAF84A3E9019E5F9BFB7EDBA39">
    <w:name w:val="8BFBF4B9CAF84A3E9019E5F9BFB7EDBA39"/>
    <w:rsid w:val="00AA0CF7"/>
    <w:rPr>
      <w:rFonts w:eastAsiaTheme="minorHAnsi"/>
    </w:rPr>
  </w:style>
  <w:style w:type="paragraph" w:customStyle="1" w:styleId="E2A9B0A6EF7F4D269EE1E0DCC0D2F27438">
    <w:name w:val="E2A9B0A6EF7F4D269EE1E0DCC0D2F27438"/>
    <w:rsid w:val="00AA0CF7"/>
    <w:rPr>
      <w:rFonts w:eastAsiaTheme="minorHAnsi"/>
    </w:rPr>
  </w:style>
  <w:style w:type="paragraph" w:customStyle="1" w:styleId="3D85344DC7FE420E9D156A3EA472580F39">
    <w:name w:val="3D85344DC7FE420E9D156A3EA472580F39"/>
    <w:rsid w:val="00AA0CF7"/>
    <w:rPr>
      <w:rFonts w:eastAsiaTheme="minorHAnsi"/>
    </w:rPr>
  </w:style>
  <w:style w:type="paragraph" w:customStyle="1" w:styleId="480EC0956E414A1EB754429E14ECECE639">
    <w:name w:val="480EC0956E414A1EB754429E14ECECE639"/>
    <w:rsid w:val="00AA0CF7"/>
    <w:rPr>
      <w:rFonts w:eastAsiaTheme="minorHAnsi"/>
    </w:rPr>
  </w:style>
  <w:style w:type="paragraph" w:customStyle="1" w:styleId="1243330EA41B46E3954A8E47D41604AE39">
    <w:name w:val="1243330EA41B46E3954A8E47D41604AE39"/>
    <w:rsid w:val="00AA0CF7"/>
    <w:rPr>
      <w:rFonts w:eastAsiaTheme="minorHAnsi"/>
    </w:rPr>
  </w:style>
  <w:style w:type="paragraph" w:customStyle="1" w:styleId="F21F786445334A25B289521284E86A4F39">
    <w:name w:val="F21F786445334A25B289521284E86A4F39"/>
    <w:rsid w:val="00AA0CF7"/>
    <w:rPr>
      <w:rFonts w:eastAsiaTheme="minorHAnsi"/>
    </w:rPr>
  </w:style>
  <w:style w:type="paragraph" w:customStyle="1" w:styleId="CA2FAA98065D45E6A7B7DF7E49ADF15219">
    <w:name w:val="CA2FAA98065D45E6A7B7DF7E49ADF15219"/>
    <w:rsid w:val="00AA0CF7"/>
    <w:rPr>
      <w:rFonts w:eastAsiaTheme="minorHAnsi"/>
    </w:rPr>
  </w:style>
  <w:style w:type="paragraph" w:customStyle="1" w:styleId="5040FA43E6264A4AA0AB784B14CB149119">
    <w:name w:val="5040FA43E6264A4AA0AB784B14CB149119"/>
    <w:rsid w:val="00AA0CF7"/>
    <w:rPr>
      <w:rFonts w:eastAsiaTheme="minorHAnsi"/>
    </w:rPr>
  </w:style>
  <w:style w:type="paragraph" w:customStyle="1" w:styleId="2C02C55783654B578358EE5D0459700919">
    <w:name w:val="2C02C55783654B578358EE5D0459700919"/>
    <w:rsid w:val="00AA0CF7"/>
    <w:rPr>
      <w:rFonts w:eastAsiaTheme="minorHAnsi"/>
    </w:rPr>
  </w:style>
  <w:style w:type="paragraph" w:customStyle="1" w:styleId="266E0BA7C6BD49539E62F46A8840D3FE19">
    <w:name w:val="266E0BA7C6BD49539E62F46A8840D3FE19"/>
    <w:rsid w:val="00AA0CF7"/>
    <w:rPr>
      <w:rFonts w:eastAsiaTheme="minorHAnsi"/>
    </w:rPr>
  </w:style>
  <w:style w:type="paragraph" w:customStyle="1" w:styleId="8A9DB052E34D42839905D32D79CA143319">
    <w:name w:val="8A9DB052E34D42839905D32D79CA143319"/>
    <w:rsid w:val="00AA0CF7"/>
    <w:rPr>
      <w:rFonts w:eastAsiaTheme="minorHAnsi"/>
    </w:rPr>
  </w:style>
  <w:style w:type="paragraph" w:customStyle="1" w:styleId="ADD35C9E239D4C729F9378280FDE323919">
    <w:name w:val="ADD35C9E239D4C729F9378280FDE323919"/>
    <w:rsid w:val="00AA0CF7"/>
    <w:rPr>
      <w:rFonts w:eastAsiaTheme="minorHAnsi"/>
    </w:rPr>
  </w:style>
  <w:style w:type="paragraph" w:customStyle="1" w:styleId="46BB3A84DF8E41CEB6D219A67AFC1A8A19">
    <w:name w:val="46BB3A84DF8E41CEB6D219A67AFC1A8A19"/>
    <w:rsid w:val="00AA0CF7"/>
    <w:rPr>
      <w:rFonts w:eastAsiaTheme="minorHAnsi"/>
    </w:rPr>
  </w:style>
  <w:style w:type="paragraph" w:customStyle="1" w:styleId="AC4127494F5D40D6A413EF75E43D26BC2">
    <w:name w:val="AC4127494F5D40D6A413EF75E43D26BC2"/>
    <w:rsid w:val="00AA0CF7"/>
    <w:rPr>
      <w:rFonts w:eastAsiaTheme="minorHAnsi"/>
    </w:rPr>
  </w:style>
  <w:style w:type="paragraph" w:customStyle="1" w:styleId="6B19A59BB5EE4B84B50C601E2600A2DE2">
    <w:name w:val="6B19A59BB5EE4B84B50C601E2600A2DE2"/>
    <w:rsid w:val="00AA0CF7"/>
    <w:rPr>
      <w:rFonts w:eastAsiaTheme="minorHAnsi"/>
    </w:rPr>
  </w:style>
  <w:style w:type="paragraph" w:customStyle="1" w:styleId="2AE73A5637B449AA85C954B2727E0FA32">
    <w:name w:val="2AE73A5637B449AA85C954B2727E0FA32"/>
    <w:rsid w:val="00AA0CF7"/>
    <w:rPr>
      <w:rFonts w:eastAsiaTheme="minorHAnsi"/>
    </w:rPr>
  </w:style>
  <w:style w:type="paragraph" w:customStyle="1" w:styleId="119C061D769746858E15805E48D47B592">
    <w:name w:val="119C061D769746858E15805E48D47B592"/>
    <w:rsid w:val="00AA0CF7"/>
    <w:rPr>
      <w:rFonts w:eastAsiaTheme="minorHAnsi"/>
    </w:rPr>
  </w:style>
  <w:style w:type="paragraph" w:customStyle="1" w:styleId="9B03182DE88749A2A9AFE51678C302B21">
    <w:name w:val="9B03182DE88749A2A9AFE51678C302B21"/>
    <w:rsid w:val="00AA0CF7"/>
    <w:rPr>
      <w:rFonts w:eastAsiaTheme="minorHAnsi"/>
    </w:rPr>
  </w:style>
  <w:style w:type="paragraph" w:customStyle="1" w:styleId="F118DE8AEFD94EDE829B7114690EE9AB2">
    <w:name w:val="F118DE8AEFD94EDE829B7114690EE9AB2"/>
    <w:rsid w:val="00AA0CF7"/>
    <w:rPr>
      <w:rFonts w:eastAsiaTheme="minorHAnsi"/>
    </w:rPr>
  </w:style>
  <w:style w:type="paragraph" w:customStyle="1" w:styleId="12CD2B35A60947E9B28A36E103FEBDE72">
    <w:name w:val="12CD2B35A60947E9B28A36E103FEBDE72"/>
    <w:rsid w:val="00AA0CF7"/>
    <w:rPr>
      <w:rFonts w:eastAsiaTheme="minorHAnsi"/>
    </w:rPr>
  </w:style>
  <w:style w:type="paragraph" w:customStyle="1" w:styleId="B5B34D7031854A0C8E0BEC79B54E9DFC2">
    <w:name w:val="B5B34D7031854A0C8E0BEC79B54E9DFC2"/>
    <w:rsid w:val="00AA0CF7"/>
    <w:rPr>
      <w:rFonts w:eastAsiaTheme="minorHAnsi"/>
    </w:rPr>
  </w:style>
  <w:style w:type="paragraph" w:customStyle="1" w:styleId="3A336E215EA04F6EB13811F2A26940A91">
    <w:name w:val="3A336E215EA04F6EB13811F2A26940A91"/>
    <w:rsid w:val="00AA0CF7"/>
    <w:rPr>
      <w:rFonts w:eastAsiaTheme="minorHAnsi"/>
    </w:rPr>
  </w:style>
  <w:style w:type="paragraph" w:customStyle="1" w:styleId="A7D3C7C805C44927AFF2B97136832C842">
    <w:name w:val="A7D3C7C805C44927AFF2B97136832C842"/>
    <w:rsid w:val="00AA0CF7"/>
    <w:rPr>
      <w:rFonts w:eastAsiaTheme="minorHAnsi"/>
    </w:rPr>
  </w:style>
  <w:style w:type="paragraph" w:customStyle="1" w:styleId="6F6687EEF089428F9D0B70AFC59741182">
    <w:name w:val="6F6687EEF089428F9D0B70AFC59741182"/>
    <w:rsid w:val="00AA0CF7"/>
    <w:rPr>
      <w:rFonts w:eastAsiaTheme="minorHAnsi"/>
    </w:rPr>
  </w:style>
  <w:style w:type="paragraph" w:customStyle="1" w:styleId="ADD8FB7FCE3145D7963910D3530CE4D42">
    <w:name w:val="ADD8FB7FCE3145D7963910D3530CE4D42"/>
    <w:rsid w:val="00AA0CF7"/>
    <w:rPr>
      <w:rFonts w:eastAsiaTheme="minorHAnsi"/>
    </w:rPr>
  </w:style>
  <w:style w:type="paragraph" w:customStyle="1" w:styleId="9E77ABA719194FFF87FFEE1ED9F80B7A1">
    <w:name w:val="9E77ABA719194FFF87FFEE1ED9F80B7A1"/>
    <w:rsid w:val="00AA0CF7"/>
    <w:rPr>
      <w:rFonts w:eastAsiaTheme="minorHAnsi"/>
    </w:rPr>
  </w:style>
  <w:style w:type="paragraph" w:customStyle="1" w:styleId="00073462496C4D0AB168E73C8A73F95B2">
    <w:name w:val="00073462496C4D0AB168E73C8A73F95B2"/>
    <w:rsid w:val="00AA0CF7"/>
    <w:rPr>
      <w:rFonts w:eastAsiaTheme="minorHAnsi"/>
    </w:rPr>
  </w:style>
  <w:style w:type="paragraph" w:customStyle="1" w:styleId="202B545721644FB68D6C76DDFE67F8409">
    <w:name w:val="202B545721644FB68D6C76DDFE67F8409"/>
    <w:rsid w:val="00AA0CF7"/>
    <w:rPr>
      <w:rFonts w:eastAsiaTheme="minorHAnsi"/>
    </w:rPr>
  </w:style>
  <w:style w:type="paragraph" w:customStyle="1" w:styleId="E93B6F198E6B46BEB61BC1B1FEF419709">
    <w:name w:val="E93B6F198E6B46BEB61BC1B1FEF419709"/>
    <w:rsid w:val="00AA0CF7"/>
    <w:rPr>
      <w:rFonts w:eastAsiaTheme="minorHAnsi"/>
    </w:rPr>
  </w:style>
  <w:style w:type="paragraph" w:customStyle="1" w:styleId="98FD61484FF447438326B9472798F6919">
    <w:name w:val="98FD61484FF447438326B9472798F6919"/>
    <w:rsid w:val="00AA0CF7"/>
    <w:rPr>
      <w:rFonts w:eastAsiaTheme="minorHAnsi"/>
    </w:rPr>
  </w:style>
  <w:style w:type="paragraph" w:customStyle="1" w:styleId="6BF9463DF1EE468B984E0140A9E8859E9">
    <w:name w:val="6BF9463DF1EE468B984E0140A9E8859E9"/>
    <w:rsid w:val="00AA0CF7"/>
    <w:rPr>
      <w:rFonts w:eastAsiaTheme="minorHAnsi"/>
    </w:rPr>
  </w:style>
  <w:style w:type="paragraph" w:customStyle="1" w:styleId="D768203606594F0587D6B1EDAAD4271B3">
    <w:name w:val="D768203606594F0587D6B1EDAAD4271B3"/>
    <w:rsid w:val="00AA0CF7"/>
    <w:rPr>
      <w:rFonts w:eastAsiaTheme="minorHAnsi"/>
    </w:rPr>
  </w:style>
  <w:style w:type="paragraph" w:customStyle="1" w:styleId="62B1B559A70348D5B617358A50D1DB2C9">
    <w:name w:val="62B1B559A70348D5B617358A50D1DB2C9"/>
    <w:rsid w:val="00AA0CF7"/>
    <w:rPr>
      <w:rFonts w:eastAsiaTheme="minorHAnsi"/>
    </w:rPr>
  </w:style>
  <w:style w:type="paragraph" w:customStyle="1" w:styleId="700A6C24306F4A2880C68ADAEA59396D9">
    <w:name w:val="700A6C24306F4A2880C68ADAEA59396D9"/>
    <w:rsid w:val="00AA0CF7"/>
    <w:rPr>
      <w:rFonts w:eastAsiaTheme="minorHAnsi"/>
    </w:rPr>
  </w:style>
  <w:style w:type="paragraph" w:customStyle="1" w:styleId="3D68BEEF8B6C44EC88A9F35B5BAC38E817">
    <w:name w:val="3D68BEEF8B6C44EC88A9F35B5BAC38E817"/>
    <w:rsid w:val="00AA0CF7"/>
    <w:rPr>
      <w:rFonts w:eastAsiaTheme="minorHAnsi"/>
    </w:rPr>
  </w:style>
  <w:style w:type="paragraph" w:customStyle="1" w:styleId="1720DC3DD6884E40B711410A0515C86417">
    <w:name w:val="1720DC3DD6884E40B711410A0515C86417"/>
    <w:rsid w:val="00AA0CF7"/>
    <w:rPr>
      <w:rFonts w:eastAsiaTheme="minorHAnsi"/>
    </w:rPr>
  </w:style>
  <w:style w:type="paragraph" w:customStyle="1" w:styleId="42EB210FBD484D889988FAB7D975D53617">
    <w:name w:val="42EB210FBD484D889988FAB7D975D53617"/>
    <w:rsid w:val="00AA0CF7"/>
    <w:rPr>
      <w:rFonts w:eastAsiaTheme="minorHAnsi"/>
    </w:rPr>
  </w:style>
  <w:style w:type="paragraph" w:customStyle="1" w:styleId="C6958A4ADC004D47AFE40DC75CF9DAEB">
    <w:name w:val="C6958A4ADC004D47AFE40DC75CF9DAEB"/>
    <w:rsid w:val="00AA0CF7"/>
  </w:style>
  <w:style w:type="paragraph" w:customStyle="1" w:styleId="3DDBD4050F014E79A4274DA2A973CCEA">
    <w:name w:val="3DDBD4050F014E79A4274DA2A973CCEA"/>
    <w:rsid w:val="00AA0CF7"/>
  </w:style>
  <w:style w:type="paragraph" w:customStyle="1" w:styleId="B702B99ED61B4EA692B931D3BC66BBAE">
    <w:name w:val="B702B99ED61B4EA692B931D3BC66BBAE"/>
    <w:rsid w:val="00AA0CF7"/>
  </w:style>
  <w:style w:type="paragraph" w:customStyle="1" w:styleId="AB9E3536C4CB4020A3E8F63DD7DCAC02">
    <w:name w:val="AB9E3536C4CB4020A3E8F63DD7DCAC02"/>
    <w:rsid w:val="00AA0CF7"/>
  </w:style>
  <w:style w:type="paragraph" w:customStyle="1" w:styleId="D403117C305C430D80560332F0B14579">
    <w:name w:val="D403117C305C430D80560332F0B14579"/>
    <w:rsid w:val="00AA0CF7"/>
  </w:style>
  <w:style w:type="paragraph" w:customStyle="1" w:styleId="A109649D749C495890B618AEEFBC3370">
    <w:name w:val="A109649D749C495890B618AEEFBC3370"/>
    <w:rsid w:val="00AA0CF7"/>
  </w:style>
  <w:style w:type="paragraph" w:customStyle="1" w:styleId="D4CB71268620421F858AA52101E1D595">
    <w:name w:val="D4CB71268620421F858AA52101E1D595"/>
    <w:rsid w:val="00AA0CF7"/>
  </w:style>
  <w:style w:type="paragraph" w:customStyle="1" w:styleId="60E7B5189A6848758054A8E4125FE19C">
    <w:name w:val="60E7B5189A6848758054A8E4125FE19C"/>
    <w:rsid w:val="00AA0CF7"/>
  </w:style>
  <w:style w:type="paragraph" w:customStyle="1" w:styleId="2B96FA9FF5B6439F88B32B5D75E0A683">
    <w:name w:val="2B96FA9FF5B6439F88B32B5D75E0A683"/>
    <w:rsid w:val="00AA0CF7"/>
  </w:style>
  <w:style w:type="paragraph" w:customStyle="1" w:styleId="95AC47570F2143D5BFDA1642B464D921">
    <w:name w:val="95AC47570F2143D5BFDA1642B464D921"/>
    <w:rsid w:val="00AA0CF7"/>
  </w:style>
  <w:style w:type="paragraph" w:customStyle="1" w:styleId="F9B190A4DE904D649F61206470D41C60">
    <w:name w:val="F9B190A4DE904D649F61206470D41C60"/>
    <w:rsid w:val="00AA0CF7"/>
  </w:style>
  <w:style w:type="paragraph" w:customStyle="1" w:styleId="321D1D89C1BF4DE3B3383DA2497DB2D5">
    <w:name w:val="321D1D89C1BF4DE3B3383DA2497DB2D5"/>
    <w:rsid w:val="00AA0CF7"/>
  </w:style>
  <w:style w:type="paragraph" w:customStyle="1" w:styleId="DE586248A89B42418A7A11284B857BC7">
    <w:name w:val="DE586248A89B42418A7A11284B857BC7"/>
    <w:rsid w:val="00AA0CF7"/>
  </w:style>
  <w:style w:type="paragraph" w:customStyle="1" w:styleId="67911464FF6F4060B2ED05C0D4BF8515">
    <w:name w:val="67911464FF6F4060B2ED05C0D4BF8515"/>
    <w:rsid w:val="00AA0CF7"/>
  </w:style>
  <w:style w:type="paragraph" w:customStyle="1" w:styleId="19ED4994FB69468E9F2A5FB2F2B1F7CD">
    <w:name w:val="19ED4994FB69468E9F2A5FB2F2B1F7CD"/>
    <w:rsid w:val="00AA0CF7"/>
  </w:style>
  <w:style w:type="paragraph" w:customStyle="1" w:styleId="42FEB43103D345CDAEBD52E22E8DE595">
    <w:name w:val="42FEB43103D345CDAEBD52E22E8DE595"/>
    <w:rsid w:val="00AA0CF7"/>
  </w:style>
  <w:style w:type="paragraph" w:customStyle="1" w:styleId="AE1A32AE71DD43A39E9D402AEF5FD162">
    <w:name w:val="AE1A32AE71DD43A39E9D402AEF5FD162"/>
    <w:rsid w:val="00AA0CF7"/>
  </w:style>
  <w:style w:type="paragraph" w:customStyle="1" w:styleId="943845E4F67F46B8A174EE334DB6CFE2">
    <w:name w:val="943845E4F67F46B8A174EE334DB6CFE2"/>
    <w:rsid w:val="00AA0CF7"/>
  </w:style>
  <w:style w:type="paragraph" w:customStyle="1" w:styleId="81F3A9E4D1F845C09BE3E737350BB565">
    <w:name w:val="81F3A9E4D1F845C09BE3E737350BB565"/>
    <w:rsid w:val="00AA0CF7"/>
  </w:style>
  <w:style w:type="paragraph" w:customStyle="1" w:styleId="7A70D5C8B6FE451590BEDD2F366D6A12">
    <w:name w:val="7A70D5C8B6FE451590BEDD2F366D6A12"/>
    <w:rsid w:val="00AA0CF7"/>
  </w:style>
  <w:style w:type="paragraph" w:customStyle="1" w:styleId="E7B9E02F5DFD47149D8FA91562BCC4D781">
    <w:name w:val="E7B9E02F5DFD47149D8FA91562BCC4D781"/>
    <w:rsid w:val="00AA0CF7"/>
    <w:rPr>
      <w:rFonts w:eastAsiaTheme="minorHAnsi"/>
    </w:rPr>
  </w:style>
  <w:style w:type="paragraph" w:customStyle="1" w:styleId="348FA061EE3C49ACAE41AEBD74E67BFB63">
    <w:name w:val="348FA061EE3C49ACAE41AEBD74E67BFB63"/>
    <w:rsid w:val="00AA0CF7"/>
    <w:rPr>
      <w:rFonts w:eastAsiaTheme="minorHAnsi"/>
    </w:rPr>
  </w:style>
  <w:style w:type="paragraph" w:customStyle="1" w:styleId="A36C754F31F44FAB8CA89BBA09E91DAB62">
    <w:name w:val="A36C754F31F44FAB8CA89BBA09E91DAB62"/>
    <w:rsid w:val="00AA0CF7"/>
    <w:rPr>
      <w:rFonts w:eastAsiaTheme="minorHAnsi"/>
    </w:rPr>
  </w:style>
  <w:style w:type="paragraph" w:customStyle="1" w:styleId="5E6E5BFE325243B99A437EBE6734EE8360">
    <w:name w:val="5E6E5BFE325243B99A437EBE6734EE8360"/>
    <w:rsid w:val="00AA0CF7"/>
    <w:rPr>
      <w:rFonts w:eastAsiaTheme="minorHAnsi"/>
    </w:rPr>
  </w:style>
  <w:style w:type="paragraph" w:customStyle="1" w:styleId="8BFBF4B9CAF84A3E9019E5F9BFB7EDBA40">
    <w:name w:val="8BFBF4B9CAF84A3E9019E5F9BFB7EDBA40"/>
    <w:rsid w:val="00AA0CF7"/>
    <w:rPr>
      <w:rFonts w:eastAsiaTheme="minorHAnsi"/>
    </w:rPr>
  </w:style>
  <w:style w:type="paragraph" w:customStyle="1" w:styleId="E2A9B0A6EF7F4D269EE1E0DCC0D2F27439">
    <w:name w:val="E2A9B0A6EF7F4D269EE1E0DCC0D2F27439"/>
    <w:rsid w:val="00AA0CF7"/>
    <w:rPr>
      <w:rFonts w:eastAsiaTheme="minorHAnsi"/>
    </w:rPr>
  </w:style>
  <w:style w:type="paragraph" w:customStyle="1" w:styleId="3D85344DC7FE420E9D156A3EA472580F40">
    <w:name w:val="3D85344DC7FE420E9D156A3EA472580F40"/>
    <w:rsid w:val="00AA0CF7"/>
    <w:rPr>
      <w:rFonts w:eastAsiaTheme="minorHAnsi"/>
    </w:rPr>
  </w:style>
  <w:style w:type="paragraph" w:customStyle="1" w:styleId="480EC0956E414A1EB754429E14ECECE640">
    <w:name w:val="480EC0956E414A1EB754429E14ECECE640"/>
    <w:rsid w:val="00AA0CF7"/>
    <w:rPr>
      <w:rFonts w:eastAsiaTheme="minorHAnsi"/>
    </w:rPr>
  </w:style>
  <w:style w:type="paragraph" w:customStyle="1" w:styleId="1243330EA41B46E3954A8E47D41604AE40">
    <w:name w:val="1243330EA41B46E3954A8E47D41604AE40"/>
    <w:rsid w:val="00AA0CF7"/>
    <w:rPr>
      <w:rFonts w:eastAsiaTheme="minorHAnsi"/>
    </w:rPr>
  </w:style>
  <w:style w:type="paragraph" w:customStyle="1" w:styleId="F21F786445334A25B289521284E86A4F40">
    <w:name w:val="F21F786445334A25B289521284E86A4F40"/>
    <w:rsid w:val="00AA0CF7"/>
    <w:rPr>
      <w:rFonts w:eastAsiaTheme="minorHAnsi"/>
    </w:rPr>
  </w:style>
  <w:style w:type="paragraph" w:customStyle="1" w:styleId="CA2FAA98065D45E6A7B7DF7E49ADF15220">
    <w:name w:val="CA2FAA98065D45E6A7B7DF7E49ADF15220"/>
    <w:rsid w:val="00AA0CF7"/>
    <w:rPr>
      <w:rFonts w:eastAsiaTheme="minorHAnsi"/>
    </w:rPr>
  </w:style>
  <w:style w:type="paragraph" w:customStyle="1" w:styleId="5040FA43E6264A4AA0AB784B14CB149120">
    <w:name w:val="5040FA43E6264A4AA0AB784B14CB149120"/>
    <w:rsid w:val="00AA0CF7"/>
    <w:rPr>
      <w:rFonts w:eastAsiaTheme="minorHAnsi"/>
    </w:rPr>
  </w:style>
  <w:style w:type="paragraph" w:customStyle="1" w:styleId="2C02C55783654B578358EE5D0459700920">
    <w:name w:val="2C02C55783654B578358EE5D0459700920"/>
    <w:rsid w:val="00AA0CF7"/>
    <w:rPr>
      <w:rFonts w:eastAsiaTheme="minorHAnsi"/>
    </w:rPr>
  </w:style>
  <w:style w:type="paragraph" w:customStyle="1" w:styleId="266E0BA7C6BD49539E62F46A8840D3FE20">
    <w:name w:val="266E0BA7C6BD49539E62F46A8840D3FE20"/>
    <w:rsid w:val="00AA0CF7"/>
    <w:rPr>
      <w:rFonts w:eastAsiaTheme="minorHAnsi"/>
    </w:rPr>
  </w:style>
  <w:style w:type="paragraph" w:customStyle="1" w:styleId="8A9DB052E34D42839905D32D79CA143320">
    <w:name w:val="8A9DB052E34D42839905D32D79CA143320"/>
    <w:rsid w:val="00AA0CF7"/>
    <w:rPr>
      <w:rFonts w:eastAsiaTheme="minorHAnsi"/>
    </w:rPr>
  </w:style>
  <w:style w:type="paragraph" w:customStyle="1" w:styleId="ADD35C9E239D4C729F9378280FDE323920">
    <w:name w:val="ADD35C9E239D4C729F9378280FDE323920"/>
    <w:rsid w:val="00AA0CF7"/>
    <w:rPr>
      <w:rFonts w:eastAsiaTheme="minorHAnsi"/>
    </w:rPr>
  </w:style>
  <w:style w:type="paragraph" w:customStyle="1" w:styleId="46BB3A84DF8E41CEB6D219A67AFC1A8A20">
    <w:name w:val="46BB3A84DF8E41CEB6D219A67AFC1A8A20"/>
    <w:rsid w:val="00AA0CF7"/>
    <w:rPr>
      <w:rFonts w:eastAsiaTheme="minorHAnsi"/>
    </w:rPr>
  </w:style>
  <w:style w:type="paragraph" w:customStyle="1" w:styleId="D403117C305C430D80560332F0B145791">
    <w:name w:val="D403117C305C430D80560332F0B145791"/>
    <w:rsid w:val="00AA0CF7"/>
    <w:rPr>
      <w:rFonts w:eastAsiaTheme="minorHAnsi"/>
    </w:rPr>
  </w:style>
  <w:style w:type="paragraph" w:customStyle="1" w:styleId="A109649D749C495890B618AEEFBC33701">
    <w:name w:val="A109649D749C495890B618AEEFBC33701"/>
    <w:rsid w:val="00AA0CF7"/>
    <w:rPr>
      <w:rFonts w:eastAsiaTheme="minorHAnsi"/>
    </w:rPr>
  </w:style>
  <w:style w:type="paragraph" w:customStyle="1" w:styleId="D4CB71268620421F858AA52101E1D5951">
    <w:name w:val="D4CB71268620421F858AA52101E1D5951"/>
    <w:rsid w:val="00AA0CF7"/>
    <w:rPr>
      <w:rFonts w:eastAsiaTheme="minorHAnsi"/>
    </w:rPr>
  </w:style>
  <w:style w:type="paragraph" w:customStyle="1" w:styleId="7A70D5C8B6FE451590BEDD2F366D6A121">
    <w:name w:val="7A70D5C8B6FE451590BEDD2F366D6A121"/>
    <w:rsid w:val="00AA0CF7"/>
    <w:rPr>
      <w:rFonts w:eastAsiaTheme="minorHAnsi"/>
    </w:rPr>
  </w:style>
  <w:style w:type="paragraph" w:customStyle="1" w:styleId="2B96FA9FF5B6439F88B32B5D75E0A6831">
    <w:name w:val="2B96FA9FF5B6439F88B32B5D75E0A6831"/>
    <w:rsid w:val="00AA0CF7"/>
    <w:rPr>
      <w:rFonts w:eastAsiaTheme="minorHAnsi"/>
    </w:rPr>
  </w:style>
  <w:style w:type="paragraph" w:customStyle="1" w:styleId="95AC47570F2143D5BFDA1642B464D9211">
    <w:name w:val="95AC47570F2143D5BFDA1642B464D9211"/>
    <w:rsid w:val="00AA0CF7"/>
    <w:rPr>
      <w:rFonts w:eastAsiaTheme="minorHAnsi"/>
    </w:rPr>
  </w:style>
  <w:style w:type="paragraph" w:customStyle="1" w:styleId="F9B190A4DE904D649F61206470D41C601">
    <w:name w:val="F9B190A4DE904D649F61206470D41C601"/>
    <w:rsid w:val="00AA0CF7"/>
    <w:rPr>
      <w:rFonts w:eastAsiaTheme="minorHAnsi"/>
    </w:rPr>
  </w:style>
  <w:style w:type="paragraph" w:customStyle="1" w:styleId="321D1D89C1BF4DE3B3383DA2497DB2D51">
    <w:name w:val="321D1D89C1BF4DE3B3383DA2497DB2D51"/>
    <w:rsid w:val="00AA0CF7"/>
    <w:rPr>
      <w:rFonts w:eastAsiaTheme="minorHAnsi"/>
    </w:rPr>
  </w:style>
  <w:style w:type="paragraph" w:customStyle="1" w:styleId="DE586248A89B42418A7A11284B857BC71">
    <w:name w:val="DE586248A89B42418A7A11284B857BC71"/>
    <w:rsid w:val="00AA0CF7"/>
    <w:rPr>
      <w:rFonts w:eastAsiaTheme="minorHAnsi"/>
    </w:rPr>
  </w:style>
  <w:style w:type="paragraph" w:customStyle="1" w:styleId="67911464FF6F4060B2ED05C0D4BF85151">
    <w:name w:val="67911464FF6F4060B2ED05C0D4BF85151"/>
    <w:rsid w:val="00AA0CF7"/>
    <w:rPr>
      <w:rFonts w:eastAsiaTheme="minorHAnsi"/>
    </w:rPr>
  </w:style>
  <w:style w:type="paragraph" w:customStyle="1" w:styleId="19ED4994FB69468E9F2A5FB2F2B1F7CD1">
    <w:name w:val="19ED4994FB69468E9F2A5FB2F2B1F7CD1"/>
    <w:rsid w:val="00AA0CF7"/>
    <w:rPr>
      <w:rFonts w:eastAsiaTheme="minorHAnsi"/>
    </w:rPr>
  </w:style>
  <w:style w:type="paragraph" w:customStyle="1" w:styleId="42FEB43103D345CDAEBD52E22E8DE5951">
    <w:name w:val="42FEB43103D345CDAEBD52E22E8DE5951"/>
    <w:rsid w:val="00AA0CF7"/>
    <w:rPr>
      <w:rFonts w:eastAsiaTheme="minorHAnsi"/>
    </w:rPr>
  </w:style>
  <w:style w:type="paragraph" w:customStyle="1" w:styleId="AE1A32AE71DD43A39E9D402AEF5FD1621">
    <w:name w:val="AE1A32AE71DD43A39E9D402AEF5FD1621"/>
    <w:rsid w:val="00AA0CF7"/>
    <w:rPr>
      <w:rFonts w:eastAsiaTheme="minorHAnsi"/>
    </w:rPr>
  </w:style>
  <w:style w:type="paragraph" w:customStyle="1" w:styleId="943845E4F67F46B8A174EE334DB6CFE21">
    <w:name w:val="943845E4F67F46B8A174EE334DB6CFE21"/>
    <w:rsid w:val="00AA0CF7"/>
    <w:rPr>
      <w:rFonts w:eastAsiaTheme="minorHAnsi"/>
    </w:rPr>
  </w:style>
  <w:style w:type="paragraph" w:customStyle="1" w:styleId="81F3A9E4D1F845C09BE3E737350BB5651">
    <w:name w:val="81F3A9E4D1F845C09BE3E737350BB5651"/>
    <w:rsid w:val="00AA0CF7"/>
    <w:rPr>
      <w:rFonts w:eastAsiaTheme="minorHAnsi"/>
    </w:rPr>
  </w:style>
  <w:style w:type="paragraph" w:customStyle="1" w:styleId="202B545721644FB68D6C76DDFE67F84010">
    <w:name w:val="202B545721644FB68D6C76DDFE67F84010"/>
    <w:rsid w:val="00AA0CF7"/>
    <w:rPr>
      <w:rFonts w:eastAsiaTheme="minorHAnsi"/>
    </w:rPr>
  </w:style>
  <w:style w:type="paragraph" w:customStyle="1" w:styleId="E93B6F198E6B46BEB61BC1B1FEF4197010">
    <w:name w:val="E93B6F198E6B46BEB61BC1B1FEF4197010"/>
    <w:rsid w:val="00AA0CF7"/>
    <w:rPr>
      <w:rFonts w:eastAsiaTheme="minorHAnsi"/>
    </w:rPr>
  </w:style>
  <w:style w:type="paragraph" w:customStyle="1" w:styleId="98FD61484FF447438326B9472798F69110">
    <w:name w:val="98FD61484FF447438326B9472798F69110"/>
    <w:rsid w:val="00AA0CF7"/>
    <w:rPr>
      <w:rFonts w:eastAsiaTheme="minorHAnsi"/>
    </w:rPr>
  </w:style>
  <w:style w:type="paragraph" w:customStyle="1" w:styleId="6BF9463DF1EE468B984E0140A9E8859E10">
    <w:name w:val="6BF9463DF1EE468B984E0140A9E8859E10"/>
    <w:rsid w:val="00AA0CF7"/>
    <w:rPr>
      <w:rFonts w:eastAsiaTheme="minorHAnsi"/>
    </w:rPr>
  </w:style>
  <w:style w:type="paragraph" w:customStyle="1" w:styleId="D768203606594F0587D6B1EDAAD4271B4">
    <w:name w:val="D768203606594F0587D6B1EDAAD4271B4"/>
    <w:rsid w:val="00AA0CF7"/>
    <w:rPr>
      <w:rFonts w:eastAsiaTheme="minorHAnsi"/>
    </w:rPr>
  </w:style>
  <w:style w:type="paragraph" w:customStyle="1" w:styleId="62B1B559A70348D5B617358A50D1DB2C10">
    <w:name w:val="62B1B559A70348D5B617358A50D1DB2C10"/>
    <w:rsid w:val="00AA0CF7"/>
    <w:rPr>
      <w:rFonts w:eastAsiaTheme="minorHAnsi"/>
    </w:rPr>
  </w:style>
  <w:style w:type="paragraph" w:customStyle="1" w:styleId="700A6C24306F4A2880C68ADAEA59396D10">
    <w:name w:val="700A6C24306F4A2880C68ADAEA59396D10"/>
    <w:rsid w:val="00AA0CF7"/>
    <w:rPr>
      <w:rFonts w:eastAsiaTheme="minorHAnsi"/>
    </w:rPr>
  </w:style>
  <w:style w:type="paragraph" w:customStyle="1" w:styleId="3D68BEEF8B6C44EC88A9F35B5BAC38E818">
    <w:name w:val="3D68BEEF8B6C44EC88A9F35B5BAC38E818"/>
    <w:rsid w:val="00AA0CF7"/>
    <w:rPr>
      <w:rFonts w:eastAsiaTheme="minorHAnsi"/>
    </w:rPr>
  </w:style>
  <w:style w:type="paragraph" w:customStyle="1" w:styleId="1720DC3DD6884E40B711410A0515C86418">
    <w:name w:val="1720DC3DD6884E40B711410A0515C86418"/>
    <w:rsid w:val="00AA0CF7"/>
    <w:rPr>
      <w:rFonts w:eastAsiaTheme="minorHAnsi"/>
    </w:rPr>
  </w:style>
  <w:style w:type="paragraph" w:customStyle="1" w:styleId="42EB210FBD484D889988FAB7D975D53618">
    <w:name w:val="42EB210FBD484D889988FAB7D975D53618"/>
    <w:rsid w:val="00AA0CF7"/>
    <w:rPr>
      <w:rFonts w:eastAsiaTheme="minorHAnsi"/>
    </w:rPr>
  </w:style>
  <w:style w:type="paragraph" w:customStyle="1" w:styleId="574EDBF80535412CADFFBF28E02D5FB1">
    <w:name w:val="574EDBF80535412CADFFBF28E02D5FB1"/>
    <w:rsid w:val="00AA0CF7"/>
  </w:style>
  <w:style w:type="paragraph" w:customStyle="1" w:styleId="3F903CF3CAB14E269834CDC4E2208F44">
    <w:name w:val="3F903CF3CAB14E269834CDC4E2208F44"/>
    <w:rsid w:val="00AA0CF7"/>
  </w:style>
  <w:style w:type="paragraph" w:customStyle="1" w:styleId="B25EBD029D484665B59903A05B81403A">
    <w:name w:val="B25EBD029D484665B59903A05B81403A"/>
    <w:rsid w:val="00AA0CF7"/>
  </w:style>
  <w:style w:type="paragraph" w:customStyle="1" w:styleId="E7B9E02F5DFD47149D8FA91562BCC4D782">
    <w:name w:val="E7B9E02F5DFD47149D8FA91562BCC4D782"/>
    <w:rsid w:val="00AA0CF7"/>
    <w:rPr>
      <w:rFonts w:eastAsiaTheme="minorHAnsi"/>
    </w:rPr>
  </w:style>
  <w:style w:type="paragraph" w:customStyle="1" w:styleId="348FA061EE3C49ACAE41AEBD74E67BFB64">
    <w:name w:val="348FA061EE3C49ACAE41AEBD74E67BFB64"/>
    <w:rsid w:val="00AA0CF7"/>
    <w:rPr>
      <w:rFonts w:eastAsiaTheme="minorHAnsi"/>
    </w:rPr>
  </w:style>
  <w:style w:type="paragraph" w:customStyle="1" w:styleId="A36C754F31F44FAB8CA89BBA09E91DAB63">
    <w:name w:val="A36C754F31F44FAB8CA89BBA09E91DAB63"/>
    <w:rsid w:val="00AA0CF7"/>
    <w:rPr>
      <w:rFonts w:eastAsiaTheme="minorHAnsi"/>
    </w:rPr>
  </w:style>
  <w:style w:type="paragraph" w:customStyle="1" w:styleId="5E6E5BFE325243B99A437EBE6734EE8361">
    <w:name w:val="5E6E5BFE325243B99A437EBE6734EE8361"/>
    <w:rsid w:val="00AA0CF7"/>
    <w:rPr>
      <w:rFonts w:eastAsiaTheme="minorHAnsi"/>
    </w:rPr>
  </w:style>
  <w:style w:type="paragraph" w:customStyle="1" w:styleId="8BFBF4B9CAF84A3E9019E5F9BFB7EDBA41">
    <w:name w:val="8BFBF4B9CAF84A3E9019E5F9BFB7EDBA41"/>
    <w:rsid w:val="00AA0CF7"/>
    <w:rPr>
      <w:rFonts w:eastAsiaTheme="minorHAnsi"/>
    </w:rPr>
  </w:style>
  <w:style w:type="paragraph" w:customStyle="1" w:styleId="E2A9B0A6EF7F4D269EE1E0DCC0D2F27440">
    <w:name w:val="E2A9B0A6EF7F4D269EE1E0DCC0D2F27440"/>
    <w:rsid w:val="00AA0CF7"/>
    <w:rPr>
      <w:rFonts w:eastAsiaTheme="minorHAnsi"/>
    </w:rPr>
  </w:style>
  <w:style w:type="paragraph" w:customStyle="1" w:styleId="3D85344DC7FE420E9D156A3EA472580F41">
    <w:name w:val="3D85344DC7FE420E9D156A3EA472580F41"/>
    <w:rsid w:val="00AA0CF7"/>
    <w:rPr>
      <w:rFonts w:eastAsiaTheme="minorHAnsi"/>
    </w:rPr>
  </w:style>
  <w:style w:type="paragraph" w:customStyle="1" w:styleId="480EC0956E414A1EB754429E14ECECE641">
    <w:name w:val="480EC0956E414A1EB754429E14ECECE641"/>
    <w:rsid w:val="00AA0CF7"/>
    <w:rPr>
      <w:rFonts w:eastAsiaTheme="minorHAnsi"/>
    </w:rPr>
  </w:style>
  <w:style w:type="paragraph" w:customStyle="1" w:styleId="1243330EA41B46E3954A8E47D41604AE41">
    <w:name w:val="1243330EA41B46E3954A8E47D41604AE41"/>
    <w:rsid w:val="00AA0CF7"/>
    <w:rPr>
      <w:rFonts w:eastAsiaTheme="minorHAnsi"/>
    </w:rPr>
  </w:style>
  <w:style w:type="paragraph" w:customStyle="1" w:styleId="F21F786445334A25B289521284E86A4F41">
    <w:name w:val="F21F786445334A25B289521284E86A4F41"/>
    <w:rsid w:val="00AA0CF7"/>
    <w:rPr>
      <w:rFonts w:eastAsiaTheme="minorHAnsi"/>
    </w:rPr>
  </w:style>
  <w:style w:type="paragraph" w:customStyle="1" w:styleId="CA2FAA98065D45E6A7B7DF7E49ADF15221">
    <w:name w:val="CA2FAA98065D45E6A7B7DF7E49ADF15221"/>
    <w:rsid w:val="00AA0CF7"/>
    <w:rPr>
      <w:rFonts w:eastAsiaTheme="minorHAnsi"/>
    </w:rPr>
  </w:style>
  <w:style w:type="paragraph" w:customStyle="1" w:styleId="5040FA43E6264A4AA0AB784B14CB149121">
    <w:name w:val="5040FA43E6264A4AA0AB784B14CB149121"/>
    <w:rsid w:val="00AA0CF7"/>
    <w:rPr>
      <w:rFonts w:eastAsiaTheme="minorHAnsi"/>
    </w:rPr>
  </w:style>
  <w:style w:type="paragraph" w:customStyle="1" w:styleId="2C02C55783654B578358EE5D0459700921">
    <w:name w:val="2C02C55783654B578358EE5D0459700921"/>
    <w:rsid w:val="00AA0CF7"/>
    <w:rPr>
      <w:rFonts w:eastAsiaTheme="minorHAnsi"/>
    </w:rPr>
  </w:style>
  <w:style w:type="paragraph" w:customStyle="1" w:styleId="266E0BA7C6BD49539E62F46A8840D3FE21">
    <w:name w:val="266E0BA7C6BD49539E62F46A8840D3FE21"/>
    <w:rsid w:val="00AA0CF7"/>
    <w:rPr>
      <w:rFonts w:eastAsiaTheme="minorHAnsi"/>
    </w:rPr>
  </w:style>
  <w:style w:type="paragraph" w:customStyle="1" w:styleId="8A9DB052E34D42839905D32D79CA143321">
    <w:name w:val="8A9DB052E34D42839905D32D79CA143321"/>
    <w:rsid w:val="00AA0CF7"/>
    <w:rPr>
      <w:rFonts w:eastAsiaTheme="minorHAnsi"/>
    </w:rPr>
  </w:style>
  <w:style w:type="paragraph" w:customStyle="1" w:styleId="ADD35C9E239D4C729F9378280FDE323921">
    <w:name w:val="ADD35C9E239D4C729F9378280FDE323921"/>
    <w:rsid w:val="00AA0CF7"/>
    <w:rPr>
      <w:rFonts w:eastAsiaTheme="minorHAnsi"/>
    </w:rPr>
  </w:style>
  <w:style w:type="paragraph" w:customStyle="1" w:styleId="46BB3A84DF8E41CEB6D219A67AFC1A8A21">
    <w:name w:val="46BB3A84DF8E41CEB6D219A67AFC1A8A21"/>
    <w:rsid w:val="00AA0CF7"/>
    <w:rPr>
      <w:rFonts w:eastAsiaTheme="minorHAnsi"/>
    </w:rPr>
  </w:style>
  <w:style w:type="paragraph" w:customStyle="1" w:styleId="D403117C305C430D80560332F0B145792">
    <w:name w:val="D403117C305C430D80560332F0B145792"/>
    <w:rsid w:val="00AA0CF7"/>
    <w:rPr>
      <w:rFonts w:eastAsiaTheme="minorHAnsi"/>
    </w:rPr>
  </w:style>
  <w:style w:type="paragraph" w:customStyle="1" w:styleId="A109649D749C495890B618AEEFBC33702">
    <w:name w:val="A109649D749C495890B618AEEFBC33702"/>
    <w:rsid w:val="00AA0CF7"/>
    <w:rPr>
      <w:rFonts w:eastAsiaTheme="minorHAnsi"/>
    </w:rPr>
  </w:style>
  <w:style w:type="paragraph" w:customStyle="1" w:styleId="D4CB71268620421F858AA52101E1D5952">
    <w:name w:val="D4CB71268620421F858AA52101E1D5952"/>
    <w:rsid w:val="00AA0CF7"/>
    <w:rPr>
      <w:rFonts w:eastAsiaTheme="minorHAnsi"/>
    </w:rPr>
  </w:style>
  <w:style w:type="paragraph" w:customStyle="1" w:styleId="7A70D5C8B6FE451590BEDD2F366D6A122">
    <w:name w:val="7A70D5C8B6FE451590BEDD2F366D6A122"/>
    <w:rsid w:val="00AA0CF7"/>
    <w:rPr>
      <w:rFonts w:eastAsiaTheme="minorHAnsi"/>
    </w:rPr>
  </w:style>
  <w:style w:type="paragraph" w:customStyle="1" w:styleId="2B96FA9FF5B6439F88B32B5D75E0A6832">
    <w:name w:val="2B96FA9FF5B6439F88B32B5D75E0A6832"/>
    <w:rsid w:val="00AA0CF7"/>
    <w:rPr>
      <w:rFonts w:eastAsiaTheme="minorHAnsi"/>
    </w:rPr>
  </w:style>
  <w:style w:type="paragraph" w:customStyle="1" w:styleId="95AC47570F2143D5BFDA1642B464D9212">
    <w:name w:val="95AC47570F2143D5BFDA1642B464D9212"/>
    <w:rsid w:val="00AA0CF7"/>
    <w:rPr>
      <w:rFonts w:eastAsiaTheme="minorHAnsi"/>
    </w:rPr>
  </w:style>
  <w:style w:type="paragraph" w:customStyle="1" w:styleId="F9B190A4DE904D649F61206470D41C602">
    <w:name w:val="F9B190A4DE904D649F61206470D41C602"/>
    <w:rsid w:val="00AA0CF7"/>
    <w:rPr>
      <w:rFonts w:eastAsiaTheme="minorHAnsi"/>
    </w:rPr>
  </w:style>
  <w:style w:type="paragraph" w:customStyle="1" w:styleId="574EDBF80535412CADFFBF28E02D5FB11">
    <w:name w:val="574EDBF80535412CADFFBF28E02D5FB11"/>
    <w:rsid w:val="00AA0CF7"/>
    <w:rPr>
      <w:rFonts w:eastAsiaTheme="minorHAnsi"/>
    </w:rPr>
  </w:style>
  <w:style w:type="paragraph" w:customStyle="1" w:styleId="321D1D89C1BF4DE3B3383DA2497DB2D52">
    <w:name w:val="321D1D89C1BF4DE3B3383DA2497DB2D52"/>
    <w:rsid w:val="00AA0CF7"/>
    <w:rPr>
      <w:rFonts w:eastAsiaTheme="minorHAnsi"/>
    </w:rPr>
  </w:style>
  <w:style w:type="paragraph" w:customStyle="1" w:styleId="DE586248A89B42418A7A11284B857BC72">
    <w:name w:val="DE586248A89B42418A7A11284B857BC72"/>
    <w:rsid w:val="00AA0CF7"/>
    <w:rPr>
      <w:rFonts w:eastAsiaTheme="minorHAnsi"/>
    </w:rPr>
  </w:style>
  <w:style w:type="paragraph" w:customStyle="1" w:styleId="67911464FF6F4060B2ED05C0D4BF85152">
    <w:name w:val="67911464FF6F4060B2ED05C0D4BF85152"/>
    <w:rsid w:val="00AA0CF7"/>
    <w:rPr>
      <w:rFonts w:eastAsiaTheme="minorHAnsi"/>
    </w:rPr>
  </w:style>
  <w:style w:type="paragraph" w:customStyle="1" w:styleId="19ED4994FB69468E9F2A5FB2F2B1F7CD2">
    <w:name w:val="19ED4994FB69468E9F2A5FB2F2B1F7CD2"/>
    <w:rsid w:val="00AA0CF7"/>
    <w:rPr>
      <w:rFonts w:eastAsiaTheme="minorHAnsi"/>
    </w:rPr>
  </w:style>
  <w:style w:type="paragraph" w:customStyle="1" w:styleId="3F903CF3CAB14E269834CDC4E2208F441">
    <w:name w:val="3F903CF3CAB14E269834CDC4E2208F441"/>
    <w:rsid w:val="00AA0CF7"/>
    <w:rPr>
      <w:rFonts w:eastAsiaTheme="minorHAnsi"/>
    </w:rPr>
  </w:style>
  <w:style w:type="paragraph" w:customStyle="1" w:styleId="42FEB43103D345CDAEBD52E22E8DE5952">
    <w:name w:val="42FEB43103D345CDAEBD52E22E8DE5952"/>
    <w:rsid w:val="00AA0CF7"/>
    <w:rPr>
      <w:rFonts w:eastAsiaTheme="minorHAnsi"/>
    </w:rPr>
  </w:style>
  <w:style w:type="paragraph" w:customStyle="1" w:styleId="AE1A32AE71DD43A39E9D402AEF5FD1622">
    <w:name w:val="AE1A32AE71DD43A39E9D402AEF5FD1622"/>
    <w:rsid w:val="00AA0CF7"/>
    <w:rPr>
      <w:rFonts w:eastAsiaTheme="minorHAnsi"/>
    </w:rPr>
  </w:style>
  <w:style w:type="paragraph" w:customStyle="1" w:styleId="943845E4F67F46B8A174EE334DB6CFE22">
    <w:name w:val="943845E4F67F46B8A174EE334DB6CFE22"/>
    <w:rsid w:val="00AA0CF7"/>
    <w:rPr>
      <w:rFonts w:eastAsiaTheme="minorHAnsi"/>
    </w:rPr>
  </w:style>
  <w:style w:type="paragraph" w:customStyle="1" w:styleId="81F3A9E4D1F845C09BE3E737350BB5652">
    <w:name w:val="81F3A9E4D1F845C09BE3E737350BB5652"/>
    <w:rsid w:val="00AA0CF7"/>
    <w:rPr>
      <w:rFonts w:eastAsiaTheme="minorHAnsi"/>
    </w:rPr>
  </w:style>
  <w:style w:type="paragraph" w:customStyle="1" w:styleId="B25EBD029D484665B59903A05B81403A1">
    <w:name w:val="B25EBD029D484665B59903A05B81403A1"/>
    <w:rsid w:val="00AA0CF7"/>
    <w:rPr>
      <w:rFonts w:eastAsiaTheme="minorHAnsi"/>
    </w:rPr>
  </w:style>
  <w:style w:type="paragraph" w:customStyle="1" w:styleId="202B545721644FB68D6C76DDFE67F84011">
    <w:name w:val="202B545721644FB68D6C76DDFE67F84011"/>
    <w:rsid w:val="00AA0CF7"/>
    <w:rPr>
      <w:rFonts w:eastAsiaTheme="minorHAnsi"/>
    </w:rPr>
  </w:style>
  <w:style w:type="paragraph" w:customStyle="1" w:styleId="D768203606594F0587D6B1EDAAD4271B5">
    <w:name w:val="D768203606594F0587D6B1EDAAD4271B5"/>
    <w:rsid w:val="00AA0CF7"/>
    <w:rPr>
      <w:rFonts w:eastAsiaTheme="minorHAnsi"/>
    </w:rPr>
  </w:style>
  <w:style w:type="paragraph" w:customStyle="1" w:styleId="62B1B559A70348D5B617358A50D1DB2C11">
    <w:name w:val="62B1B559A70348D5B617358A50D1DB2C11"/>
    <w:rsid w:val="00AA0CF7"/>
    <w:rPr>
      <w:rFonts w:eastAsiaTheme="minorHAnsi"/>
    </w:rPr>
  </w:style>
  <w:style w:type="paragraph" w:customStyle="1" w:styleId="700A6C24306F4A2880C68ADAEA59396D11">
    <w:name w:val="700A6C24306F4A2880C68ADAEA59396D11"/>
    <w:rsid w:val="00AA0CF7"/>
    <w:rPr>
      <w:rFonts w:eastAsiaTheme="minorHAnsi"/>
    </w:rPr>
  </w:style>
  <w:style w:type="paragraph" w:customStyle="1" w:styleId="3D68BEEF8B6C44EC88A9F35B5BAC38E819">
    <w:name w:val="3D68BEEF8B6C44EC88A9F35B5BAC38E819"/>
    <w:rsid w:val="00AA0CF7"/>
    <w:rPr>
      <w:rFonts w:eastAsiaTheme="minorHAnsi"/>
    </w:rPr>
  </w:style>
  <w:style w:type="paragraph" w:customStyle="1" w:styleId="1720DC3DD6884E40B711410A0515C86419">
    <w:name w:val="1720DC3DD6884E40B711410A0515C86419"/>
    <w:rsid w:val="00AA0CF7"/>
    <w:rPr>
      <w:rFonts w:eastAsiaTheme="minorHAnsi"/>
    </w:rPr>
  </w:style>
  <w:style w:type="paragraph" w:customStyle="1" w:styleId="42EB210FBD484D889988FAB7D975D53619">
    <w:name w:val="42EB210FBD484D889988FAB7D975D53619"/>
    <w:rsid w:val="00AA0CF7"/>
    <w:rPr>
      <w:rFonts w:eastAsiaTheme="minorHAnsi"/>
    </w:rPr>
  </w:style>
  <w:style w:type="paragraph" w:customStyle="1" w:styleId="6453568956B74A5EAEEEA2409FC3C8EF">
    <w:name w:val="6453568956B74A5EAEEEA2409FC3C8EF"/>
    <w:rsid w:val="00AA0CF7"/>
  </w:style>
  <w:style w:type="paragraph" w:customStyle="1" w:styleId="EAC74402D52742E4B93947EB715E15F0">
    <w:name w:val="EAC74402D52742E4B93947EB715E15F0"/>
    <w:rsid w:val="00AA0CF7"/>
  </w:style>
  <w:style w:type="paragraph" w:customStyle="1" w:styleId="AC61013F729049248128519EA8CBB325">
    <w:name w:val="AC61013F729049248128519EA8CBB325"/>
    <w:rsid w:val="00AA0CF7"/>
  </w:style>
  <w:style w:type="paragraph" w:customStyle="1" w:styleId="958D2AC7DEBD4AF3A985CECD8F8D0C08">
    <w:name w:val="958D2AC7DEBD4AF3A985CECD8F8D0C08"/>
    <w:rsid w:val="00AA0CF7"/>
  </w:style>
  <w:style w:type="paragraph" w:customStyle="1" w:styleId="6BC0339F1383484799A2D34E5AFA6E80">
    <w:name w:val="6BC0339F1383484799A2D34E5AFA6E80"/>
    <w:rsid w:val="00AA0CF7"/>
  </w:style>
  <w:style w:type="paragraph" w:customStyle="1" w:styleId="3AF133BF8D4A46B2BFCD19B4C012582B">
    <w:name w:val="3AF133BF8D4A46B2BFCD19B4C012582B"/>
    <w:rsid w:val="00AA0CF7"/>
  </w:style>
  <w:style w:type="paragraph" w:customStyle="1" w:styleId="33FE17FE822F4F8D8E54EEE80137E35D">
    <w:name w:val="33FE17FE822F4F8D8E54EEE80137E35D"/>
    <w:rsid w:val="00AA0CF7"/>
  </w:style>
  <w:style w:type="paragraph" w:customStyle="1" w:styleId="6EE32A7D56934D339D8C9D95E3DB7776">
    <w:name w:val="6EE32A7D56934D339D8C9D95E3DB7776"/>
    <w:rsid w:val="00AA0CF7"/>
  </w:style>
  <w:style w:type="paragraph" w:customStyle="1" w:styleId="C9B359B69F8546E4A147A115B59B043E">
    <w:name w:val="C9B359B69F8546E4A147A115B59B043E"/>
    <w:rsid w:val="00AA0CF7"/>
  </w:style>
  <w:style w:type="paragraph" w:customStyle="1" w:styleId="1D3BC5D1AA2E4334ABC79604A07F7FA9">
    <w:name w:val="1D3BC5D1AA2E4334ABC79604A07F7FA9"/>
    <w:rsid w:val="00AA0CF7"/>
  </w:style>
  <w:style w:type="paragraph" w:customStyle="1" w:styleId="76B1CCC7AA5F4CE2B2140EB2C450B133">
    <w:name w:val="76B1CCC7AA5F4CE2B2140EB2C450B133"/>
    <w:rsid w:val="00AA0CF7"/>
  </w:style>
  <w:style w:type="paragraph" w:customStyle="1" w:styleId="54221C0985974F1E843DCB0F1E68DC40">
    <w:name w:val="54221C0985974F1E843DCB0F1E68DC40"/>
    <w:rsid w:val="00AA0CF7"/>
  </w:style>
  <w:style w:type="paragraph" w:customStyle="1" w:styleId="01A5169A56B048CF87BAE9B1015FD87F">
    <w:name w:val="01A5169A56B048CF87BAE9B1015FD87F"/>
    <w:rsid w:val="00AA0CF7"/>
  </w:style>
  <w:style w:type="paragraph" w:customStyle="1" w:styleId="DC667F010FEC4D8EB655F9F1518784E5">
    <w:name w:val="DC667F010FEC4D8EB655F9F1518784E5"/>
    <w:rsid w:val="00AA0CF7"/>
  </w:style>
  <w:style w:type="paragraph" w:customStyle="1" w:styleId="6578CB0A92C145929EE0A87AAB583D4E">
    <w:name w:val="6578CB0A92C145929EE0A87AAB583D4E"/>
    <w:rsid w:val="00AA0CF7"/>
  </w:style>
  <w:style w:type="paragraph" w:customStyle="1" w:styleId="F024DB0EEAD94C77836E71769DF3A949">
    <w:name w:val="F024DB0EEAD94C77836E71769DF3A949"/>
    <w:rsid w:val="00AA0CF7"/>
  </w:style>
  <w:style w:type="paragraph" w:customStyle="1" w:styleId="4A8C0B4CB35247999DB70E9C9C9A9257">
    <w:name w:val="4A8C0B4CB35247999DB70E9C9C9A9257"/>
    <w:rsid w:val="00AA0CF7"/>
  </w:style>
  <w:style w:type="paragraph" w:customStyle="1" w:styleId="7D01C5E624C947E3A324FE09D6086DFE">
    <w:name w:val="7D01C5E624C947E3A324FE09D6086DFE"/>
    <w:rsid w:val="00AA0CF7"/>
  </w:style>
  <w:style w:type="paragraph" w:customStyle="1" w:styleId="EF5245EBC84242D99A14A3F4B6C82F89">
    <w:name w:val="EF5245EBC84242D99A14A3F4B6C82F89"/>
    <w:rsid w:val="00AA0CF7"/>
  </w:style>
  <w:style w:type="paragraph" w:customStyle="1" w:styleId="B3EDEB238D754BA09BF78DC4EEB61A3E">
    <w:name w:val="B3EDEB238D754BA09BF78DC4EEB61A3E"/>
    <w:rsid w:val="00AA0CF7"/>
  </w:style>
  <w:style w:type="paragraph" w:customStyle="1" w:styleId="5F8953CD1ED7464298FE5D69121E0733">
    <w:name w:val="5F8953CD1ED7464298FE5D69121E0733"/>
    <w:rsid w:val="00AA0CF7"/>
  </w:style>
  <w:style w:type="paragraph" w:customStyle="1" w:styleId="E7B9E02F5DFD47149D8FA91562BCC4D783">
    <w:name w:val="E7B9E02F5DFD47149D8FA91562BCC4D783"/>
    <w:rsid w:val="00AA0CF7"/>
    <w:rPr>
      <w:rFonts w:eastAsiaTheme="minorHAnsi"/>
    </w:rPr>
  </w:style>
  <w:style w:type="paragraph" w:customStyle="1" w:styleId="348FA061EE3C49ACAE41AEBD74E67BFB65">
    <w:name w:val="348FA061EE3C49ACAE41AEBD74E67BFB65"/>
    <w:rsid w:val="00AA0CF7"/>
    <w:rPr>
      <w:rFonts w:eastAsiaTheme="minorHAnsi"/>
    </w:rPr>
  </w:style>
  <w:style w:type="paragraph" w:customStyle="1" w:styleId="A36C754F31F44FAB8CA89BBA09E91DAB64">
    <w:name w:val="A36C754F31F44FAB8CA89BBA09E91DAB64"/>
    <w:rsid w:val="00AA0CF7"/>
    <w:rPr>
      <w:rFonts w:eastAsiaTheme="minorHAnsi"/>
    </w:rPr>
  </w:style>
  <w:style w:type="paragraph" w:customStyle="1" w:styleId="5E6E5BFE325243B99A437EBE6734EE8362">
    <w:name w:val="5E6E5BFE325243B99A437EBE6734EE8362"/>
    <w:rsid w:val="00AA0CF7"/>
    <w:rPr>
      <w:rFonts w:eastAsiaTheme="minorHAnsi"/>
    </w:rPr>
  </w:style>
  <w:style w:type="paragraph" w:customStyle="1" w:styleId="8BFBF4B9CAF84A3E9019E5F9BFB7EDBA42">
    <w:name w:val="8BFBF4B9CAF84A3E9019E5F9BFB7EDBA42"/>
    <w:rsid w:val="00AA0CF7"/>
    <w:rPr>
      <w:rFonts w:eastAsiaTheme="minorHAnsi"/>
    </w:rPr>
  </w:style>
  <w:style w:type="paragraph" w:customStyle="1" w:styleId="E2A9B0A6EF7F4D269EE1E0DCC0D2F27441">
    <w:name w:val="E2A9B0A6EF7F4D269EE1E0DCC0D2F27441"/>
    <w:rsid w:val="00AA0CF7"/>
    <w:rPr>
      <w:rFonts w:eastAsiaTheme="minorHAnsi"/>
    </w:rPr>
  </w:style>
  <w:style w:type="paragraph" w:customStyle="1" w:styleId="3D85344DC7FE420E9D156A3EA472580F42">
    <w:name w:val="3D85344DC7FE420E9D156A3EA472580F42"/>
    <w:rsid w:val="00AA0CF7"/>
    <w:rPr>
      <w:rFonts w:eastAsiaTheme="minorHAnsi"/>
    </w:rPr>
  </w:style>
  <w:style w:type="paragraph" w:customStyle="1" w:styleId="480EC0956E414A1EB754429E14ECECE642">
    <w:name w:val="480EC0956E414A1EB754429E14ECECE642"/>
    <w:rsid w:val="00AA0CF7"/>
    <w:rPr>
      <w:rFonts w:eastAsiaTheme="minorHAnsi"/>
    </w:rPr>
  </w:style>
  <w:style w:type="paragraph" w:customStyle="1" w:styleId="1243330EA41B46E3954A8E47D41604AE42">
    <w:name w:val="1243330EA41B46E3954A8E47D41604AE42"/>
    <w:rsid w:val="00AA0CF7"/>
    <w:rPr>
      <w:rFonts w:eastAsiaTheme="minorHAnsi"/>
    </w:rPr>
  </w:style>
  <w:style w:type="paragraph" w:customStyle="1" w:styleId="F21F786445334A25B289521284E86A4F42">
    <w:name w:val="F21F786445334A25B289521284E86A4F42"/>
    <w:rsid w:val="00AA0CF7"/>
    <w:rPr>
      <w:rFonts w:eastAsiaTheme="minorHAnsi"/>
    </w:rPr>
  </w:style>
  <w:style w:type="paragraph" w:customStyle="1" w:styleId="CA2FAA98065D45E6A7B7DF7E49ADF15222">
    <w:name w:val="CA2FAA98065D45E6A7B7DF7E49ADF15222"/>
    <w:rsid w:val="00AA0CF7"/>
    <w:rPr>
      <w:rFonts w:eastAsiaTheme="minorHAnsi"/>
    </w:rPr>
  </w:style>
  <w:style w:type="paragraph" w:customStyle="1" w:styleId="5040FA43E6264A4AA0AB784B14CB149122">
    <w:name w:val="5040FA43E6264A4AA0AB784B14CB149122"/>
    <w:rsid w:val="00AA0CF7"/>
    <w:rPr>
      <w:rFonts w:eastAsiaTheme="minorHAnsi"/>
    </w:rPr>
  </w:style>
  <w:style w:type="paragraph" w:customStyle="1" w:styleId="2C02C55783654B578358EE5D0459700922">
    <w:name w:val="2C02C55783654B578358EE5D0459700922"/>
    <w:rsid w:val="00AA0CF7"/>
    <w:rPr>
      <w:rFonts w:eastAsiaTheme="minorHAnsi"/>
    </w:rPr>
  </w:style>
  <w:style w:type="paragraph" w:customStyle="1" w:styleId="266E0BA7C6BD49539E62F46A8840D3FE22">
    <w:name w:val="266E0BA7C6BD49539E62F46A8840D3FE22"/>
    <w:rsid w:val="00AA0CF7"/>
    <w:rPr>
      <w:rFonts w:eastAsiaTheme="minorHAnsi"/>
    </w:rPr>
  </w:style>
  <w:style w:type="paragraph" w:customStyle="1" w:styleId="8A9DB052E34D42839905D32D79CA143322">
    <w:name w:val="8A9DB052E34D42839905D32D79CA143322"/>
    <w:rsid w:val="00AA0CF7"/>
    <w:rPr>
      <w:rFonts w:eastAsiaTheme="minorHAnsi"/>
    </w:rPr>
  </w:style>
  <w:style w:type="paragraph" w:customStyle="1" w:styleId="ADD35C9E239D4C729F9378280FDE323922">
    <w:name w:val="ADD35C9E239D4C729F9378280FDE323922"/>
    <w:rsid w:val="00AA0CF7"/>
    <w:rPr>
      <w:rFonts w:eastAsiaTheme="minorHAnsi"/>
    </w:rPr>
  </w:style>
  <w:style w:type="paragraph" w:customStyle="1" w:styleId="46BB3A84DF8E41CEB6D219A67AFC1A8A22">
    <w:name w:val="46BB3A84DF8E41CEB6D219A67AFC1A8A22"/>
    <w:rsid w:val="00AA0CF7"/>
    <w:rPr>
      <w:rFonts w:eastAsiaTheme="minorHAnsi"/>
    </w:rPr>
  </w:style>
  <w:style w:type="paragraph" w:customStyle="1" w:styleId="EAC74402D52742E4B93947EB715E15F01">
    <w:name w:val="EAC74402D52742E4B93947EB715E15F01"/>
    <w:rsid w:val="00AA0CF7"/>
    <w:rPr>
      <w:rFonts w:eastAsiaTheme="minorHAnsi"/>
    </w:rPr>
  </w:style>
  <w:style w:type="paragraph" w:customStyle="1" w:styleId="5F8953CD1ED7464298FE5D69121E07331">
    <w:name w:val="5F8953CD1ED7464298FE5D69121E07331"/>
    <w:rsid w:val="00AA0CF7"/>
    <w:rPr>
      <w:rFonts w:eastAsiaTheme="minorHAnsi"/>
    </w:rPr>
  </w:style>
  <w:style w:type="paragraph" w:customStyle="1" w:styleId="AC61013F729049248128519EA8CBB3251">
    <w:name w:val="AC61013F729049248128519EA8CBB3251"/>
    <w:rsid w:val="00AA0CF7"/>
    <w:rPr>
      <w:rFonts w:eastAsiaTheme="minorHAnsi"/>
    </w:rPr>
  </w:style>
  <w:style w:type="paragraph" w:customStyle="1" w:styleId="958D2AC7DEBD4AF3A985CECD8F8D0C081">
    <w:name w:val="958D2AC7DEBD4AF3A985CECD8F8D0C081"/>
    <w:rsid w:val="00AA0CF7"/>
    <w:rPr>
      <w:rFonts w:eastAsiaTheme="minorHAnsi"/>
    </w:rPr>
  </w:style>
  <w:style w:type="paragraph" w:customStyle="1" w:styleId="6BC0339F1383484799A2D34E5AFA6E801">
    <w:name w:val="6BC0339F1383484799A2D34E5AFA6E801"/>
    <w:rsid w:val="00AA0CF7"/>
    <w:rPr>
      <w:rFonts w:eastAsiaTheme="minorHAnsi"/>
    </w:rPr>
  </w:style>
  <w:style w:type="paragraph" w:customStyle="1" w:styleId="33FE17FE822F4F8D8E54EEE80137E35D1">
    <w:name w:val="33FE17FE822F4F8D8E54EEE80137E35D1"/>
    <w:rsid w:val="00AA0CF7"/>
    <w:rPr>
      <w:rFonts w:eastAsiaTheme="minorHAnsi"/>
    </w:rPr>
  </w:style>
  <w:style w:type="paragraph" w:customStyle="1" w:styleId="6EE32A7D56934D339D8C9D95E3DB77761">
    <w:name w:val="6EE32A7D56934D339D8C9D95E3DB77761"/>
    <w:rsid w:val="00AA0CF7"/>
    <w:rPr>
      <w:rFonts w:eastAsiaTheme="minorHAnsi"/>
    </w:rPr>
  </w:style>
  <w:style w:type="paragraph" w:customStyle="1" w:styleId="C9B359B69F8546E4A147A115B59B043E1">
    <w:name w:val="C9B359B69F8546E4A147A115B59B043E1"/>
    <w:rsid w:val="00AA0CF7"/>
    <w:rPr>
      <w:rFonts w:eastAsiaTheme="minorHAnsi"/>
    </w:rPr>
  </w:style>
  <w:style w:type="paragraph" w:customStyle="1" w:styleId="1D3BC5D1AA2E4334ABC79604A07F7FA91">
    <w:name w:val="1D3BC5D1AA2E4334ABC79604A07F7FA91"/>
    <w:rsid w:val="00AA0CF7"/>
    <w:rPr>
      <w:rFonts w:eastAsiaTheme="minorHAnsi"/>
    </w:rPr>
  </w:style>
  <w:style w:type="paragraph" w:customStyle="1" w:styleId="76B1CCC7AA5F4CE2B2140EB2C450B1331">
    <w:name w:val="76B1CCC7AA5F4CE2B2140EB2C450B1331"/>
    <w:rsid w:val="00AA0CF7"/>
    <w:rPr>
      <w:rFonts w:eastAsiaTheme="minorHAnsi"/>
    </w:rPr>
  </w:style>
  <w:style w:type="paragraph" w:customStyle="1" w:styleId="54221C0985974F1E843DCB0F1E68DC401">
    <w:name w:val="54221C0985974F1E843DCB0F1E68DC401"/>
    <w:rsid w:val="00AA0CF7"/>
    <w:rPr>
      <w:rFonts w:eastAsiaTheme="minorHAnsi"/>
    </w:rPr>
  </w:style>
  <w:style w:type="paragraph" w:customStyle="1" w:styleId="01A5169A56B048CF87BAE9B1015FD87F1">
    <w:name w:val="01A5169A56B048CF87BAE9B1015FD87F1"/>
    <w:rsid w:val="00AA0CF7"/>
    <w:rPr>
      <w:rFonts w:eastAsiaTheme="minorHAnsi"/>
    </w:rPr>
  </w:style>
  <w:style w:type="paragraph" w:customStyle="1" w:styleId="DC667F010FEC4D8EB655F9F1518784E51">
    <w:name w:val="DC667F010FEC4D8EB655F9F1518784E51"/>
    <w:rsid w:val="00AA0CF7"/>
    <w:rPr>
      <w:rFonts w:eastAsiaTheme="minorHAnsi"/>
    </w:rPr>
  </w:style>
  <w:style w:type="paragraph" w:customStyle="1" w:styleId="6578CB0A92C145929EE0A87AAB583D4E1">
    <w:name w:val="6578CB0A92C145929EE0A87AAB583D4E1"/>
    <w:rsid w:val="00AA0CF7"/>
    <w:rPr>
      <w:rFonts w:eastAsiaTheme="minorHAnsi"/>
    </w:rPr>
  </w:style>
  <w:style w:type="paragraph" w:customStyle="1" w:styleId="F024DB0EEAD94C77836E71769DF3A9491">
    <w:name w:val="F024DB0EEAD94C77836E71769DF3A9491"/>
    <w:rsid w:val="00AA0CF7"/>
    <w:rPr>
      <w:rFonts w:eastAsiaTheme="minorHAnsi"/>
    </w:rPr>
  </w:style>
  <w:style w:type="paragraph" w:customStyle="1" w:styleId="4A8C0B4CB35247999DB70E9C9C9A92571">
    <w:name w:val="4A8C0B4CB35247999DB70E9C9C9A92571"/>
    <w:rsid w:val="00AA0CF7"/>
    <w:rPr>
      <w:rFonts w:eastAsiaTheme="minorHAnsi"/>
    </w:rPr>
  </w:style>
  <w:style w:type="paragraph" w:customStyle="1" w:styleId="7D01C5E624C947E3A324FE09D6086DFE1">
    <w:name w:val="7D01C5E624C947E3A324FE09D6086DFE1"/>
    <w:rsid w:val="00AA0CF7"/>
    <w:rPr>
      <w:rFonts w:eastAsiaTheme="minorHAnsi"/>
    </w:rPr>
  </w:style>
  <w:style w:type="paragraph" w:customStyle="1" w:styleId="EF5245EBC84242D99A14A3F4B6C82F891">
    <w:name w:val="EF5245EBC84242D99A14A3F4B6C82F891"/>
    <w:rsid w:val="00AA0CF7"/>
    <w:rPr>
      <w:rFonts w:eastAsiaTheme="minorHAnsi"/>
    </w:rPr>
  </w:style>
  <w:style w:type="paragraph" w:customStyle="1" w:styleId="B3EDEB238D754BA09BF78DC4EEB61A3E1">
    <w:name w:val="B3EDEB238D754BA09BF78DC4EEB61A3E1"/>
    <w:rsid w:val="00AA0CF7"/>
    <w:rPr>
      <w:rFonts w:eastAsiaTheme="minorHAnsi"/>
    </w:rPr>
  </w:style>
  <w:style w:type="paragraph" w:customStyle="1" w:styleId="202B545721644FB68D6C76DDFE67F84012">
    <w:name w:val="202B545721644FB68D6C76DDFE67F84012"/>
    <w:rsid w:val="00AA0CF7"/>
    <w:rPr>
      <w:rFonts w:eastAsiaTheme="minorHAnsi"/>
    </w:rPr>
  </w:style>
  <w:style w:type="paragraph" w:customStyle="1" w:styleId="D768203606594F0587D6B1EDAAD4271B6">
    <w:name w:val="D768203606594F0587D6B1EDAAD4271B6"/>
    <w:rsid w:val="00AA0CF7"/>
    <w:rPr>
      <w:rFonts w:eastAsiaTheme="minorHAnsi"/>
    </w:rPr>
  </w:style>
  <w:style w:type="paragraph" w:customStyle="1" w:styleId="62B1B559A70348D5B617358A50D1DB2C12">
    <w:name w:val="62B1B559A70348D5B617358A50D1DB2C12"/>
    <w:rsid w:val="00AA0CF7"/>
    <w:rPr>
      <w:rFonts w:eastAsiaTheme="minorHAnsi"/>
    </w:rPr>
  </w:style>
  <w:style w:type="paragraph" w:customStyle="1" w:styleId="700A6C24306F4A2880C68ADAEA59396D12">
    <w:name w:val="700A6C24306F4A2880C68ADAEA59396D12"/>
    <w:rsid w:val="00AA0CF7"/>
    <w:rPr>
      <w:rFonts w:eastAsiaTheme="minorHAnsi"/>
    </w:rPr>
  </w:style>
  <w:style w:type="paragraph" w:customStyle="1" w:styleId="3D68BEEF8B6C44EC88A9F35B5BAC38E820">
    <w:name w:val="3D68BEEF8B6C44EC88A9F35B5BAC38E820"/>
    <w:rsid w:val="00AA0CF7"/>
    <w:rPr>
      <w:rFonts w:eastAsiaTheme="minorHAnsi"/>
    </w:rPr>
  </w:style>
  <w:style w:type="paragraph" w:customStyle="1" w:styleId="1720DC3DD6884E40B711410A0515C86420">
    <w:name w:val="1720DC3DD6884E40B711410A0515C86420"/>
    <w:rsid w:val="00AA0CF7"/>
    <w:rPr>
      <w:rFonts w:eastAsiaTheme="minorHAnsi"/>
    </w:rPr>
  </w:style>
  <w:style w:type="paragraph" w:customStyle="1" w:styleId="42EB210FBD484D889988FAB7D975D53620">
    <w:name w:val="42EB210FBD484D889988FAB7D975D53620"/>
    <w:rsid w:val="00AA0CF7"/>
    <w:rPr>
      <w:rFonts w:eastAsiaTheme="minorHAnsi"/>
    </w:rPr>
  </w:style>
  <w:style w:type="paragraph" w:customStyle="1" w:styleId="10DF10B8B0D74649B9F551140CCC87E0">
    <w:name w:val="10DF10B8B0D74649B9F551140CCC87E0"/>
    <w:rsid w:val="00AA0CF7"/>
  </w:style>
  <w:style w:type="paragraph" w:customStyle="1" w:styleId="F65E53F2903C4345955A5110C9C3AF74">
    <w:name w:val="F65E53F2903C4345955A5110C9C3AF74"/>
    <w:rsid w:val="00AA0CF7"/>
  </w:style>
  <w:style w:type="paragraph" w:customStyle="1" w:styleId="C85DDB4B012B464B80C595EC1D66E292">
    <w:name w:val="C85DDB4B012B464B80C595EC1D66E292"/>
    <w:rsid w:val="00AA0CF7"/>
  </w:style>
  <w:style w:type="paragraph" w:customStyle="1" w:styleId="E7B9E02F5DFD47149D8FA91562BCC4D784">
    <w:name w:val="E7B9E02F5DFD47149D8FA91562BCC4D784"/>
    <w:rsid w:val="00412E39"/>
    <w:rPr>
      <w:rFonts w:eastAsiaTheme="minorHAnsi"/>
    </w:rPr>
  </w:style>
  <w:style w:type="paragraph" w:customStyle="1" w:styleId="348FA061EE3C49ACAE41AEBD74E67BFB66">
    <w:name w:val="348FA061EE3C49ACAE41AEBD74E67BFB66"/>
    <w:rsid w:val="00412E39"/>
    <w:rPr>
      <w:rFonts w:eastAsiaTheme="minorHAnsi"/>
    </w:rPr>
  </w:style>
  <w:style w:type="paragraph" w:customStyle="1" w:styleId="A36C754F31F44FAB8CA89BBA09E91DAB65">
    <w:name w:val="A36C754F31F44FAB8CA89BBA09E91DAB65"/>
    <w:rsid w:val="00412E39"/>
    <w:rPr>
      <w:rFonts w:eastAsiaTheme="minorHAnsi"/>
    </w:rPr>
  </w:style>
  <w:style w:type="paragraph" w:customStyle="1" w:styleId="5E6E5BFE325243B99A437EBE6734EE8363">
    <w:name w:val="5E6E5BFE325243B99A437EBE6734EE8363"/>
    <w:rsid w:val="00412E39"/>
    <w:rPr>
      <w:rFonts w:eastAsiaTheme="minorHAnsi"/>
    </w:rPr>
  </w:style>
  <w:style w:type="paragraph" w:customStyle="1" w:styleId="8BFBF4B9CAF84A3E9019E5F9BFB7EDBA43">
    <w:name w:val="8BFBF4B9CAF84A3E9019E5F9BFB7EDBA43"/>
    <w:rsid w:val="00412E39"/>
    <w:rPr>
      <w:rFonts w:eastAsiaTheme="minorHAnsi"/>
    </w:rPr>
  </w:style>
  <w:style w:type="paragraph" w:customStyle="1" w:styleId="E2A9B0A6EF7F4D269EE1E0DCC0D2F27442">
    <w:name w:val="E2A9B0A6EF7F4D269EE1E0DCC0D2F27442"/>
    <w:rsid w:val="00412E39"/>
    <w:rPr>
      <w:rFonts w:eastAsiaTheme="minorHAnsi"/>
    </w:rPr>
  </w:style>
  <w:style w:type="paragraph" w:customStyle="1" w:styleId="3D85344DC7FE420E9D156A3EA472580F43">
    <w:name w:val="3D85344DC7FE420E9D156A3EA472580F43"/>
    <w:rsid w:val="00412E39"/>
    <w:rPr>
      <w:rFonts w:eastAsiaTheme="minorHAnsi"/>
    </w:rPr>
  </w:style>
  <w:style w:type="paragraph" w:customStyle="1" w:styleId="480EC0956E414A1EB754429E14ECECE643">
    <w:name w:val="480EC0956E414A1EB754429E14ECECE643"/>
    <w:rsid w:val="00412E39"/>
    <w:rPr>
      <w:rFonts w:eastAsiaTheme="minorHAnsi"/>
    </w:rPr>
  </w:style>
  <w:style w:type="paragraph" w:customStyle="1" w:styleId="1243330EA41B46E3954A8E47D41604AE43">
    <w:name w:val="1243330EA41B46E3954A8E47D41604AE43"/>
    <w:rsid w:val="00412E39"/>
    <w:rPr>
      <w:rFonts w:eastAsiaTheme="minorHAnsi"/>
    </w:rPr>
  </w:style>
  <w:style w:type="paragraph" w:customStyle="1" w:styleId="F21F786445334A25B289521284E86A4F43">
    <w:name w:val="F21F786445334A25B289521284E86A4F43"/>
    <w:rsid w:val="00412E39"/>
    <w:rPr>
      <w:rFonts w:eastAsiaTheme="minorHAnsi"/>
    </w:rPr>
  </w:style>
  <w:style w:type="paragraph" w:customStyle="1" w:styleId="CA2FAA98065D45E6A7B7DF7E49ADF15223">
    <w:name w:val="CA2FAA98065D45E6A7B7DF7E49ADF15223"/>
    <w:rsid w:val="00412E39"/>
    <w:rPr>
      <w:rFonts w:eastAsiaTheme="minorHAnsi"/>
    </w:rPr>
  </w:style>
  <w:style w:type="paragraph" w:customStyle="1" w:styleId="5040FA43E6264A4AA0AB784B14CB149123">
    <w:name w:val="5040FA43E6264A4AA0AB784B14CB149123"/>
    <w:rsid w:val="00412E39"/>
    <w:rPr>
      <w:rFonts w:eastAsiaTheme="minorHAnsi"/>
    </w:rPr>
  </w:style>
  <w:style w:type="paragraph" w:customStyle="1" w:styleId="2C02C55783654B578358EE5D0459700923">
    <w:name w:val="2C02C55783654B578358EE5D0459700923"/>
    <w:rsid w:val="00412E39"/>
    <w:rPr>
      <w:rFonts w:eastAsiaTheme="minorHAnsi"/>
    </w:rPr>
  </w:style>
  <w:style w:type="paragraph" w:customStyle="1" w:styleId="266E0BA7C6BD49539E62F46A8840D3FE23">
    <w:name w:val="266E0BA7C6BD49539E62F46A8840D3FE23"/>
    <w:rsid w:val="00412E39"/>
    <w:rPr>
      <w:rFonts w:eastAsiaTheme="minorHAnsi"/>
    </w:rPr>
  </w:style>
  <w:style w:type="paragraph" w:customStyle="1" w:styleId="8A9DB052E34D42839905D32D79CA143323">
    <w:name w:val="8A9DB052E34D42839905D32D79CA143323"/>
    <w:rsid w:val="00412E39"/>
    <w:rPr>
      <w:rFonts w:eastAsiaTheme="minorHAnsi"/>
    </w:rPr>
  </w:style>
  <w:style w:type="paragraph" w:customStyle="1" w:styleId="ADD35C9E239D4C729F9378280FDE323923">
    <w:name w:val="ADD35C9E239D4C729F9378280FDE323923"/>
    <w:rsid w:val="00412E39"/>
    <w:rPr>
      <w:rFonts w:eastAsiaTheme="minorHAnsi"/>
    </w:rPr>
  </w:style>
  <w:style w:type="paragraph" w:customStyle="1" w:styleId="46BB3A84DF8E41CEB6D219A67AFC1A8A23">
    <w:name w:val="46BB3A84DF8E41CEB6D219A67AFC1A8A23"/>
    <w:rsid w:val="00412E39"/>
    <w:rPr>
      <w:rFonts w:eastAsiaTheme="minorHAnsi"/>
    </w:rPr>
  </w:style>
  <w:style w:type="paragraph" w:customStyle="1" w:styleId="EAC74402D52742E4B93947EB715E15F02">
    <w:name w:val="EAC74402D52742E4B93947EB715E15F02"/>
    <w:rsid w:val="00412E39"/>
    <w:rPr>
      <w:rFonts w:eastAsiaTheme="minorHAnsi"/>
    </w:rPr>
  </w:style>
  <w:style w:type="paragraph" w:customStyle="1" w:styleId="5F8953CD1ED7464298FE5D69121E07332">
    <w:name w:val="5F8953CD1ED7464298FE5D69121E07332"/>
    <w:rsid w:val="00412E39"/>
    <w:rPr>
      <w:rFonts w:eastAsiaTheme="minorHAnsi"/>
    </w:rPr>
  </w:style>
  <w:style w:type="paragraph" w:customStyle="1" w:styleId="AC61013F729049248128519EA8CBB3252">
    <w:name w:val="AC61013F729049248128519EA8CBB3252"/>
    <w:rsid w:val="00412E39"/>
    <w:rPr>
      <w:rFonts w:eastAsiaTheme="minorHAnsi"/>
    </w:rPr>
  </w:style>
  <w:style w:type="paragraph" w:customStyle="1" w:styleId="958D2AC7DEBD4AF3A985CECD8F8D0C082">
    <w:name w:val="958D2AC7DEBD4AF3A985CECD8F8D0C082"/>
    <w:rsid w:val="00412E39"/>
    <w:rPr>
      <w:rFonts w:eastAsiaTheme="minorHAnsi"/>
    </w:rPr>
  </w:style>
  <w:style w:type="paragraph" w:customStyle="1" w:styleId="6BC0339F1383484799A2D34E5AFA6E802">
    <w:name w:val="6BC0339F1383484799A2D34E5AFA6E802"/>
    <w:rsid w:val="00412E39"/>
    <w:rPr>
      <w:rFonts w:eastAsiaTheme="minorHAnsi"/>
    </w:rPr>
  </w:style>
  <w:style w:type="paragraph" w:customStyle="1" w:styleId="33FE17FE822F4F8D8E54EEE80137E35D2">
    <w:name w:val="33FE17FE822F4F8D8E54EEE80137E35D2"/>
    <w:rsid w:val="00412E39"/>
    <w:rPr>
      <w:rFonts w:eastAsiaTheme="minorHAnsi"/>
    </w:rPr>
  </w:style>
  <w:style w:type="paragraph" w:customStyle="1" w:styleId="10DF10B8B0D74649B9F551140CCC87E01">
    <w:name w:val="10DF10B8B0D74649B9F551140CCC87E01"/>
    <w:rsid w:val="00412E39"/>
    <w:rPr>
      <w:rFonts w:eastAsiaTheme="minorHAnsi"/>
    </w:rPr>
  </w:style>
  <w:style w:type="paragraph" w:customStyle="1" w:styleId="6EE32A7D56934D339D8C9D95E3DB77762">
    <w:name w:val="6EE32A7D56934D339D8C9D95E3DB77762"/>
    <w:rsid w:val="00412E39"/>
    <w:rPr>
      <w:rFonts w:eastAsiaTheme="minorHAnsi"/>
    </w:rPr>
  </w:style>
  <w:style w:type="paragraph" w:customStyle="1" w:styleId="C9B359B69F8546E4A147A115B59B043E2">
    <w:name w:val="C9B359B69F8546E4A147A115B59B043E2"/>
    <w:rsid w:val="00412E39"/>
    <w:rPr>
      <w:rFonts w:eastAsiaTheme="minorHAnsi"/>
    </w:rPr>
  </w:style>
  <w:style w:type="paragraph" w:customStyle="1" w:styleId="1D3BC5D1AA2E4334ABC79604A07F7FA92">
    <w:name w:val="1D3BC5D1AA2E4334ABC79604A07F7FA92"/>
    <w:rsid w:val="00412E39"/>
    <w:rPr>
      <w:rFonts w:eastAsiaTheme="minorHAnsi"/>
    </w:rPr>
  </w:style>
  <w:style w:type="paragraph" w:customStyle="1" w:styleId="76B1CCC7AA5F4CE2B2140EB2C450B1332">
    <w:name w:val="76B1CCC7AA5F4CE2B2140EB2C450B1332"/>
    <w:rsid w:val="00412E39"/>
    <w:rPr>
      <w:rFonts w:eastAsiaTheme="minorHAnsi"/>
    </w:rPr>
  </w:style>
  <w:style w:type="paragraph" w:customStyle="1" w:styleId="54221C0985974F1E843DCB0F1E68DC402">
    <w:name w:val="54221C0985974F1E843DCB0F1E68DC402"/>
    <w:rsid w:val="00412E39"/>
    <w:rPr>
      <w:rFonts w:eastAsiaTheme="minorHAnsi"/>
    </w:rPr>
  </w:style>
  <w:style w:type="paragraph" w:customStyle="1" w:styleId="F65E53F2903C4345955A5110C9C3AF741">
    <w:name w:val="F65E53F2903C4345955A5110C9C3AF741"/>
    <w:rsid w:val="00412E39"/>
    <w:rPr>
      <w:rFonts w:eastAsiaTheme="minorHAnsi"/>
    </w:rPr>
  </w:style>
  <w:style w:type="paragraph" w:customStyle="1" w:styleId="01A5169A56B048CF87BAE9B1015FD87F2">
    <w:name w:val="01A5169A56B048CF87BAE9B1015FD87F2"/>
    <w:rsid w:val="00412E39"/>
    <w:rPr>
      <w:rFonts w:eastAsiaTheme="minorHAnsi"/>
    </w:rPr>
  </w:style>
  <w:style w:type="paragraph" w:customStyle="1" w:styleId="DC667F010FEC4D8EB655F9F1518784E52">
    <w:name w:val="DC667F010FEC4D8EB655F9F1518784E52"/>
    <w:rsid w:val="00412E39"/>
    <w:rPr>
      <w:rFonts w:eastAsiaTheme="minorHAnsi"/>
    </w:rPr>
  </w:style>
  <w:style w:type="paragraph" w:customStyle="1" w:styleId="6578CB0A92C145929EE0A87AAB583D4E2">
    <w:name w:val="6578CB0A92C145929EE0A87AAB583D4E2"/>
    <w:rsid w:val="00412E39"/>
    <w:rPr>
      <w:rFonts w:eastAsiaTheme="minorHAnsi"/>
    </w:rPr>
  </w:style>
  <w:style w:type="paragraph" w:customStyle="1" w:styleId="F024DB0EEAD94C77836E71769DF3A9492">
    <w:name w:val="F024DB0EEAD94C77836E71769DF3A9492"/>
    <w:rsid w:val="00412E39"/>
    <w:rPr>
      <w:rFonts w:eastAsiaTheme="minorHAnsi"/>
    </w:rPr>
  </w:style>
  <w:style w:type="paragraph" w:customStyle="1" w:styleId="4A8C0B4CB35247999DB70E9C9C9A92572">
    <w:name w:val="4A8C0B4CB35247999DB70E9C9C9A92572"/>
    <w:rsid w:val="00412E39"/>
    <w:rPr>
      <w:rFonts w:eastAsiaTheme="minorHAnsi"/>
    </w:rPr>
  </w:style>
  <w:style w:type="paragraph" w:customStyle="1" w:styleId="C85DDB4B012B464B80C595EC1D66E2921">
    <w:name w:val="C85DDB4B012B464B80C595EC1D66E2921"/>
    <w:rsid w:val="00412E39"/>
    <w:rPr>
      <w:rFonts w:eastAsiaTheme="minorHAnsi"/>
    </w:rPr>
  </w:style>
  <w:style w:type="paragraph" w:customStyle="1" w:styleId="7D01C5E624C947E3A324FE09D6086DFE2">
    <w:name w:val="7D01C5E624C947E3A324FE09D6086DFE2"/>
    <w:rsid w:val="00412E39"/>
    <w:rPr>
      <w:rFonts w:eastAsiaTheme="minorHAnsi"/>
    </w:rPr>
  </w:style>
  <w:style w:type="paragraph" w:customStyle="1" w:styleId="EF5245EBC84242D99A14A3F4B6C82F892">
    <w:name w:val="EF5245EBC84242D99A14A3F4B6C82F892"/>
    <w:rsid w:val="00412E39"/>
    <w:rPr>
      <w:rFonts w:eastAsiaTheme="minorHAnsi"/>
    </w:rPr>
  </w:style>
  <w:style w:type="paragraph" w:customStyle="1" w:styleId="B3EDEB238D754BA09BF78DC4EEB61A3E2">
    <w:name w:val="B3EDEB238D754BA09BF78DC4EEB61A3E2"/>
    <w:rsid w:val="00412E39"/>
    <w:rPr>
      <w:rFonts w:eastAsiaTheme="minorHAnsi"/>
    </w:rPr>
  </w:style>
  <w:style w:type="paragraph" w:customStyle="1" w:styleId="202B545721644FB68D6C76DDFE67F84013">
    <w:name w:val="202B545721644FB68D6C76DDFE67F84013"/>
    <w:rsid w:val="00412E39"/>
    <w:rPr>
      <w:rFonts w:eastAsiaTheme="minorHAnsi"/>
    </w:rPr>
  </w:style>
  <w:style w:type="paragraph" w:customStyle="1" w:styleId="62B1B559A70348D5B617358A50D1DB2C13">
    <w:name w:val="62B1B559A70348D5B617358A50D1DB2C13"/>
    <w:rsid w:val="00412E39"/>
    <w:rPr>
      <w:rFonts w:eastAsiaTheme="minorHAnsi"/>
    </w:rPr>
  </w:style>
  <w:style w:type="paragraph" w:customStyle="1" w:styleId="700A6C24306F4A2880C68ADAEA59396D13">
    <w:name w:val="700A6C24306F4A2880C68ADAEA59396D13"/>
    <w:rsid w:val="00412E39"/>
    <w:rPr>
      <w:rFonts w:eastAsiaTheme="minorHAnsi"/>
    </w:rPr>
  </w:style>
  <w:style w:type="paragraph" w:customStyle="1" w:styleId="3D68BEEF8B6C44EC88A9F35B5BAC38E821">
    <w:name w:val="3D68BEEF8B6C44EC88A9F35B5BAC38E821"/>
    <w:rsid w:val="00412E39"/>
    <w:rPr>
      <w:rFonts w:eastAsiaTheme="minorHAnsi"/>
    </w:rPr>
  </w:style>
  <w:style w:type="paragraph" w:customStyle="1" w:styleId="1720DC3DD6884E40B711410A0515C86421">
    <w:name w:val="1720DC3DD6884E40B711410A0515C86421"/>
    <w:rsid w:val="00412E39"/>
    <w:rPr>
      <w:rFonts w:eastAsiaTheme="minorHAnsi"/>
    </w:rPr>
  </w:style>
  <w:style w:type="paragraph" w:customStyle="1" w:styleId="42EB210FBD484D889988FAB7D975D53621">
    <w:name w:val="42EB210FBD484D889988FAB7D975D53621"/>
    <w:rsid w:val="00412E39"/>
    <w:rPr>
      <w:rFonts w:eastAsiaTheme="minorHAnsi"/>
    </w:rPr>
  </w:style>
  <w:style w:type="paragraph" w:customStyle="1" w:styleId="123CB86226184219A98B5930817C5595">
    <w:name w:val="123CB86226184219A98B5930817C5595"/>
    <w:rsid w:val="00412E39"/>
  </w:style>
  <w:style w:type="paragraph" w:customStyle="1" w:styleId="C179FB4132B64B6299C92DAD6ACECBD5">
    <w:name w:val="C179FB4132B64B6299C92DAD6ACECBD5"/>
    <w:rsid w:val="00412E39"/>
  </w:style>
  <w:style w:type="paragraph" w:customStyle="1" w:styleId="AA60203EF8D343359BB79DD4120F6D2F">
    <w:name w:val="AA60203EF8D343359BB79DD4120F6D2F"/>
    <w:rsid w:val="00412E39"/>
  </w:style>
  <w:style w:type="paragraph" w:customStyle="1" w:styleId="E7B9E02F5DFD47149D8FA91562BCC4D785">
    <w:name w:val="E7B9E02F5DFD47149D8FA91562BCC4D785"/>
    <w:rsid w:val="00B8384F"/>
    <w:rPr>
      <w:rFonts w:eastAsiaTheme="minorHAnsi"/>
    </w:rPr>
  </w:style>
  <w:style w:type="paragraph" w:customStyle="1" w:styleId="348FA061EE3C49ACAE41AEBD74E67BFB67">
    <w:name w:val="348FA061EE3C49ACAE41AEBD74E67BFB67"/>
    <w:rsid w:val="00B8384F"/>
    <w:rPr>
      <w:rFonts w:eastAsiaTheme="minorHAnsi"/>
    </w:rPr>
  </w:style>
  <w:style w:type="paragraph" w:customStyle="1" w:styleId="A36C754F31F44FAB8CA89BBA09E91DAB66">
    <w:name w:val="A36C754F31F44FAB8CA89BBA09E91DAB66"/>
    <w:rsid w:val="00B8384F"/>
    <w:rPr>
      <w:rFonts w:eastAsiaTheme="minorHAnsi"/>
    </w:rPr>
  </w:style>
  <w:style w:type="paragraph" w:customStyle="1" w:styleId="5E6E5BFE325243B99A437EBE6734EE8364">
    <w:name w:val="5E6E5BFE325243B99A437EBE6734EE8364"/>
    <w:rsid w:val="00B8384F"/>
    <w:rPr>
      <w:rFonts w:eastAsiaTheme="minorHAnsi"/>
    </w:rPr>
  </w:style>
  <w:style w:type="paragraph" w:customStyle="1" w:styleId="8BFBF4B9CAF84A3E9019E5F9BFB7EDBA44">
    <w:name w:val="8BFBF4B9CAF84A3E9019E5F9BFB7EDBA44"/>
    <w:rsid w:val="00B8384F"/>
    <w:rPr>
      <w:rFonts w:eastAsiaTheme="minorHAnsi"/>
    </w:rPr>
  </w:style>
  <w:style w:type="paragraph" w:customStyle="1" w:styleId="E2A9B0A6EF7F4D269EE1E0DCC0D2F27443">
    <w:name w:val="E2A9B0A6EF7F4D269EE1E0DCC0D2F27443"/>
    <w:rsid w:val="00B8384F"/>
    <w:rPr>
      <w:rFonts w:eastAsiaTheme="minorHAnsi"/>
    </w:rPr>
  </w:style>
  <w:style w:type="paragraph" w:customStyle="1" w:styleId="3D85344DC7FE420E9D156A3EA472580F44">
    <w:name w:val="3D85344DC7FE420E9D156A3EA472580F44"/>
    <w:rsid w:val="00B8384F"/>
    <w:rPr>
      <w:rFonts w:eastAsiaTheme="minorHAnsi"/>
    </w:rPr>
  </w:style>
  <w:style w:type="paragraph" w:customStyle="1" w:styleId="480EC0956E414A1EB754429E14ECECE644">
    <w:name w:val="480EC0956E414A1EB754429E14ECECE644"/>
    <w:rsid w:val="00B8384F"/>
    <w:rPr>
      <w:rFonts w:eastAsiaTheme="minorHAnsi"/>
    </w:rPr>
  </w:style>
  <w:style w:type="paragraph" w:customStyle="1" w:styleId="1243330EA41B46E3954A8E47D41604AE44">
    <w:name w:val="1243330EA41B46E3954A8E47D41604AE44"/>
    <w:rsid w:val="00B8384F"/>
    <w:rPr>
      <w:rFonts w:eastAsiaTheme="minorHAnsi"/>
    </w:rPr>
  </w:style>
  <w:style w:type="paragraph" w:customStyle="1" w:styleId="F21F786445334A25B289521284E86A4F44">
    <w:name w:val="F21F786445334A25B289521284E86A4F44"/>
    <w:rsid w:val="00B8384F"/>
    <w:rPr>
      <w:rFonts w:eastAsiaTheme="minorHAnsi"/>
    </w:rPr>
  </w:style>
  <w:style w:type="paragraph" w:customStyle="1" w:styleId="CA2FAA98065D45E6A7B7DF7E49ADF15224">
    <w:name w:val="CA2FAA98065D45E6A7B7DF7E49ADF15224"/>
    <w:rsid w:val="00B8384F"/>
    <w:rPr>
      <w:rFonts w:eastAsiaTheme="minorHAnsi"/>
    </w:rPr>
  </w:style>
  <w:style w:type="paragraph" w:customStyle="1" w:styleId="5040FA43E6264A4AA0AB784B14CB149124">
    <w:name w:val="5040FA43E6264A4AA0AB784B14CB149124"/>
    <w:rsid w:val="00B8384F"/>
    <w:rPr>
      <w:rFonts w:eastAsiaTheme="minorHAnsi"/>
    </w:rPr>
  </w:style>
  <w:style w:type="paragraph" w:customStyle="1" w:styleId="2C02C55783654B578358EE5D0459700924">
    <w:name w:val="2C02C55783654B578358EE5D0459700924"/>
    <w:rsid w:val="00B8384F"/>
    <w:rPr>
      <w:rFonts w:eastAsiaTheme="minorHAnsi"/>
    </w:rPr>
  </w:style>
  <w:style w:type="paragraph" w:customStyle="1" w:styleId="266E0BA7C6BD49539E62F46A8840D3FE24">
    <w:name w:val="266E0BA7C6BD49539E62F46A8840D3FE24"/>
    <w:rsid w:val="00B8384F"/>
    <w:rPr>
      <w:rFonts w:eastAsiaTheme="minorHAnsi"/>
    </w:rPr>
  </w:style>
  <w:style w:type="paragraph" w:customStyle="1" w:styleId="8A9DB052E34D42839905D32D79CA143324">
    <w:name w:val="8A9DB052E34D42839905D32D79CA143324"/>
    <w:rsid w:val="00B8384F"/>
    <w:rPr>
      <w:rFonts w:eastAsiaTheme="minorHAnsi"/>
    </w:rPr>
  </w:style>
  <w:style w:type="paragraph" w:customStyle="1" w:styleId="ADD35C9E239D4C729F9378280FDE323924">
    <w:name w:val="ADD35C9E239D4C729F9378280FDE323924"/>
    <w:rsid w:val="00B8384F"/>
    <w:rPr>
      <w:rFonts w:eastAsiaTheme="minorHAnsi"/>
    </w:rPr>
  </w:style>
  <w:style w:type="paragraph" w:customStyle="1" w:styleId="46BB3A84DF8E41CEB6D219A67AFC1A8A24">
    <w:name w:val="46BB3A84DF8E41CEB6D219A67AFC1A8A24"/>
    <w:rsid w:val="00B8384F"/>
    <w:rPr>
      <w:rFonts w:eastAsiaTheme="minorHAnsi"/>
    </w:rPr>
  </w:style>
  <w:style w:type="paragraph" w:customStyle="1" w:styleId="EAC74402D52742E4B93947EB715E15F03">
    <w:name w:val="EAC74402D52742E4B93947EB715E15F03"/>
    <w:rsid w:val="00B8384F"/>
    <w:rPr>
      <w:rFonts w:eastAsiaTheme="minorHAnsi"/>
    </w:rPr>
  </w:style>
  <w:style w:type="paragraph" w:customStyle="1" w:styleId="5F8953CD1ED7464298FE5D69121E07333">
    <w:name w:val="5F8953CD1ED7464298FE5D69121E07333"/>
    <w:rsid w:val="00B8384F"/>
    <w:rPr>
      <w:rFonts w:eastAsiaTheme="minorHAnsi"/>
    </w:rPr>
  </w:style>
  <w:style w:type="paragraph" w:customStyle="1" w:styleId="AC61013F729049248128519EA8CBB3253">
    <w:name w:val="AC61013F729049248128519EA8CBB3253"/>
    <w:rsid w:val="00B8384F"/>
    <w:rPr>
      <w:rFonts w:eastAsiaTheme="minorHAnsi"/>
    </w:rPr>
  </w:style>
  <w:style w:type="paragraph" w:customStyle="1" w:styleId="958D2AC7DEBD4AF3A985CECD8F8D0C083">
    <w:name w:val="958D2AC7DEBD4AF3A985CECD8F8D0C083"/>
    <w:rsid w:val="00B8384F"/>
    <w:rPr>
      <w:rFonts w:eastAsiaTheme="minorHAnsi"/>
    </w:rPr>
  </w:style>
  <w:style w:type="paragraph" w:customStyle="1" w:styleId="6BC0339F1383484799A2D34E5AFA6E803">
    <w:name w:val="6BC0339F1383484799A2D34E5AFA6E803"/>
    <w:rsid w:val="00B8384F"/>
    <w:rPr>
      <w:rFonts w:eastAsiaTheme="minorHAnsi"/>
    </w:rPr>
  </w:style>
  <w:style w:type="paragraph" w:customStyle="1" w:styleId="33FE17FE822F4F8D8E54EEE80137E35D3">
    <w:name w:val="33FE17FE822F4F8D8E54EEE80137E35D3"/>
    <w:rsid w:val="00B8384F"/>
    <w:rPr>
      <w:rFonts w:eastAsiaTheme="minorHAnsi"/>
    </w:rPr>
  </w:style>
  <w:style w:type="paragraph" w:customStyle="1" w:styleId="123CB86226184219A98B5930817C55951">
    <w:name w:val="123CB86226184219A98B5930817C55951"/>
    <w:rsid w:val="00B8384F"/>
    <w:rPr>
      <w:rFonts w:eastAsiaTheme="minorHAnsi"/>
    </w:rPr>
  </w:style>
  <w:style w:type="paragraph" w:customStyle="1" w:styleId="6EE32A7D56934D339D8C9D95E3DB77763">
    <w:name w:val="6EE32A7D56934D339D8C9D95E3DB77763"/>
    <w:rsid w:val="00B8384F"/>
    <w:rPr>
      <w:rFonts w:eastAsiaTheme="minorHAnsi"/>
    </w:rPr>
  </w:style>
  <w:style w:type="paragraph" w:customStyle="1" w:styleId="C9B359B69F8546E4A147A115B59B043E3">
    <w:name w:val="C9B359B69F8546E4A147A115B59B043E3"/>
    <w:rsid w:val="00B8384F"/>
    <w:rPr>
      <w:rFonts w:eastAsiaTheme="minorHAnsi"/>
    </w:rPr>
  </w:style>
  <w:style w:type="paragraph" w:customStyle="1" w:styleId="1D3BC5D1AA2E4334ABC79604A07F7FA93">
    <w:name w:val="1D3BC5D1AA2E4334ABC79604A07F7FA93"/>
    <w:rsid w:val="00B8384F"/>
    <w:rPr>
      <w:rFonts w:eastAsiaTheme="minorHAnsi"/>
    </w:rPr>
  </w:style>
  <w:style w:type="paragraph" w:customStyle="1" w:styleId="76B1CCC7AA5F4CE2B2140EB2C450B1333">
    <w:name w:val="76B1CCC7AA5F4CE2B2140EB2C450B1333"/>
    <w:rsid w:val="00B8384F"/>
    <w:rPr>
      <w:rFonts w:eastAsiaTheme="minorHAnsi"/>
    </w:rPr>
  </w:style>
  <w:style w:type="paragraph" w:customStyle="1" w:styleId="54221C0985974F1E843DCB0F1E68DC403">
    <w:name w:val="54221C0985974F1E843DCB0F1E68DC403"/>
    <w:rsid w:val="00B8384F"/>
    <w:rPr>
      <w:rFonts w:eastAsiaTheme="minorHAnsi"/>
    </w:rPr>
  </w:style>
  <w:style w:type="paragraph" w:customStyle="1" w:styleId="C179FB4132B64B6299C92DAD6ACECBD51">
    <w:name w:val="C179FB4132B64B6299C92DAD6ACECBD51"/>
    <w:rsid w:val="00B8384F"/>
    <w:rPr>
      <w:rFonts w:eastAsiaTheme="minorHAnsi"/>
    </w:rPr>
  </w:style>
  <w:style w:type="paragraph" w:customStyle="1" w:styleId="01A5169A56B048CF87BAE9B1015FD87F3">
    <w:name w:val="01A5169A56B048CF87BAE9B1015FD87F3"/>
    <w:rsid w:val="00B8384F"/>
    <w:rPr>
      <w:rFonts w:eastAsiaTheme="minorHAnsi"/>
    </w:rPr>
  </w:style>
  <w:style w:type="paragraph" w:customStyle="1" w:styleId="DC667F010FEC4D8EB655F9F1518784E53">
    <w:name w:val="DC667F010FEC4D8EB655F9F1518784E53"/>
    <w:rsid w:val="00B8384F"/>
    <w:rPr>
      <w:rFonts w:eastAsiaTheme="minorHAnsi"/>
    </w:rPr>
  </w:style>
  <w:style w:type="paragraph" w:customStyle="1" w:styleId="6578CB0A92C145929EE0A87AAB583D4E3">
    <w:name w:val="6578CB0A92C145929EE0A87AAB583D4E3"/>
    <w:rsid w:val="00B8384F"/>
    <w:rPr>
      <w:rFonts w:eastAsiaTheme="minorHAnsi"/>
    </w:rPr>
  </w:style>
  <w:style w:type="paragraph" w:customStyle="1" w:styleId="F024DB0EEAD94C77836E71769DF3A9493">
    <w:name w:val="F024DB0EEAD94C77836E71769DF3A9493"/>
    <w:rsid w:val="00B8384F"/>
    <w:rPr>
      <w:rFonts w:eastAsiaTheme="minorHAnsi"/>
    </w:rPr>
  </w:style>
  <w:style w:type="paragraph" w:customStyle="1" w:styleId="4A8C0B4CB35247999DB70E9C9C9A92573">
    <w:name w:val="4A8C0B4CB35247999DB70E9C9C9A92573"/>
    <w:rsid w:val="00B8384F"/>
    <w:rPr>
      <w:rFonts w:eastAsiaTheme="minorHAnsi"/>
    </w:rPr>
  </w:style>
  <w:style w:type="paragraph" w:customStyle="1" w:styleId="AA60203EF8D343359BB79DD4120F6D2F1">
    <w:name w:val="AA60203EF8D343359BB79DD4120F6D2F1"/>
    <w:rsid w:val="00B8384F"/>
    <w:rPr>
      <w:rFonts w:eastAsiaTheme="minorHAnsi"/>
    </w:rPr>
  </w:style>
  <w:style w:type="paragraph" w:customStyle="1" w:styleId="7D01C5E624C947E3A324FE09D6086DFE3">
    <w:name w:val="7D01C5E624C947E3A324FE09D6086DFE3"/>
    <w:rsid w:val="00B8384F"/>
    <w:rPr>
      <w:rFonts w:eastAsiaTheme="minorHAnsi"/>
    </w:rPr>
  </w:style>
  <w:style w:type="paragraph" w:customStyle="1" w:styleId="EF5245EBC84242D99A14A3F4B6C82F893">
    <w:name w:val="EF5245EBC84242D99A14A3F4B6C82F893"/>
    <w:rsid w:val="00B8384F"/>
    <w:rPr>
      <w:rFonts w:eastAsiaTheme="minorHAnsi"/>
    </w:rPr>
  </w:style>
  <w:style w:type="paragraph" w:customStyle="1" w:styleId="B3EDEB238D754BA09BF78DC4EEB61A3E3">
    <w:name w:val="B3EDEB238D754BA09BF78DC4EEB61A3E3"/>
    <w:rsid w:val="00B8384F"/>
    <w:rPr>
      <w:rFonts w:eastAsiaTheme="minorHAnsi"/>
    </w:rPr>
  </w:style>
  <w:style w:type="paragraph" w:customStyle="1" w:styleId="202B545721644FB68D6C76DDFE67F84014">
    <w:name w:val="202B545721644FB68D6C76DDFE67F84014"/>
    <w:rsid w:val="00B8384F"/>
    <w:rPr>
      <w:rFonts w:eastAsiaTheme="minorHAnsi"/>
    </w:rPr>
  </w:style>
  <w:style w:type="paragraph" w:customStyle="1" w:styleId="62B1B559A70348D5B617358A50D1DB2C14">
    <w:name w:val="62B1B559A70348D5B617358A50D1DB2C14"/>
    <w:rsid w:val="00B8384F"/>
    <w:rPr>
      <w:rFonts w:eastAsiaTheme="minorHAnsi"/>
    </w:rPr>
  </w:style>
  <w:style w:type="paragraph" w:customStyle="1" w:styleId="700A6C24306F4A2880C68ADAEA59396D14">
    <w:name w:val="700A6C24306F4A2880C68ADAEA59396D14"/>
    <w:rsid w:val="00B8384F"/>
    <w:rPr>
      <w:rFonts w:eastAsiaTheme="minorHAnsi"/>
    </w:rPr>
  </w:style>
  <w:style w:type="paragraph" w:customStyle="1" w:styleId="3D68BEEF8B6C44EC88A9F35B5BAC38E822">
    <w:name w:val="3D68BEEF8B6C44EC88A9F35B5BAC38E822"/>
    <w:rsid w:val="00B8384F"/>
    <w:rPr>
      <w:rFonts w:eastAsiaTheme="minorHAnsi"/>
    </w:rPr>
  </w:style>
  <w:style w:type="paragraph" w:customStyle="1" w:styleId="1720DC3DD6884E40B711410A0515C86422">
    <w:name w:val="1720DC3DD6884E40B711410A0515C86422"/>
    <w:rsid w:val="00B8384F"/>
    <w:rPr>
      <w:rFonts w:eastAsiaTheme="minorHAnsi"/>
    </w:rPr>
  </w:style>
  <w:style w:type="paragraph" w:customStyle="1" w:styleId="42EB210FBD484D889988FAB7D975D53622">
    <w:name w:val="42EB210FBD484D889988FAB7D975D53622"/>
    <w:rsid w:val="00B8384F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99EDC6-5BFF-4728-A9F9-6E3EE5B836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2</Pages>
  <Words>318</Words>
  <Characters>18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Zivkovic</dc:creator>
  <cp:lastModifiedBy>Andreja Zivkovic</cp:lastModifiedBy>
  <cp:revision>36</cp:revision>
  <dcterms:created xsi:type="dcterms:W3CDTF">2020-07-27T15:50:00Z</dcterms:created>
  <dcterms:modified xsi:type="dcterms:W3CDTF">2020-08-02T12:41:00Z</dcterms:modified>
</cp:coreProperties>
</file>